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59"/>
        <w:gridCol w:w="6701"/>
      </w:tblGrid>
      <w:tr w:rsidR="00B470D5" w:rsidRPr="00B470D5" w14:paraId="0B91529B" w14:textId="77777777" w:rsidTr="00B470D5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92D8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####################### Filebeat Configuration ############################</w:t>
            </w:r>
          </w:p>
        </w:tc>
      </w:tr>
      <w:tr w:rsidR="00B470D5" w:rsidRPr="00B470D5" w14:paraId="5937047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AC1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7F1A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is file is a full configuration example documenting all non-deprecated</w:t>
            </w:r>
          </w:p>
        </w:tc>
      </w:tr>
      <w:tr w:rsidR="00B470D5" w:rsidRPr="00B470D5" w14:paraId="199BAFE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B394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6396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ptions in comments. For a shorter configuration example, that contains only</w:t>
            </w:r>
          </w:p>
        </w:tc>
      </w:tr>
      <w:tr w:rsidR="00B470D5" w:rsidRPr="00B470D5" w14:paraId="25F7A3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8DE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E17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most common options, please see filebeat.yml in the same directory.</w:t>
            </w:r>
          </w:p>
        </w:tc>
      </w:tr>
      <w:tr w:rsidR="00B470D5" w:rsidRPr="00B470D5" w14:paraId="60C489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A3F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7AA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6DFD5BE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E16A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3E3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You can find the full configuration reference here:</w:t>
            </w:r>
          </w:p>
        </w:tc>
      </w:tr>
      <w:tr w:rsidR="00B470D5" w:rsidRPr="00B470D5" w14:paraId="7035F9A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BAC7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8E7B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https://www.elastic.co/guide/en/beats/filebeat/index.html</w:t>
            </w:r>
          </w:p>
        </w:tc>
      </w:tr>
      <w:tr w:rsidR="00B470D5" w:rsidRPr="00B470D5" w14:paraId="15D68C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6AC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FD91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.config.modules:</w:t>
            </w:r>
          </w:p>
        </w:tc>
      </w:tr>
      <w:tr w:rsidR="00B470D5" w:rsidRPr="00B470D5" w14:paraId="07E44AF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E077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491C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path: ${path.config}/modules.d/*.yml</w:t>
            </w:r>
          </w:p>
        </w:tc>
      </w:tr>
      <w:tr w:rsidR="00B470D5" w:rsidRPr="00B470D5" w14:paraId="4F29A19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1D68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ED2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25C049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34D832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A3F9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603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  Modules configuration =============================</w:t>
            </w:r>
          </w:p>
        </w:tc>
      </w:tr>
      <w:tr w:rsidR="00B470D5" w:rsidRPr="00B470D5" w14:paraId="577A15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AE19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37B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.modules:</w:t>
            </w:r>
          </w:p>
        </w:tc>
      </w:tr>
      <w:tr w:rsidR="00B470D5" w:rsidRPr="00B470D5" w14:paraId="709B029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ECC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512B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0D199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6E10C2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BFC4D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EFE9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System Module --------------------------------</w:t>
            </w:r>
          </w:p>
        </w:tc>
      </w:tr>
      <w:tr w:rsidR="00B470D5" w:rsidRPr="00B470D5" w14:paraId="443E25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B83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0E4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system</w:t>
            </w:r>
          </w:p>
        </w:tc>
      </w:tr>
      <w:tr w:rsidR="00B470D5" w:rsidRPr="00B470D5" w14:paraId="24E1D85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439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C6CE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yslog</w:t>
            </w:r>
          </w:p>
        </w:tc>
      </w:tr>
      <w:tr w:rsidR="00B470D5" w:rsidRPr="00B470D5" w14:paraId="39EB068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468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899A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yslog:</w:t>
            </w:r>
          </w:p>
        </w:tc>
      </w:tr>
      <w:tr w:rsidR="00B470D5" w:rsidRPr="00B470D5" w14:paraId="42AC41A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582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261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17495FE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EE9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42D4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FE09F3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85663D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0965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4E3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59C8FC6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1A1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DA96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6884CFA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8704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5FE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459C1E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F02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711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E5CB51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27C0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4B0B1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61F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648DBA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0529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8F2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5468974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1E3A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ABB5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756E0E5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0B4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8AD2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BECA9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181CCA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90E8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1E17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uthorization logs</w:t>
            </w:r>
          </w:p>
        </w:tc>
      </w:tr>
      <w:tr w:rsidR="00B470D5" w:rsidRPr="00B470D5" w14:paraId="223617C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533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139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auth:</w:t>
            </w:r>
          </w:p>
        </w:tc>
      </w:tr>
      <w:tr w:rsidR="00B470D5" w:rsidRPr="00B470D5" w14:paraId="34CA51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3B9B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754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FF24D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6D1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9C2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94750C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C6F7BF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7158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2C5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C4AAC9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F3A3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C2E7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4C66F5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B71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182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7F9D6F4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AA3D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B78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212BE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4B3E81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3633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12B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78021F5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DB15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BAE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54CBE38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979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746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3B52D98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E46F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D20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B18391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B3F965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1113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F96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Apache Module --------------------------------</w:t>
            </w:r>
          </w:p>
        </w:tc>
      </w:tr>
      <w:tr w:rsidR="00B470D5" w:rsidRPr="00B470D5" w14:paraId="08FFB46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765C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C086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apache</w:t>
            </w:r>
          </w:p>
        </w:tc>
      </w:tr>
      <w:tr w:rsidR="00B470D5" w:rsidRPr="00B470D5" w14:paraId="69D0129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960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ABD9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ccess logs</w:t>
            </w:r>
          </w:p>
        </w:tc>
      </w:tr>
      <w:tr w:rsidR="00B470D5" w:rsidRPr="00B470D5" w14:paraId="4A54EFC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652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84C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access:</w:t>
            </w:r>
          </w:p>
        </w:tc>
      </w:tr>
      <w:tr w:rsidR="00B470D5" w:rsidRPr="00B470D5" w14:paraId="082D505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EE4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D38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00DA139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054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886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9FBEDA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D542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2F3AF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F6C4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6510FA7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28C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DB2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27486A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66AA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500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6E2FE71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3264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6EF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6768E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6304A6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C2402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381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BDDC2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A296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295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78B86C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871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B62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1EEDC5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72E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096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D6ECE5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F0E0E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380F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839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rror logs</w:t>
            </w:r>
          </w:p>
        </w:tc>
      </w:tr>
      <w:tr w:rsidR="00B470D5" w:rsidRPr="00B470D5" w14:paraId="26AD90A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158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3C1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rror:</w:t>
            </w:r>
          </w:p>
        </w:tc>
      </w:tr>
      <w:tr w:rsidR="00B470D5" w:rsidRPr="00B470D5" w14:paraId="42B4644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44E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64F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E65607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78C2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D705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F03D1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F0525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32BAC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34B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6BA64F5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39D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FC3C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A76E2E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E12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589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26FA0C2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BA0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6F7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60D4AC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BEF027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0406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A397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53CE3D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E65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BF0F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3B291E7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D5E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36C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53B2410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1A3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BE6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Auditd Module --------------------------------</w:t>
            </w:r>
          </w:p>
        </w:tc>
      </w:tr>
      <w:tr w:rsidR="00B470D5" w:rsidRPr="00B470D5" w14:paraId="251B45E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696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6DBD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auditd</w:t>
            </w:r>
          </w:p>
        </w:tc>
      </w:tr>
      <w:tr w:rsidR="00B470D5" w:rsidRPr="00B470D5" w14:paraId="2B543DD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644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E88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g:</w:t>
            </w:r>
          </w:p>
        </w:tc>
      </w:tr>
      <w:tr w:rsidR="00B470D5" w:rsidRPr="00B470D5" w14:paraId="337B6AB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5B2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2639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13FCC05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985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42B6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26C68C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27926C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6B6A8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197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13D1A2E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D15F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3C6A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7648E8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6465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DD5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41F7476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23D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AED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562C8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87B33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C21A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2C8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3B17BEE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879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E6D2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4AA3DD8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03CD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F763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609ED4F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688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68AE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406B6C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7712BA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E194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FC55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 Elasticsearch Module ----------------------------</w:t>
            </w:r>
          </w:p>
        </w:tc>
      </w:tr>
      <w:tr w:rsidR="00B470D5" w:rsidRPr="00B470D5" w14:paraId="71FB3BF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A4FE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D5F3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elasticsearch</w:t>
            </w:r>
          </w:p>
        </w:tc>
      </w:tr>
      <w:tr w:rsidR="00B470D5" w:rsidRPr="00B470D5" w14:paraId="2AAFBBD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832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EA7C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rver log</w:t>
            </w:r>
          </w:p>
        </w:tc>
      </w:tr>
      <w:tr w:rsidR="00B470D5" w:rsidRPr="00B470D5" w14:paraId="36F6E87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6EC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7DBE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erver:</w:t>
            </w:r>
          </w:p>
        </w:tc>
      </w:tr>
      <w:tr w:rsidR="00B470D5" w:rsidRPr="00B470D5" w14:paraId="3823D05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12F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67E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65D07C7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C26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5AB3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69323C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8799FC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43755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84B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07C80AC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F446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509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25E4E4F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21D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3734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6F1424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0BD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F06A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B32989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402F8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0FD6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966D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gc:</w:t>
            </w:r>
          </w:p>
        </w:tc>
      </w:tr>
      <w:tr w:rsidR="00B470D5" w:rsidRPr="00B470D5" w14:paraId="77D5DE8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EDD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5592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6099F9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5D5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94E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0547F2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AAD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B0F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6304ADB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451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1A0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08FCB53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A28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3795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F624BA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E1D96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FA76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8651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audit:</w:t>
            </w:r>
          </w:p>
        </w:tc>
      </w:tr>
      <w:tr w:rsidR="00B470D5" w:rsidRPr="00B470D5" w14:paraId="70A9A0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E8D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5CBC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0A7D907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C3F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BEC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4179556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1CEC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D4D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6F1CCE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CE69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BAAA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6C82F56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AFA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DEE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677C9B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91F3A5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0D74F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4D0E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slowlog:</w:t>
            </w:r>
          </w:p>
        </w:tc>
      </w:tr>
      <w:tr w:rsidR="00B470D5" w:rsidRPr="00B470D5" w14:paraId="4FAC4C5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0D1C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0BF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348911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F9DB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96B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6B5A8F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7341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91F4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264BB3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DD7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AE99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6D21A1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34F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6FA6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4C388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056AAD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5709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FD81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deprecation:</w:t>
            </w:r>
          </w:p>
        </w:tc>
      </w:tr>
      <w:tr w:rsidR="00B470D5" w:rsidRPr="00B470D5" w14:paraId="20BE5CF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E4A6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CA4B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78A5247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082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A90E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A732D5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74E1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406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69A4B95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A01D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24E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3C4025B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75F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C0E4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1434F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1F56D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3DCB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6F5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Haproxy Module -------------------------------</w:t>
            </w:r>
          </w:p>
        </w:tc>
      </w:tr>
      <w:tr w:rsidR="00B470D5" w:rsidRPr="00B470D5" w14:paraId="0BAD4E3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E35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2C3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haproxy</w:t>
            </w:r>
          </w:p>
        </w:tc>
      </w:tr>
      <w:tr w:rsidR="00B470D5" w:rsidRPr="00B470D5" w14:paraId="33942C1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F1C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0E95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logs</w:t>
            </w:r>
          </w:p>
        </w:tc>
      </w:tr>
      <w:tr w:rsidR="00B470D5" w:rsidRPr="00B470D5" w14:paraId="704D5D4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D19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88F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log:</w:t>
            </w:r>
          </w:p>
        </w:tc>
      </w:tr>
      <w:tr w:rsidR="00B470D5" w:rsidRPr="00B470D5" w14:paraId="224C2A7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0129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0DE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1340229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0563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0C5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027003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E0CDFE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7C925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6DB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which input to use between syslog (default) or file.</w:t>
            </w:r>
          </w:p>
        </w:tc>
      </w:tr>
      <w:tr w:rsidR="00B470D5" w:rsidRPr="00B470D5" w14:paraId="143612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664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1DC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input:</w:t>
            </w:r>
          </w:p>
        </w:tc>
      </w:tr>
      <w:tr w:rsidR="00B470D5" w:rsidRPr="00B470D5" w14:paraId="78AF358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2F4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45E6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896B51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167F7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5A95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5EC0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1E06BCA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4C4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945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51BF2F9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031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8E0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15794B4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2A7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950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0D4241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DBDC4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A33E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B696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Icinga Module --------------------------------</w:t>
            </w:r>
          </w:p>
        </w:tc>
      </w:tr>
      <w:tr w:rsidR="00B470D5" w:rsidRPr="00B470D5" w14:paraId="1132A20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53D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E7D0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icinga</w:t>
            </w:r>
          </w:p>
        </w:tc>
      </w:tr>
      <w:tr w:rsidR="00B470D5" w:rsidRPr="00B470D5" w14:paraId="109A247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F09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E02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in logs</w:t>
            </w:r>
          </w:p>
        </w:tc>
      </w:tr>
      <w:tr w:rsidR="00B470D5" w:rsidRPr="00B470D5" w14:paraId="4ADCADD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534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0F1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in:</w:t>
            </w:r>
          </w:p>
        </w:tc>
      </w:tr>
      <w:tr w:rsidR="00B470D5" w:rsidRPr="00B470D5" w14:paraId="027FEF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689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D585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34FC1F8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4CF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4A5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E1D4C1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82A5BF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51FA3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92C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76A984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7E5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E60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3C3EFA7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FDC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C30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3CB364A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1BDB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285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5C25E9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B6507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2A261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38F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438E0D9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38DF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F3A8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4EC8C14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D0B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9031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5F28B0B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C05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49D2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2BECC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57C9D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0F5AE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2034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bug logs</w:t>
            </w:r>
          </w:p>
        </w:tc>
      </w:tr>
      <w:tr w:rsidR="00B470D5" w:rsidRPr="00B470D5" w14:paraId="6B6138E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F09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0C5D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debug:</w:t>
            </w:r>
          </w:p>
        </w:tc>
      </w:tr>
      <w:tr w:rsidR="00B470D5" w:rsidRPr="00B470D5" w14:paraId="58A567E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D211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76B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2CC0CD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06C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2D0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676CA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790687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F67D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EAD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35801D4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47A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459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1458A5A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F117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25EF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2C3080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D78F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E8B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A2D700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E6A562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E2A7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0A7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3B47BB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8BB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42E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052F72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E802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EC2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3D0CE61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638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99E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7DE7A7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6C987F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40FC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3DC5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tartup logs</w:t>
            </w:r>
          </w:p>
        </w:tc>
      </w:tr>
      <w:tr w:rsidR="00B470D5" w:rsidRPr="00B470D5" w14:paraId="04228B6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718F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D14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tartup:</w:t>
            </w:r>
          </w:p>
        </w:tc>
      </w:tr>
      <w:tr w:rsidR="00B470D5" w:rsidRPr="00B470D5" w14:paraId="128F693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4AA5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C159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4AD6F5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3F7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EFAE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FF7135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D34494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4E65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5AF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07F1B19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B73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A4A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D889C3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594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85BB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4F536EE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EC2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A2A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EBB37A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9CB53F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1FD8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F77E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444478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1A0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5CB9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31187D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77CC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F0CD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175D4C0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122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42E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766371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7E418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3A38A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9C3A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- IIS Module ---------------------------------</w:t>
            </w:r>
          </w:p>
        </w:tc>
      </w:tr>
      <w:tr w:rsidR="00B470D5" w:rsidRPr="00B470D5" w14:paraId="666A16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A5CF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F2F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iis</w:t>
            </w:r>
          </w:p>
        </w:tc>
      </w:tr>
      <w:tr w:rsidR="00B470D5" w:rsidRPr="00B470D5" w14:paraId="0501AB4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27A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4F6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ccess logs</w:t>
            </w:r>
          </w:p>
        </w:tc>
      </w:tr>
      <w:tr w:rsidR="00B470D5" w:rsidRPr="00B470D5" w14:paraId="14ABDA4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594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178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access:</w:t>
            </w:r>
          </w:p>
        </w:tc>
      </w:tr>
      <w:tr w:rsidR="00B470D5" w:rsidRPr="00B470D5" w14:paraId="3962C0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189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6D2C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37B700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7BB3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52F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642475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69D1E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AAC89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EB3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00B6B1F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D44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039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5B52E0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D6BF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5D3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1EC279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B8E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8BE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98858C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9CBCE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BBE79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129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EBB97A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74B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E82A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4A092EC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6C8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47EA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24F1238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540E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4F4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51DD7E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35AF12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EC744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3625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rror logs</w:t>
            </w:r>
          </w:p>
        </w:tc>
      </w:tr>
      <w:tr w:rsidR="00B470D5" w:rsidRPr="00B470D5" w14:paraId="75F6077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E189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7739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rror:</w:t>
            </w:r>
          </w:p>
        </w:tc>
      </w:tr>
      <w:tr w:rsidR="00B470D5" w:rsidRPr="00B470D5" w14:paraId="046C27C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899D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1CA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231CB8A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EAB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3E70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D75968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D46FA1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478A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613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519F911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579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E78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695B26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D29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77EB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394BB1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B17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E224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AF61E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FF3DAA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6ADB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2E9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B63088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8C2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F87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79E042B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4BD3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848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5780154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D41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87F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EBF99E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986C28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BDF16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2F2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Kafka Module --------------------------------</w:t>
            </w:r>
          </w:p>
        </w:tc>
      </w:tr>
      <w:tr w:rsidR="00B470D5" w:rsidRPr="00B470D5" w14:paraId="26464C9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0AF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B1C7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kafka</w:t>
            </w:r>
          </w:p>
        </w:tc>
      </w:tr>
      <w:tr w:rsidR="00B470D5" w:rsidRPr="00B470D5" w14:paraId="47BB537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4B8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87E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logs</w:t>
            </w:r>
          </w:p>
        </w:tc>
      </w:tr>
      <w:tr w:rsidR="00B470D5" w:rsidRPr="00B470D5" w14:paraId="307C0C1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EAF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76B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log:</w:t>
            </w:r>
          </w:p>
        </w:tc>
      </w:tr>
      <w:tr w:rsidR="00B470D5" w:rsidRPr="00B470D5" w14:paraId="46A055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995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E9E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5A0CBE9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267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BC5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229DC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61A53A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900D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161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Kafka. If left empty,</w:t>
            </w:r>
          </w:p>
        </w:tc>
      </w:tr>
      <w:tr w:rsidR="00B470D5" w:rsidRPr="00B470D5" w14:paraId="18FCBBE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889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B97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look under /opt.</w:t>
            </w:r>
          </w:p>
        </w:tc>
      </w:tr>
      <w:tr w:rsidR="00B470D5" w:rsidRPr="00B470D5" w14:paraId="179F2E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0A1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526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kafka_home:</w:t>
            </w:r>
          </w:p>
        </w:tc>
      </w:tr>
      <w:tr w:rsidR="00B470D5" w:rsidRPr="00B470D5" w14:paraId="4CBADA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D587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BD5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8C0EFC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1743A9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948A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45E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495BBF9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8D7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679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17097C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198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E3E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3E59C08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F65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6EF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F078D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3786F3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3BD9C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1D8B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Kibana Module --------------------------------</w:t>
            </w:r>
          </w:p>
        </w:tc>
      </w:tr>
      <w:tr w:rsidR="00B470D5" w:rsidRPr="00B470D5" w14:paraId="7EA8FF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F51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AB8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kibana</w:t>
            </w:r>
          </w:p>
        </w:tc>
      </w:tr>
      <w:tr w:rsidR="00B470D5" w:rsidRPr="00B470D5" w14:paraId="33786F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13C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54A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logs</w:t>
            </w:r>
          </w:p>
        </w:tc>
      </w:tr>
      <w:tr w:rsidR="00B470D5" w:rsidRPr="00B470D5" w14:paraId="5246D26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4D35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125B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log:</w:t>
            </w:r>
          </w:p>
        </w:tc>
      </w:tr>
      <w:tr w:rsidR="00B470D5" w:rsidRPr="00B470D5" w14:paraId="0758F10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188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DC09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6FE531C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420D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0CBC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B70FC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C3C499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3ECD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9117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2188240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14C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3BE3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3D4478B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BB8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E0B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7A60524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6F1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FA7A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A3124D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0F175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0803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4DB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Logstash Module -------------------------------</w:t>
            </w:r>
          </w:p>
        </w:tc>
      </w:tr>
      <w:tr w:rsidR="00B470D5" w:rsidRPr="00B470D5" w14:paraId="06CE76A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3F59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6BEF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logstash</w:t>
            </w:r>
          </w:p>
        </w:tc>
      </w:tr>
      <w:tr w:rsidR="00B470D5" w:rsidRPr="00B470D5" w14:paraId="655A372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BD1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F17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ogs</w:t>
            </w:r>
          </w:p>
        </w:tc>
      </w:tr>
      <w:tr w:rsidR="00B470D5" w:rsidRPr="00B470D5" w14:paraId="76B4448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01DD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3DD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g:</w:t>
            </w:r>
          </w:p>
        </w:tc>
      </w:tr>
      <w:tr w:rsidR="00B470D5" w:rsidRPr="00B470D5" w14:paraId="79F31F4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5BA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3507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10EA73D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3C1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5F7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CF0B1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0DD16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AAED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C216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3695A3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AE76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FFFC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6C73A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B5E0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372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var.paths:</w:t>
            </w:r>
          </w:p>
        </w:tc>
      </w:tr>
      <w:tr w:rsidR="00B470D5" w:rsidRPr="00B470D5" w14:paraId="2DE762E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19E7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C0D9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166C02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FC8418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A089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960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low logs</w:t>
            </w:r>
          </w:p>
        </w:tc>
      </w:tr>
      <w:tr w:rsidR="00B470D5" w:rsidRPr="00B470D5" w14:paraId="740B735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86EB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B50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lowlog:</w:t>
            </w:r>
          </w:p>
        </w:tc>
      </w:tr>
      <w:tr w:rsidR="00B470D5" w:rsidRPr="00B470D5" w14:paraId="75428B9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3D9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212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10EAD1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F233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D2F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6F806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128C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9908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17B62D1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1A47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6E3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0EC2B1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C62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BF3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11A087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65973D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197A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F3AD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Mongodb Module -------------------------------</w:t>
            </w:r>
          </w:p>
        </w:tc>
      </w:tr>
      <w:tr w:rsidR="00B470D5" w:rsidRPr="00B470D5" w14:paraId="61C60E9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BD3A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D7F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mongodb</w:t>
            </w:r>
          </w:p>
        </w:tc>
      </w:tr>
      <w:tr w:rsidR="00B470D5" w:rsidRPr="00B470D5" w14:paraId="6ED3697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9B6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3FC7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ogs</w:t>
            </w:r>
          </w:p>
        </w:tc>
      </w:tr>
      <w:tr w:rsidR="00B470D5" w:rsidRPr="00B470D5" w14:paraId="3330869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18F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6DE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g:</w:t>
            </w:r>
          </w:p>
        </w:tc>
      </w:tr>
      <w:tr w:rsidR="00B470D5" w:rsidRPr="00B470D5" w14:paraId="129E69E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907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7463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786EC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5191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3FC3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4C91E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E8C1FA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69F9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68F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39D02AD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66D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D51D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6730DDD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961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0EA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4C3735C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B21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1AB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4A4B4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D2A12C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7736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B31B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23492DF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1F98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4FE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0E105B9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567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EBB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21CBE22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581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A42A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306AA9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77A3AC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F2CC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5ED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MySQL Module --------------------------------</w:t>
            </w:r>
          </w:p>
        </w:tc>
      </w:tr>
      <w:tr w:rsidR="00B470D5" w:rsidRPr="00B470D5" w14:paraId="0D6FEAA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2E08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12EF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mysql</w:t>
            </w:r>
          </w:p>
        </w:tc>
      </w:tr>
      <w:tr w:rsidR="00B470D5" w:rsidRPr="00B470D5" w14:paraId="654E414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A8C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221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rror logs</w:t>
            </w:r>
          </w:p>
        </w:tc>
      </w:tr>
      <w:tr w:rsidR="00B470D5" w:rsidRPr="00B470D5" w14:paraId="2808EA3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BD3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FCB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rror:</w:t>
            </w:r>
          </w:p>
        </w:tc>
      </w:tr>
      <w:tr w:rsidR="00B470D5" w:rsidRPr="00B470D5" w14:paraId="70CB9A2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0E85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885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0F9D76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59F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6DA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0DAA94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EF2728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D3B39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CA8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64B13D8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FD6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80F7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6ACC010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38F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EF92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0CB5D3D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FD2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B9B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D8440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12A962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C09F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7FB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7F37825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D05E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443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6208F9E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179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018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0D8D97F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8F5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A117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50074C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95690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0BC11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C3B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low logs</w:t>
            </w:r>
          </w:p>
        </w:tc>
      </w:tr>
      <w:tr w:rsidR="00B470D5" w:rsidRPr="00B470D5" w14:paraId="6286D78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EB9D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8A3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lowlog:</w:t>
            </w:r>
          </w:p>
        </w:tc>
      </w:tr>
      <w:tr w:rsidR="00B470D5" w:rsidRPr="00B470D5" w14:paraId="17455D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640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660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276670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532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3237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C84EC9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6C8F4B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C4F0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018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2B70F30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0E0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FED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72D6969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2865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D379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5C7D8AF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5C46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C6F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E27A6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C0D530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491A9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8F07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271020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762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D067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4D58BC4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795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E60B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2CBB028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3B26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4436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BFC64F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E4608F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D770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BE3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- Nats Module ---------------------------------</w:t>
            </w:r>
          </w:p>
        </w:tc>
      </w:tr>
      <w:tr w:rsidR="00B470D5" w:rsidRPr="00B470D5" w14:paraId="5433EE5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2DD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75FB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nats</w:t>
            </w:r>
          </w:p>
        </w:tc>
      </w:tr>
      <w:tr w:rsidR="00B470D5" w:rsidRPr="00B470D5" w14:paraId="1024331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C16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315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logs</w:t>
            </w:r>
          </w:p>
        </w:tc>
      </w:tr>
      <w:tr w:rsidR="00B470D5" w:rsidRPr="00B470D5" w14:paraId="3AB7EC1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8BB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320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log:</w:t>
            </w:r>
          </w:p>
        </w:tc>
      </w:tr>
      <w:tr w:rsidR="00B470D5" w:rsidRPr="00B470D5" w14:paraId="5B88903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A2A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4A2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17122C5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1216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386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8595B5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054349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3CCD1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5CF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4728CC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716C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927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02EEB1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8F64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84F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6636E4F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41D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824E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01F59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FE926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F9B18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CE7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Nginx Module --------------------------------</w:t>
            </w:r>
          </w:p>
        </w:tc>
      </w:tr>
      <w:tr w:rsidR="00B470D5" w:rsidRPr="00B470D5" w14:paraId="4A5E293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AC4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C4E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nginx</w:t>
            </w:r>
          </w:p>
        </w:tc>
      </w:tr>
      <w:tr w:rsidR="00B470D5" w:rsidRPr="00B470D5" w14:paraId="2EF2A50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5F69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6F4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ccess logs</w:t>
            </w:r>
          </w:p>
        </w:tc>
      </w:tr>
      <w:tr w:rsidR="00B470D5" w:rsidRPr="00B470D5" w14:paraId="2716A0A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25C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1B6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access:</w:t>
            </w:r>
          </w:p>
        </w:tc>
      </w:tr>
      <w:tr w:rsidR="00B470D5" w:rsidRPr="00B470D5" w14:paraId="51387C9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D68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3B3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77673BD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FC3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DBD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C2A21F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75B70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70231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EFD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AD275F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A31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66CC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3574FBD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03D1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6ED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35405DE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F09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3C1C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11106D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45D465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FC4E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12C0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24AFB0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5FC0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A0E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50459E7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1FFA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09F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2B35886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E08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200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5DF867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C7FD8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BF7C3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0E04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rror logs</w:t>
            </w:r>
          </w:p>
        </w:tc>
      </w:tr>
      <w:tr w:rsidR="00B470D5" w:rsidRPr="00B470D5" w14:paraId="4A1088A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4F7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9B9E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rror:</w:t>
            </w:r>
          </w:p>
        </w:tc>
      </w:tr>
      <w:tr w:rsidR="00B470D5" w:rsidRPr="00B470D5" w14:paraId="593D759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75A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901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3851C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5DE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425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A4BA2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35E10F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12FD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41D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07F2AC0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BCCF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7EEA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FA9850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BEA7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2B64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3700523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092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FB8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5C5F97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7D2FCD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F488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EF5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676D8D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B3A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790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03C4A66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CC9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B97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7F833DF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037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F35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C06E4C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3A9891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ED3C3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2C04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Osquery Module -------------------------------</w:t>
            </w:r>
          </w:p>
        </w:tc>
      </w:tr>
      <w:tr w:rsidR="00B470D5" w:rsidRPr="00B470D5" w14:paraId="7C0B0E7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D27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7D6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osquery</w:t>
            </w:r>
          </w:p>
        </w:tc>
      </w:tr>
      <w:tr w:rsidR="00B470D5" w:rsidRPr="00B470D5" w14:paraId="53F9EA6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375E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68C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result:</w:t>
            </w:r>
          </w:p>
        </w:tc>
      </w:tr>
      <w:tr w:rsidR="00B470D5" w:rsidRPr="00B470D5" w14:paraId="0724AA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1ED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956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0F76C0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B965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C54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7D05C6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1FD11A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B0AA5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8302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75D7C47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A21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007D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4C80481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98E0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EC0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568F495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B1D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74B0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1A29DE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A4F10E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FDFDA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7D9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f true, all fields created by this module are prefixed with</w:t>
            </w:r>
          </w:p>
        </w:tc>
      </w:tr>
      <w:tr w:rsidR="00B470D5" w:rsidRPr="00B470D5" w14:paraId="569870B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4862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360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`osquery.result`. Set to false to copy the fields in the root</w:t>
            </w:r>
          </w:p>
        </w:tc>
      </w:tr>
      <w:tr w:rsidR="00B470D5" w:rsidRPr="00B470D5" w14:paraId="467BAD2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94B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5BD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of the document. The default is true.</w:t>
            </w:r>
          </w:p>
        </w:tc>
      </w:tr>
      <w:tr w:rsidR="00B470D5" w:rsidRPr="00B470D5" w14:paraId="7C5FE8B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D9E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1F5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use_namespace: true</w:t>
            </w:r>
          </w:p>
        </w:tc>
      </w:tr>
      <w:tr w:rsidR="00B470D5" w:rsidRPr="00B470D5" w14:paraId="116CA77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022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0D2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9EC830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6D7851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0A7D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2C9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 PostgreSQL Module ------------------------------</w:t>
            </w:r>
          </w:p>
        </w:tc>
      </w:tr>
      <w:tr w:rsidR="00B470D5" w:rsidRPr="00B470D5" w14:paraId="018DCD4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1ABB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9AAA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postgresql</w:t>
            </w:r>
          </w:p>
        </w:tc>
      </w:tr>
      <w:tr w:rsidR="00B470D5" w:rsidRPr="00B470D5" w14:paraId="763A24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7C4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C26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ogs</w:t>
            </w:r>
          </w:p>
        </w:tc>
      </w:tr>
      <w:tr w:rsidR="00B470D5" w:rsidRPr="00B470D5" w14:paraId="47B58F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8A9C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A979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g:</w:t>
            </w:r>
          </w:p>
        </w:tc>
      </w:tr>
      <w:tr w:rsidR="00B470D5" w:rsidRPr="00B470D5" w14:paraId="41AD579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33E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9CC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6FDC623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619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0AD8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2EAE2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7962E4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B0B37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1D4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18F9B3E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7AF2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C635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0555F62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8A36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271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41E1E48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FFD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8E8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379F2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736425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07DEF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162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492DB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9C78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C3A4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68C551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0CB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B77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2B1D3EF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9A2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B6D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91FFC4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474874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4DB5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FD4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- Redis Module --------------------------------</w:t>
            </w:r>
          </w:p>
        </w:tc>
      </w:tr>
      <w:tr w:rsidR="00B470D5" w:rsidRPr="00B470D5" w14:paraId="5E35037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6AC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0ED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redis</w:t>
            </w:r>
          </w:p>
        </w:tc>
      </w:tr>
      <w:tr w:rsidR="00B470D5" w:rsidRPr="00B470D5" w14:paraId="579C5E3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D311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54F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in logs</w:t>
            </w:r>
          </w:p>
        </w:tc>
      </w:tr>
      <w:tr w:rsidR="00B470D5" w:rsidRPr="00B470D5" w14:paraId="62D54BE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D887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D7A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g:</w:t>
            </w:r>
          </w:p>
        </w:tc>
      </w:tr>
      <w:tr w:rsidR="00B470D5" w:rsidRPr="00B470D5" w14:paraId="2D93D6F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D5C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13D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7E54721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9D9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8DF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AF978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705567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93BE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C40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06F8A95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1F9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F81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312A3D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5D0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E63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 ["/var/log/redis/redis-server.log*"]</w:t>
            </w:r>
          </w:p>
        </w:tc>
      </w:tr>
      <w:tr w:rsidR="00B470D5" w:rsidRPr="00B470D5" w14:paraId="289D54C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7987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724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3FEE1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8F5AE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CB06A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CB07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low logs, retrieved via the Redis API (SLOWLOG)</w:t>
            </w:r>
          </w:p>
        </w:tc>
      </w:tr>
      <w:tr w:rsidR="00B470D5" w:rsidRPr="00B470D5" w14:paraId="1AA89D7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5B0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CBE1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lowlog:</w:t>
            </w:r>
          </w:p>
        </w:tc>
      </w:tr>
      <w:tr w:rsidR="00B470D5" w:rsidRPr="00B470D5" w14:paraId="5330885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EBF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FBD5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2BDB416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C0D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677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9E4068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05D5F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82C5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AA4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he Redis hosts to connect to.</w:t>
            </w:r>
          </w:p>
        </w:tc>
      </w:tr>
      <w:tr w:rsidR="00B470D5" w:rsidRPr="00B470D5" w14:paraId="54620D1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E03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59E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hosts: ["localhost:6379"]</w:t>
            </w:r>
          </w:p>
        </w:tc>
      </w:tr>
      <w:tr w:rsidR="00B470D5" w:rsidRPr="00B470D5" w14:paraId="76A18E5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D4F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FAE0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8F0AE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9D22E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D89D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D39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Optional, the password to use when connecting to Redis.</w:t>
            </w:r>
          </w:p>
        </w:tc>
      </w:tr>
      <w:tr w:rsidR="00B470D5" w:rsidRPr="00B470D5" w14:paraId="3927241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12C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1C34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ssword:</w:t>
            </w:r>
          </w:p>
        </w:tc>
      </w:tr>
      <w:tr w:rsidR="00B470D5" w:rsidRPr="00B470D5" w14:paraId="7CD9DEC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A159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CE1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7A0549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D22CEB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443B6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8BB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 Google Santa Module -----------------------------</w:t>
            </w:r>
          </w:p>
        </w:tc>
      </w:tr>
      <w:tr w:rsidR="00B470D5" w:rsidRPr="00B470D5" w14:paraId="55FFC5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078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0821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module: santa</w:t>
            </w:r>
          </w:p>
        </w:tc>
      </w:tr>
      <w:tr w:rsidR="00B470D5" w:rsidRPr="00B470D5" w14:paraId="012D1F1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553E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55BC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log:</w:t>
            </w:r>
          </w:p>
        </w:tc>
      </w:tr>
      <w:tr w:rsidR="00B470D5" w:rsidRPr="00B470D5" w14:paraId="34B6249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D9B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8E7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enabled: true</w:t>
            </w:r>
          </w:p>
        </w:tc>
      </w:tr>
      <w:tr w:rsidR="00B470D5" w:rsidRPr="00B470D5" w14:paraId="64F435F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6CF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7664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518986A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C664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3D9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the default path.</w:t>
            </w:r>
          </w:p>
        </w:tc>
      </w:tr>
      <w:tr w:rsidR="00B470D5" w:rsidRPr="00B470D5" w14:paraId="45BA52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FED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A9E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12F817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025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98C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E003A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57301A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80B5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F89B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Traefik Module -------------------------------</w:t>
            </w:r>
          </w:p>
        </w:tc>
      </w:tr>
      <w:tr w:rsidR="00B470D5" w:rsidRPr="00B470D5" w14:paraId="0EEE05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1330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318C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module: traefik</w:t>
            </w:r>
          </w:p>
        </w:tc>
      </w:tr>
      <w:tr w:rsidR="00B470D5" w:rsidRPr="00B470D5" w14:paraId="52655ED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9DB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74C2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ccess logs</w:t>
            </w:r>
          </w:p>
        </w:tc>
      </w:tr>
      <w:tr w:rsidR="00B470D5" w:rsidRPr="00B470D5" w14:paraId="2E5E26C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38E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874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access:</w:t>
            </w:r>
          </w:p>
        </w:tc>
      </w:tr>
      <w:tr w:rsidR="00B470D5" w:rsidRPr="00B470D5" w14:paraId="6C0B556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01F9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CBA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true</w:t>
            </w:r>
          </w:p>
        </w:tc>
      </w:tr>
      <w:tr w:rsidR="00B470D5" w:rsidRPr="00B470D5" w14:paraId="55FD5DD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D722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27F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B2ADA1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9266B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54DB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82DB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t custom paths for the log files. If left empty,</w:t>
            </w:r>
          </w:p>
        </w:tc>
      </w:tr>
      <w:tr w:rsidR="00B470D5" w:rsidRPr="00B470D5" w14:paraId="405F089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5E3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6803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Filebeat will choose the paths depending on your OS.</w:t>
            </w:r>
          </w:p>
        </w:tc>
      </w:tr>
      <w:tr w:rsidR="00B470D5" w:rsidRPr="00B470D5" w14:paraId="59A455D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9FE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5CC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var.paths:</w:t>
            </w:r>
          </w:p>
        </w:tc>
      </w:tr>
      <w:tr w:rsidR="00B470D5" w:rsidRPr="00B470D5" w14:paraId="01215C4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EFD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733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4D381A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91AE39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DCDDC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46B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nput configuration (advanced). Any input configuration option</w:t>
            </w:r>
          </w:p>
        </w:tc>
      </w:tr>
      <w:tr w:rsidR="00B470D5" w:rsidRPr="00B470D5" w14:paraId="1CE6DAC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8E2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59E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an be added under this section.</w:t>
            </w:r>
          </w:p>
        </w:tc>
      </w:tr>
      <w:tr w:rsidR="00B470D5" w:rsidRPr="00B470D5" w14:paraId="79B6E6E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3C7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E0D77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input:</w:t>
            </w:r>
          </w:p>
        </w:tc>
      </w:tr>
      <w:tr w:rsidR="00B470D5" w:rsidRPr="00B470D5" w14:paraId="6B49B43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C594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BBE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F3ABBF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8380ED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398B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5787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AE7586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5A47E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EEFC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6187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 Filebeat inputs =============================</w:t>
            </w:r>
          </w:p>
        </w:tc>
      </w:tr>
      <w:tr w:rsidR="00B470D5" w:rsidRPr="00B470D5" w14:paraId="36A4FE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373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01AA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2EE9A5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08B3BE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406A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106F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List of inputs to fetch data.</w:t>
            </w:r>
          </w:p>
        </w:tc>
      </w:tr>
      <w:tr w:rsidR="00B470D5" w:rsidRPr="00B470D5" w14:paraId="1691B5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8535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444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.inputs:</w:t>
            </w:r>
          </w:p>
        </w:tc>
      </w:tr>
      <w:tr w:rsidR="00B470D5" w:rsidRPr="00B470D5" w14:paraId="57ECF5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75D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D81D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ach - is an input. Most options can be set at the input level, so</w:t>
            </w:r>
          </w:p>
        </w:tc>
      </w:tr>
      <w:tr w:rsidR="00B470D5" w:rsidRPr="00B470D5" w14:paraId="70C844F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0C3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DE49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you can use different inputs for various configurations.</w:t>
            </w:r>
          </w:p>
        </w:tc>
      </w:tr>
      <w:tr w:rsidR="00B470D5" w:rsidRPr="00B470D5" w14:paraId="16B2583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ADF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858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Below are the input specific configurations.</w:t>
            </w:r>
          </w:p>
        </w:tc>
      </w:tr>
      <w:tr w:rsidR="00B470D5" w:rsidRPr="00B470D5" w14:paraId="1301C3A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EFA1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182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AF1A2D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536DF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C204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E53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ype of the files. Based on this the way the file is read is decided.</w:t>
            </w:r>
          </w:p>
        </w:tc>
      </w:tr>
      <w:tr w:rsidR="00B470D5" w:rsidRPr="00B470D5" w14:paraId="61B5AF8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195C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28B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different types cannot be mixed in one input</w:t>
            </w:r>
          </w:p>
        </w:tc>
      </w:tr>
      <w:tr w:rsidR="00B470D5" w:rsidRPr="00B470D5" w14:paraId="416FC68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CEB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1AB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B64DA9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0BF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CE3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ossible options are:</w:t>
            </w:r>
          </w:p>
        </w:tc>
      </w:tr>
      <w:tr w:rsidR="00B470D5" w:rsidRPr="00B470D5" w14:paraId="2C27BA4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21F9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694F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* log: Reads every line of the log file (default)</w:t>
            </w:r>
          </w:p>
        </w:tc>
      </w:tr>
      <w:tr w:rsidR="00B470D5" w:rsidRPr="00B470D5" w14:paraId="5E5D22A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1F5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1B8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* stdin: Reads the standard in</w:t>
            </w:r>
          </w:p>
        </w:tc>
      </w:tr>
      <w:tr w:rsidR="00B470D5" w:rsidRPr="00B470D5" w14:paraId="4221FA1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0854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BD9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8117E2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5BC03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3D5E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152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 Log input --------------------------------</w:t>
            </w:r>
          </w:p>
        </w:tc>
      </w:tr>
      <w:tr w:rsidR="00B470D5" w:rsidRPr="00B470D5" w14:paraId="685A6C9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E48E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4B3C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 type: log</w:t>
            </w:r>
          </w:p>
        </w:tc>
      </w:tr>
      <w:tr w:rsidR="00B470D5" w:rsidRPr="00B470D5" w14:paraId="44ADDC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0446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13E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CFB70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E4C7F0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E7EA2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0FB9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hange to true to enable this input configuration.</w:t>
            </w:r>
          </w:p>
        </w:tc>
      </w:tr>
      <w:tr w:rsidR="00B470D5" w:rsidRPr="00B470D5" w14:paraId="6CBA284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2F2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1BB3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enabled: false</w:t>
            </w:r>
          </w:p>
        </w:tc>
      </w:tr>
      <w:tr w:rsidR="00B470D5" w:rsidRPr="00B470D5" w14:paraId="0620F6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A7F2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FEAB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2035D5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E43C7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2232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A7C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aths that should be crawled and fetched. Glob based paths.</w:t>
            </w:r>
          </w:p>
        </w:tc>
      </w:tr>
      <w:tr w:rsidR="00B470D5" w:rsidRPr="00B470D5" w14:paraId="02FFDB3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F025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D2E7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o fetch all ".log" files from a specific level of subdirectories</w:t>
            </w:r>
          </w:p>
        </w:tc>
      </w:tr>
      <w:tr w:rsidR="00B470D5" w:rsidRPr="00B470D5" w14:paraId="7739F3C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8FA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09C0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/var/log/*/*.log can be used.</w:t>
            </w:r>
          </w:p>
        </w:tc>
      </w:tr>
      <w:tr w:rsidR="00B470D5" w:rsidRPr="00B470D5" w14:paraId="03689A5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4AB4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963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or each file found under this path, a harvester is started.</w:t>
            </w:r>
          </w:p>
        </w:tc>
      </w:tr>
      <w:tr w:rsidR="00B470D5" w:rsidRPr="00B470D5" w14:paraId="21B6257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F640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0D4F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ke sure not file is defined twice as this can lead to unexpected behaviour.</w:t>
            </w:r>
          </w:p>
        </w:tc>
      </w:tr>
      <w:tr w:rsidR="00B470D5" w:rsidRPr="00B470D5" w14:paraId="1ECEF82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837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81A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paths:</w:t>
            </w:r>
          </w:p>
        </w:tc>
      </w:tr>
      <w:tr w:rsidR="00B470D5" w:rsidRPr="00B470D5" w14:paraId="4AD83CD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1DC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4A1A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- /var/log/*.log</w:t>
            </w:r>
          </w:p>
        </w:tc>
      </w:tr>
      <w:tr w:rsidR="00B470D5" w:rsidRPr="00B470D5" w14:paraId="39FA794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A23B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C8D7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- c:\programdata\elasticsearch\logs\*</w:t>
            </w:r>
          </w:p>
        </w:tc>
      </w:tr>
      <w:tr w:rsidR="00B470D5" w:rsidRPr="00B470D5" w14:paraId="31CFC5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0A79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D571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463C02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A0ABE0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AAF4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316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the file encoding for reading files with international characters</w:t>
            </w:r>
          </w:p>
        </w:tc>
      </w:tr>
      <w:tr w:rsidR="00B470D5" w:rsidRPr="00B470D5" w14:paraId="1A9F8E0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9B7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696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ollowing the W3C recommendation for HTML5 (http://www.w3.org/TR/encoding).</w:t>
            </w:r>
          </w:p>
        </w:tc>
      </w:tr>
      <w:tr w:rsidR="00B470D5" w:rsidRPr="00B470D5" w14:paraId="7D4B5D4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17E4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E93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ome sample encodings:</w:t>
            </w:r>
          </w:p>
        </w:tc>
      </w:tr>
      <w:tr w:rsidR="00B470D5" w:rsidRPr="00B470D5" w14:paraId="3818793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45DE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8359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 plain, utf-8, utf-16be-bom, utf-16be, utf-16le, big5, gb18030, gbk,</w:t>
            </w:r>
          </w:p>
        </w:tc>
      </w:tr>
      <w:tr w:rsidR="00B470D5" w:rsidRPr="00B470D5" w14:paraId="5D68064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017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A99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  hz-gb-2312, euc-kr, euc-jp, iso-2022-jp, shift-jis, ...</w:t>
            </w:r>
          </w:p>
        </w:tc>
      </w:tr>
      <w:tr w:rsidR="00B470D5" w:rsidRPr="00B470D5" w14:paraId="08AFFC3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67D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AEC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coding: plain</w:t>
            </w:r>
          </w:p>
        </w:tc>
      </w:tr>
      <w:tr w:rsidR="00B470D5" w:rsidRPr="00B470D5" w14:paraId="1EE634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6C6E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E382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16C09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75069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B557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BAB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AB8AA9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CB8209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8977C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C4C4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clude lines. A list of regular expressions to match. It drops the lines that are</w:t>
            </w:r>
          </w:p>
        </w:tc>
      </w:tr>
      <w:tr w:rsidR="00B470D5" w:rsidRPr="00B470D5" w14:paraId="1DA94E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815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B3E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tching any regular expression from the list. The include_lines is called before</w:t>
            </w:r>
          </w:p>
        </w:tc>
      </w:tr>
      <w:tr w:rsidR="00B470D5" w:rsidRPr="00B470D5" w14:paraId="7F2F99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542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756E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clude_lines. By default, no lines are dropped.</w:t>
            </w:r>
          </w:p>
        </w:tc>
      </w:tr>
      <w:tr w:rsidR="00B470D5" w:rsidRPr="00B470D5" w14:paraId="72A6D1F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2A7A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FFD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xclude_lines: ['^DBG']</w:t>
            </w:r>
          </w:p>
        </w:tc>
      </w:tr>
      <w:tr w:rsidR="00B470D5" w:rsidRPr="00B470D5" w14:paraId="08FC9B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0FB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D39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7274E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3DEF34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D77A7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829D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clude lines. A list of regular expressions to match. It exports the lines that are</w:t>
            </w:r>
          </w:p>
        </w:tc>
      </w:tr>
      <w:tr w:rsidR="00B470D5" w:rsidRPr="00B470D5" w14:paraId="4B612F9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8EF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528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tching any regular expression from the list. The include_lines is called before</w:t>
            </w:r>
          </w:p>
        </w:tc>
      </w:tr>
      <w:tr w:rsidR="00B470D5" w:rsidRPr="00B470D5" w14:paraId="124C46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6A7C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18F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clude_lines. By default, all the lines are exported.</w:t>
            </w:r>
          </w:p>
        </w:tc>
      </w:tr>
      <w:tr w:rsidR="00B470D5" w:rsidRPr="00B470D5" w14:paraId="2EBF701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392C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898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nclude_lines: ['^ERR', '^WARN']</w:t>
            </w:r>
          </w:p>
        </w:tc>
      </w:tr>
      <w:tr w:rsidR="00B470D5" w:rsidRPr="00B470D5" w14:paraId="02C879C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C4B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C93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5472E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7F4D29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52D9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E414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clude files. A list of regular expressions to match. Filebeat drops the files that</w:t>
            </w:r>
          </w:p>
        </w:tc>
      </w:tr>
      <w:tr w:rsidR="00B470D5" w:rsidRPr="00B470D5" w14:paraId="39C6514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ED5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9AEE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re matching any regular expression from the list. By default, no files are dropped.</w:t>
            </w:r>
          </w:p>
        </w:tc>
      </w:tr>
      <w:tr w:rsidR="00B470D5" w:rsidRPr="00B470D5" w14:paraId="5BF4512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2A0C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2CA6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xclude_files: ['.gz$']</w:t>
            </w:r>
          </w:p>
        </w:tc>
      </w:tr>
      <w:tr w:rsidR="00B470D5" w:rsidRPr="00B470D5" w14:paraId="6226E78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A31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9922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CC30F1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12AFE8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8C2D5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3FE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additional fields. These fields can be freely picked</w:t>
            </w:r>
          </w:p>
        </w:tc>
      </w:tr>
      <w:tr w:rsidR="00B470D5" w:rsidRPr="00B470D5" w14:paraId="5BF06A3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4713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921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o add additional information to the crawled log files for filtering</w:t>
            </w:r>
          </w:p>
        </w:tc>
      </w:tr>
      <w:tr w:rsidR="00B470D5" w:rsidRPr="00B470D5" w14:paraId="563CC6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753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E4F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fields:</w:t>
            </w:r>
          </w:p>
        </w:tc>
      </w:tr>
      <w:tr w:rsidR="00B470D5" w:rsidRPr="00B470D5" w14:paraId="14E966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8AD9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73A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level: debug</w:t>
            </w:r>
          </w:p>
        </w:tc>
      </w:tr>
      <w:tr w:rsidR="00B470D5" w:rsidRPr="00B470D5" w14:paraId="72A3E5B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AF8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278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review: 1</w:t>
            </w:r>
          </w:p>
        </w:tc>
      </w:tr>
      <w:tr w:rsidR="00B470D5" w:rsidRPr="00B470D5" w14:paraId="386C28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157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B54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A86976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CCD001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B892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93B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 to true to store the additional fields as top level fields instead</w:t>
            </w:r>
          </w:p>
        </w:tc>
      </w:tr>
      <w:tr w:rsidR="00B470D5" w:rsidRPr="00B470D5" w14:paraId="07244A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890A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B5D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f under the "fields" sub-dictionary. In case of name conflicts with the</w:t>
            </w:r>
          </w:p>
        </w:tc>
      </w:tr>
      <w:tr w:rsidR="00B470D5" w:rsidRPr="00B470D5" w14:paraId="04C143E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AD5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FF00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ields added by Filebeat itself, the custom fields overwrite the default</w:t>
            </w:r>
          </w:p>
        </w:tc>
      </w:tr>
      <w:tr w:rsidR="00B470D5" w:rsidRPr="00B470D5" w14:paraId="7649B4F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790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1CC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ields.</w:t>
            </w:r>
          </w:p>
        </w:tc>
      </w:tr>
      <w:tr w:rsidR="00B470D5" w:rsidRPr="00B470D5" w14:paraId="476F440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170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E84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fields_under_root: false</w:t>
            </w:r>
          </w:p>
        </w:tc>
      </w:tr>
      <w:tr w:rsidR="00B470D5" w:rsidRPr="00B470D5" w14:paraId="4985435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091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33BC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EC2280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199A4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755B6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0C0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 to true to publish fields with null values in events.</w:t>
            </w:r>
          </w:p>
        </w:tc>
      </w:tr>
      <w:tr w:rsidR="00B470D5" w:rsidRPr="00B470D5" w14:paraId="340DC76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4049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F0E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keep_null: false</w:t>
            </w:r>
          </w:p>
        </w:tc>
      </w:tr>
      <w:tr w:rsidR="00B470D5" w:rsidRPr="00B470D5" w14:paraId="163CFF8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6A1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885C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861AD2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526ADF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3744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315F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gnore files which were modified more then the defined timespan in the past.</w:t>
            </w:r>
          </w:p>
        </w:tc>
      </w:tr>
      <w:tr w:rsidR="00B470D5" w:rsidRPr="00B470D5" w14:paraId="77C36BB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BCC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285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gnore_older is disabled by default, so no files are ignored by setting it to 0.</w:t>
            </w:r>
          </w:p>
        </w:tc>
      </w:tr>
      <w:tr w:rsidR="00B470D5" w:rsidRPr="00B470D5" w14:paraId="7C34BC1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0771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822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 strings like 2h (2 hours), 5m (5 minutes) can be used.</w:t>
            </w:r>
          </w:p>
        </w:tc>
      </w:tr>
      <w:tr w:rsidR="00B470D5" w:rsidRPr="00B470D5" w14:paraId="4AE67C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21B0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85A3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gnore_older: 0</w:t>
            </w:r>
          </w:p>
        </w:tc>
      </w:tr>
      <w:tr w:rsidR="00B470D5" w:rsidRPr="00B470D5" w14:paraId="4A850A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48A5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6C3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37CEC6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6F7AED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E9D7C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723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How often the input checks for new files in the paths that are specified</w:t>
            </w:r>
          </w:p>
        </w:tc>
      </w:tr>
      <w:tr w:rsidR="00B470D5" w:rsidRPr="00B470D5" w14:paraId="0403666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AB0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5E05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or harvesting. Specify 1s to scan the directory as frequently as possible</w:t>
            </w:r>
          </w:p>
        </w:tc>
      </w:tr>
      <w:tr w:rsidR="00B470D5" w:rsidRPr="00B470D5" w14:paraId="679A21C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CCA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B8A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without causing Filebeat to scan too frequently. Default: 10s.</w:t>
            </w:r>
          </w:p>
        </w:tc>
      </w:tr>
      <w:tr w:rsidR="00B470D5" w:rsidRPr="00B470D5" w14:paraId="42410F4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0DB7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230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can_frequency: 10s</w:t>
            </w:r>
          </w:p>
        </w:tc>
      </w:tr>
      <w:tr w:rsidR="00B470D5" w:rsidRPr="00B470D5" w14:paraId="14260A7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F46B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1F4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EDECB3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7EF24C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D48A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845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ines the buffer size every harvester uses when fetching the file</w:t>
            </w:r>
          </w:p>
        </w:tc>
      </w:tr>
      <w:tr w:rsidR="00B470D5" w:rsidRPr="00B470D5" w14:paraId="0B37BD8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1FE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C57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arvester_buffer_size: 16384</w:t>
            </w:r>
          </w:p>
        </w:tc>
      </w:tr>
      <w:tr w:rsidR="00B470D5" w:rsidRPr="00B470D5" w14:paraId="15319D4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F91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272B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4C8C4C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5FB76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C3D6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7BAB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imum number of bytes a single log event can have</w:t>
            </w:r>
          </w:p>
        </w:tc>
      </w:tr>
      <w:tr w:rsidR="00B470D5" w:rsidRPr="00B470D5" w14:paraId="712A01C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B8B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EC4B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bytes after max_bytes are discarded and not sent. The default is 10MB.</w:t>
            </w:r>
          </w:p>
        </w:tc>
      </w:tr>
      <w:tr w:rsidR="00B470D5" w:rsidRPr="00B470D5" w14:paraId="7FA67D4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9386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A6B6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is is especially useful for multiline log messages which can get large.</w:t>
            </w:r>
          </w:p>
        </w:tc>
      </w:tr>
      <w:tr w:rsidR="00B470D5" w:rsidRPr="00B470D5" w14:paraId="65C6458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13D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3791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bytes: 10485760</w:t>
            </w:r>
          </w:p>
        </w:tc>
      </w:tr>
      <w:tr w:rsidR="00B470D5" w:rsidRPr="00B470D5" w14:paraId="2FB13A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6E1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49D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AB3683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1FD8B6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F2A4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A4D7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haracters which separate the lines. Valid values: auto, line_feed, vertical_tab, form_feed,</w:t>
            </w:r>
          </w:p>
        </w:tc>
      </w:tr>
      <w:tr w:rsidR="00B470D5" w:rsidRPr="00B470D5" w14:paraId="39E382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9A7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396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arriage_return, carriage_return_line_feed, next_line, line_separator, paragraph_separator.</w:t>
            </w:r>
          </w:p>
        </w:tc>
      </w:tr>
      <w:tr w:rsidR="00B470D5" w:rsidRPr="00B470D5" w14:paraId="6323D3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1DDB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8130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ine_terminator: auto</w:t>
            </w:r>
          </w:p>
        </w:tc>
      </w:tr>
      <w:tr w:rsidR="00B470D5" w:rsidRPr="00B470D5" w14:paraId="01EADBB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CF2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A8C2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B406EE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06D6C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FC193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5FC7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## Recursive glob configuration</w:t>
            </w:r>
          </w:p>
        </w:tc>
      </w:tr>
      <w:tr w:rsidR="00B470D5" w:rsidRPr="00B470D5" w14:paraId="18A9CF8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CC6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ACA5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A51A16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BE840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C139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93B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pand "**" patterns into regular glob patterns.</w:t>
            </w:r>
          </w:p>
        </w:tc>
      </w:tr>
      <w:tr w:rsidR="00B470D5" w:rsidRPr="00B470D5" w14:paraId="3BD417D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C0A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8560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recursive_glob.enabled: true</w:t>
            </w:r>
          </w:p>
        </w:tc>
      </w:tr>
      <w:tr w:rsidR="00B470D5" w:rsidRPr="00B470D5" w14:paraId="06D1AEE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391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0C52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CEC7B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16C16F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E7B9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88D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## JSON configuration</w:t>
            </w:r>
          </w:p>
        </w:tc>
      </w:tr>
      <w:tr w:rsidR="00B470D5" w:rsidRPr="00B470D5" w14:paraId="7B3FA91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913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3CBA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9C665E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A3B7D9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46488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8F1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code JSON options. Enable this if your logs are structured in JSON.</w:t>
            </w:r>
          </w:p>
        </w:tc>
      </w:tr>
      <w:tr w:rsidR="00B470D5" w:rsidRPr="00B470D5" w14:paraId="66214AB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EEA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770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JSON key on which to apply the line filtering and multiline settings. This key</w:t>
            </w:r>
          </w:p>
        </w:tc>
      </w:tr>
      <w:tr w:rsidR="00B470D5" w:rsidRPr="00B470D5" w14:paraId="5F91BB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CE4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9FF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ust be top level and its value must be string, otherwise it is ignored. If</w:t>
            </w:r>
          </w:p>
        </w:tc>
      </w:tr>
      <w:tr w:rsidR="00B470D5" w:rsidRPr="00B470D5" w14:paraId="2BD6B78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C581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0751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o text key is defined, the line filtering and multiline features cannot be used.</w:t>
            </w:r>
          </w:p>
        </w:tc>
      </w:tr>
      <w:tr w:rsidR="00B470D5" w:rsidRPr="00B470D5" w14:paraId="4ABE578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B1B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600C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json.message_key:</w:t>
            </w:r>
          </w:p>
        </w:tc>
      </w:tr>
      <w:tr w:rsidR="00B470D5" w:rsidRPr="00B470D5" w14:paraId="6A511BD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31CF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EAD2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3A133E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259541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A577F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84A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y default, the decoded JSON is placed under a "json" key in the output document.</w:t>
            </w:r>
          </w:p>
        </w:tc>
      </w:tr>
      <w:tr w:rsidR="00B470D5" w:rsidRPr="00B470D5" w14:paraId="5AF6C5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AC4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7AE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you enable this setting, the keys are copied top level in the output document.</w:t>
            </w:r>
          </w:p>
        </w:tc>
      </w:tr>
      <w:tr w:rsidR="00B470D5" w:rsidRPr="00B470D5" w14:paraId="447E724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AC7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B9C9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json.keys_under_root: false</w:t>
            </w:r>
          </w:p>
        </w:tc>
      </w:tr>
      <w:tr w:rsidR="00B470D5" w:rsidRPr="00B470D5" w14:paraId="3125C2D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F283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CB0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EF4672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39E78B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1A2F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632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keys_under_root and this setting are enabled, then the values from the decoded</w:t>
            </w:r>
          </w:p>
        </w:tc>
      </w:tr>
      <w:tr w:rsidR="00B470D5" w:rsidRPr="00B470D5" w14:paraId="37A483A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9BA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1DF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JSON object overwrite the fields that Filebeat normally adds (type, source, offset, etc.)</w:t>
            </w:r>
          </w:p>
        </w:tc>
      </w:tr>
      <w:tr w:rsidR="00B470D5" w:rsidRPr="00B470D5" w14:paraId="3FA7CEB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A92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A2D3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case of conflicts.</w:t>
            </w:r>
          </w:p>
        </w:tc>
      </w:tr>
      <w:tr w:rsidR="00B470D5" w:rsidRPr="00B470D5" w14:paraId="1C04CCD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2D4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8629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json.overwrite_keys: false</w:t>
            </w:r>
          </w:p>
        </w:tc>
      </w:tr>
      <w:tr w:rsidR="00B470D5" w:rsidRPr="00B470D5" w14:paraId="41D8E73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2FA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D3C6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474046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2046A9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29F02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EE1E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this setting is enabled, Filebeat adds a "error.message" and "error.key: json" key in case of JSON</w:t>
            </w:r>
          </w:p>
        </w:tc>
      </w:tr>
      <w:tr w:rsidR="00B470D5" w:rsidRPr="00B470D5" w14:paraId="5491C16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9D2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7F3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marshaling errors or when a text key is defined in the configuration but cannot</w:t>
            </w:r>
          </w:p>
        </w:tc>
      </w:tr>
      <w:tr w:rsidR="00B470D5" w:rsidRPr="00B470D5" w14:paraId="27AC21F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B5B0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4CE2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e used.</w:t>
            </w:r>
          </w:p>
        </w:tc>
      </w:tr>
      <w:tr w:rsidR="00B470D5" w:rsidRPr="00B470D5" w14:paraId="2602743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064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CD6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json.add_error_key: false</w:t>
            </w:r>
          </w:p>
        </w:tc>
      </w:tr>
      <w:tr w:rsidR="00B470D5" w:rsidRPr="00B470D5" w14:paraId="4C19DCD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155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34C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7FACE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66235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AB8D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D0FC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## Multiline options</w:t>
            </w:r>
          </w:p>
        </w:tc>
      </w:tr>
      <w:tr w:rsidR="00B470D5" w:rsidRPr="00B470D5" w14:paraId="69B3761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F9B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B29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54596B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C6F0D8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C6567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065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ultiline can be used for log messages spanning multiple lines. This is common</w:t>
            </w:r>
          </w:p>
        </w:tc>
      </w:tr>
      <w:tr w:rsidR="00B470D5" w:rsidRPr="00B470D5" w14:paraId="73DE32F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646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812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or Java Stack Traces or C-Line Continuation</w:t>
            </w:r>
          </w:p>
        </w:tc>
      </w:tr>
      <w:tr w:rsidR="00B470D5" w:rsidRPr="00B470D5" w14:paraId="2C01AC0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762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747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1E006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D70F0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3289F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E3FD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regexp Pattern that has to be matched. The example pattern matches all lines starting with [</w:t>
            </w:r>
          </w:p>
        </w:tc>
      </w:tr>
      <w:tr w:rsidR="00B470D5" w:rsidRPr="00B470D5" w14:paraId="4ACFEB8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6A7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1ED7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ultiline.pattern: ^\[</w:t>
            </w:r>
          </w:p>
        </w:tc>
      </w:tr>
      <w:tr w:rsidR="00B470D5" w:rsidRPr="00B470D5" w14:paraId="2DF3190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ACF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5A0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96B8C5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F00A4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4097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C17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ines if the pattern set under pattern should be negated or not. Default is false.</w:t>
            </w:r>
          </w:p>
        </w:tc>
      </w:tr>
      <w:tr w:rsidR="00B470D5" w:rsidRPr="00B470D5" w14:paraId="402CC92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69A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2721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ultiline.negate: false</w:t>
            </w:r>
          </w:p>
        </w:tc>
      </w:tr>
      <w:tr w:rsidR="00B470D5" w:rsidRPr="00B470D5" w14:paraId="6D426CE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2D51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A07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0014F0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A9B16C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58C93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B06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tch can be set to "after" or "before". It is used to define if lines should be append to a pattern</w:t>
            </w:r>
          </w:p>
        </w:tc>
      </w:tr>
      <w:tr w:rsidR="00B470D5" w:rsidRPr="00B470D5" w14:paraId="34386E3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652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F09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at was (not) matched before or after or as long as a pattern is not matched based on negate.</w:t>
            </w:r>
          </w:p>
        </w:tc>
      </w:tr>
      <w:tr w:rsidR="00B470D5" w:rsidRPr="00B470D5" w14:paraId="24C9E8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925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7BA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ote: After is the equivalent to previous and before is the equivalent to to next in Logstash</w:t>
            </w:r>
          </w:p>
        </w:tc>
      </w:tr>
      <w:tr w:rsidR="00B470D5" w:rsidRPr="00B470D5" w14:paraId="115416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ED80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55D1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ultiline.match: after</w:t>
            </w:r>
          </w:p>
        </w:tc>
      </w:tr>
      <w:tr w:rsidR="00B470D5" w:rsidRPr="00B470D5" w14:paraId="0812495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CA9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937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3DAC9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A7691C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347A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3161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lines that are combined to one event.</w:t>
            </w:r>
          </w:p>
        </w:tc>
      </w:tr>
      <w:tr w:rsidR="00B470D5" w:rsidRPr="00B470D5" w14:paraId="0DB3870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C2E8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C01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case there are more the max_lines the additional lines are discarded.</w:t>
            </w:r>
          </w:p>
        </w:tc>
      </w:tr>
      <w:tr w:rsidR="00B470D5" w:rsidRPr="00B470D5" w14:paraId="62FD5E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F58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B76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500</w:t>
            </w:r>
          </w:p>
        </w:tc>
      </w:tr>
      <w:tr w:rsidR="00B470D5" w:rsidRPr="00B470D5" w14:paraId="02B346A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374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5CE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ultiline.max_lines: 500</w:t>
            </w:r>
          </w:p>
        </w:tc>
      </w:tr>
      <w:tr w:rsidR="00B470D5" w:rsidRPr="00B470D5" w14:paraId="24B28AD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AA5F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24E5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B7CFAE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C3A7CB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8658C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0823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the defined timeout, an multiline event is sent even if no new pattern was found to start a new event</w:t>
            </w:r>
          </w:p>
        </w:tc>
      </w:tr>
      <w:tr w:rsidR="00B470D5" w:rsidRPr="00B470D5" w14:paraId="49460C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067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2187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5s.</w:t>
            </w:r>
          </w:p>
        </w:tc>
      </w:tr>
      <w:tr w:rsidR="00B470D5" w:rsidRPr="00B470D5" w14:paraId="221B3C1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D7F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EA93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ultiline.timeout: 5s</w:t>
            </w:r>
          </w:p>
        </w:tc>
      </w:tr>
      <w:tr w:rsidR="00B470D5" w:rsidRPr="00B470D5" w14:paraId="44646B8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DE30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FD43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E1DB2E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472874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7E1BA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852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ting tail_files to true means filebeat starts reading new files at the end</w:t>
            </w:r>
          </w:p>
        </w:tc>
      </w:tr>
      <w:tr w:rsidR="00B470D5" w:rsidRPr="00B470D5" w14:paraId="61C97CB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BEA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711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stead of the beginning. If this is used in combination with log rotation</w:t>
            </w:r>
          </w:p>
        </w:tc>
      </w:tr>
      <w:tr w:rsidR="00B470D5" w:rsidRPr="00B470D5" w14:paraId="74E31C9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1CB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986E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is can mean that the first entries of a new file are skipped.</w:t>
            </w:r>
          </w:p>
        </w:tc>
      </w:tr>
      <w:tr w:rsidR="00B470D5" w:rsidRPr="00B470D5" w14:paraId="676F84A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D69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49FC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ail_files: false</w:t>
            </w:r>
          </w:p>
        </w:tc>
      </w:tr>
      <w:tr w:rsidR="00B470D5" w:rsidRPr="00B470D5" w14:paraId="4F8CC38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4145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0E4E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2D8504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A6DD18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5148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61C2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Ingest Node pipeline ID associated with this input. If this is set, it</w:t>
            </w:r>
          </w:p>
        </w:tc>
      </w:tr>
      <w:tr w:rsidR="00B470D5" w:rsidRPr="00B470D5" w14:paraId="00122C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0D00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FF5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verwrites the pipeline option from the Elasticsearch output.</w:t>
            </w:r>
          </w:p>
        </w:tc>
      </w:tr>
      <w:tr w:rsidR="00B470D5" w:rsidRPr="00B470D5" w14:paraId="0333BE5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3655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539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ipeline:</w:t>
            </w:r>
          </w:p>
        </w:tc>
      </w:tr>
      <w:tr w:rsidR="00B470D5" w:rsidRPr="00B470D5" w14:paraId="5B28249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973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79B7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278462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D3F004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10168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C7A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symlinks is enabled, symlinks are opened and harvested. The harvester is opening the</w:t>
            </w:r>
          </w:p>
        </w:tc>
      </w:tr>
      <w:tr w:rsidR="00B470D5" w:rsidRPr="00B470D5" w14:paraId="2C9DD8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B8C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412E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riginal for harvesting but will report the symlink name as source.</w:t>
            </w:r>
          </w:p>
        </w:tc>
      </w:tr>
      <w:tr w:rsidR="00B470D5" w:rsidRPr="00B470D5" w14:paraId="66793E0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9DC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FFC6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ymlinks: false</w:t>
            </w:r>
          </w:p>
        </w:tc>
      </w:tr>
      <w:tr w:rsidR="00B470D5" w:rsidRPr="00B470D5" w14:paraId="69B4E1F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4E1A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6D4F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3A0C51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13925B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D6A7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A37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ackoff values define how aggressively filebeat crawls new files for updates</w:t>
            </w:r>
          </w:p>
        </w:tc>
      </w:tr>
      <w:tr w:rsidR="00B470D5" w:rsidRPr="00B470D5" w14:paraId="72853BF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82E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C423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default values can be used in most cases. Backoff defines how long it is waited</w:t>
            </w:r>
          </w:p>
        </w:tc>
      </w:tr>
      <w:tr w:rsidR="00B470D5" w:rsidRPr="00B470D5" w14:paraId="33526EB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AB1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9E1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o check a file again after EOF is reached. Default is 1s which means the file</w:t>
            </w:r>
          </w:p>
        </w:tc>
      </w:tr>
      <w:tr w:rsidR="00B470D5" w:rsidRPr="00B470D5" w14:paraId="7C6BF44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E84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D74B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s checked every second if new lines were added. This leads to a near real time crawling.</w:t>
            </w:r>
          </w:p>
        </w:tc>
      </w:tr>
      <w:tr w:rsidR="00B470D5" w:rsidRPr="00B470D5" w14:paraId="20A53DF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66B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76F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very time a new line appears, backoff is reset to the initial value.</w:t>
            </w:r>
          </w:p>
        </w:tc>
      </w:tr>
      <w:tr w:rsidR="00B470D5" w:rsidRPr="00B470D5" w14:paraId="15D6F69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68B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6F74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: 1s</w:t>
            </w:r>
          </w:p>
        </w:tc>
      </w:tr>
      <w:tr w:rsidR="00B470D5" w:rsidRPr="00B470D5" w14:paraId="747FDF7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F40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1643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722937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27436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C007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9BA0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 backoff defines what the maximum backoff time is. After having backed off multiple times</w:t>
            </w:r>
          </w:p>
        </w:tc>
      </w:tr>
      <w:tr w:rsidR="00B470D5" w:rsidRPr="00B470D5" w14:paraId="762776C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48AF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7965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rom checking the files, the waiting time will never exceed max_backoff independent of the</w:t>
            </w:r>
          </w:p>
        </w:tc>
      </w:tr>
      <w:tr w:rsidR="00B470D5" w:rsidRPr="00B470D5" w14:paraId="4E3031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0460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0433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ackoff factor. Having it set to 10s means in the worst case a new line can be added to a log</w:t>
            </w:r>
          </w:p>
        </w:tc>
      </w:tr>
      <w:tr w:rsidR="00B470D5" w:rsidRPr="00B470D5" w14:paraId="0F02CD0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F3DE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AD36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ile after having backed off multiple times, it takes a maximum of 10s to read the new line</w:t>
            </w:r>
          </w:p>
        </w:tc>
      </w:tr>
      <w:tr w:rsidR="00B470D5" w:rsidRPr="00B470D5" w14:paraId="3C51B94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090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32CF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backoff: 10s</w:t>
            </w:r>
          </w:p>
        </w:tc>
      </w:tr>
      <w:tr w:rsidR="00B470D5" w:rsidRPr="00B470D5" w14:paraId="6D7E755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DBD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9010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6CDBAA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994EFD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8F1F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826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backoff factor defines how fast the algorithm backs off. The bigger the backoff factor,</w:t>
            </w:r>
          </w:p>
        </w:tc>
      </w:tr>
      <w:tr w:rsidR="00B470D5" w:rsidRPr="00B470D5" w14:paraId="76DF854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210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0D6B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faster the max_backoff value is reached. If this value is set to 1, no backoff will happen.</w:t>
            </w:r>
          </w:p>
        </w:tc>
      </w:tr>
      <w:tr w:rsidR="00B470D5" w:rsidRPr="00B470D5" w14:paraId="00E8E57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8A3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B99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backoff value will be multiplied each time with the backoff_factor until max_backoff is reached</w:t>
            </w:r>
          </w:p>
        </w:tc>
      </w:tr>
      <w:tr w:rsidR="00B470D5" w:rsidRPr="00B470D5" w14:paraId="3BA7ABB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74F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A5E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_factor: 2</w:t>
            </w:r>
          </w:p>
        </w:tc>
      </w:tr>
      <w:tr w:rsidR="00B470D5" w:rsidRPr="00B470D5" w14:paraId="64297C9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7489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794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A92FE1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8FA67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D58F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BBB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 number of harvesters that are started in parallel.</w:t>
            </w:r>
          </w:p>
        </w:tc>
      </w:tr>
      <w:tr w:rsidR="00B470D5" w:rsidRPr="00B470D5" w14:paraId="75B35CC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AD1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294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0 which means unlimited</w:t>
            </w:r>
          </w:p>
        </w:tc>
      </w:tr>
      <w:tr w:rsidR="00B470D5" w:rsidRPr="00B470D5" w14:paraId="3DAF5CA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FA41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3F4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arvester_limit: 0</w:t>
            </w:r>
          </w:p>
        </w:tc>
      </w:tr>
      <w:tr w:rsidR="00B470D5" w:rsidRPr="00B470D5" w14:paraId="0F2DE0B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32F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C680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44C538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3EF352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13024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A6A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## Harvester closing options</w:t>
            </w:r>
          </w:p>
        </w:tc>
      </w:tr>
      <w:tr w:rsidR="00B470D5" w:rsidRPr="00B470D5" w14:paraId="4677BB2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7D3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7C1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9EF255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E8CF30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5333A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2B8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ose inactive closes the file handler after the predefined period.</w:t>
            </w:r>
          </w:p>
        </w:tc>
      </w:tr>
      <w:tr w:rsidR="00B470D5" w:rsidRPr="00B470D5" w14:paraId="5CDE7B8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4B8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3D89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period starts when the last line of the file was, not the file ModTime.</w:t>
            </w:r>
          </w:p>
        </w:tc>
      </w:tr>
      <w:tr w:rsidR="00B470D5" w:rsidRPr="00B470D5" w14:paraId="45D1CB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717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BBC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 strings like 2h (2 hours), 5m (5 minutes) can be used.</w:t>
            </w:r>
          </w:p>
        </w:tc>
      </w:tr>
      <w:tr w:rsidR="00B470D5" w:rsidRPr="00B470D5" w14:paraId="4C63318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8475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ADF3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ose_inactive: 5m</w:t>
            </w:r>
          </w:p>
        </w:tc>
      </w:tr>
      <w:tr w:rsidR="00B470D5" w:rsidRPr="00B470D5" w14:paraId="62A540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F81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172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2A0F9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B2B13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647C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ECBA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ose renamed closes a file handler when the file is renamed or rotated.</w:t>
            </w:r>
          </w:p>
        </w:tc>
      </w:tr>
      <w:tr w:rsidR="00B470D5" w:rsidRPr="00B470D5" w14:paraId="53CE5A4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5AE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33E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ote: Potential data loss. Make sure to read and understand the docs for this option.</w:t>
            </w:r>
          </w:p>
        </w:tc>
      </w:tr>
      <w:tr w:rsidR="00B470D5" w:rsidRPr="00B470D5" w14:paraId="4220B5B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A46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1EE4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ose_renamed: false</w:t>
            </w:r>
          </w:p>
        </w:tc>
      </w:tr>
      <w:tr w:rsidR="00B470D5" w:rsidRPr="00B470D5" w14:paraId="75C83E2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E847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0FF7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496BC7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9743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06193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331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When enabling this option, a file handler is closed immediately in case a file can't be found</w:t>
            </w:r>
          </w:p>
        </w:tc>
      </w:tr>
      <w:tr w:rsidR="00B470D5" w:rsidRPr="00B470D5" w14:paraId="38179ED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B0F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D0D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y more. In case the file shows up again later, harvesting will continue at the last known position</w:t>
            </w:r>
          </w:p>
        </w:tc>
      </w:tr>
      <w:tr w:rsidR="00B470D5" w:rsidRPr="00B470D5" w14:paraId="51C9863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361D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7F2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scan_frequency.</w:t>
            </w:r>
          </w:p>
        </w:tc>
      </w:tr>
      <w:tr w:rsidR="00B470D5" w:rsidRPr="00B470D5" w14:paraId="073B4F4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003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00D6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ose_removed: true</w:t>
            </w:r>
          </w:p>
        </w:tc>
      </w:tr>
      <w:tr w:rsidR="00B470D5" w:rsidRPr="00B470D5" w14:paraId="1ED2C8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5D34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982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CF930D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D7E6F7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6292A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17E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oses the file handler as soon as the harvesters reaches the end of the file.</w:t>
            </w:r>
          </w:p>
        </w:tc>
      </w:tr>
      <w:tr w:rsidR="00B470D5" w:rsidRPr="00B470D5" w14:paraId="712B9A9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795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C20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y default this option is disabled.</w:t>
            </w:r>
          </w:p>
        </w:tc>
      </w:tr>
      <w:tr w:rsidR="00B470D5" w:rsidRPr="00B470D5" w14:paraId="0F737B1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D6B3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B400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ote: Potential data loss. Make sure to read and understand the docs for this option.</w:t>
            </w:r>
          </w:p>
        </w:tc>
      </w:tr>
      <w:tr w:rsidR="00B470D5" w:rsidRPr="00B470D5" w14:paraId="2F3162A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534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6D5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ose_eof: false</w:t>
            </w:r>
          </w:p>
        </w:tc>
      </w:tr>
      <w:tr w:rsidR="00B470D5" w:rsidRPr="00B470D5" w14:paraId="4517972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29A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3C7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D62A0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28AA13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D8A2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8F6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## State options</w:t>
            </w:r>
          </w:p>
        </w:tc>
      </w:tr>
      <w:tr w:rsidR="00B470D5" w:rsidRPr="00B470D5" w14:paraId="69CD17C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5720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697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89CFE1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1BC01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6933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1BC3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iles for the modification data is older then clean_inactive the state from the registry is removed</w:t>
            </w:r>
          </w:p>
        </w:tc>
      </w:tr>
      <w:tr w:rsidR="00B470D5" w:rsidRPr="00B470D5" w14:paraId="411642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5CA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5403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y default this is disabled.</w:t>
            </w:r>
          </w:p>
        </w:tc>
      </w:tr>
      <w:tr w:rsidR="00B470D5" w:rsidRPr="00B470D5" w14:paraId="1D528AC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2FB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7367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ean_inactive: 0</w:t>
            </w:r>
          </w:p>
        </w:tc>
      </w:tr>
      <w:tr w:rsidR="00B470D5" w:rsidRPr="00B470D5" w14:paraId="588E0B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A1A1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B5A7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CDEC09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EF14BA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EFC3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F69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emoves the state for file which cannot be found on disk anymore immediately</w:t>
            </w:r>
          </w:p>
        </w:tc>
      </w:tr>
      <w:tr w:rsidR="00B470D5" w:rsidRPr="00B470D5" w14:paraId="5E9DB1E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F0CC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745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ean_removed: true</w:t>
            </w:r>
          </w:p>
        </w:tc>
      </w:tr>
      <w:tr w:rsidR="00B470D5" w:rsidRPr="00B470D5" w14:paraId="70D8805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F8C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843F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175D77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D615B2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18B9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13DF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ose timeout closes the harvester after the predefined time.</w:t>
            </w:r>
          </w:p>
        </w:tc>
      </w:tr>
      <w:tr w:rsidR="00B470D5" w:rsidRPr="00B470D5" w14:paraId="1F45732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F2C8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16F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is is independent if the harvester did finish reading the file or not.</w:t>
            </w:r>
          </w:p>
        </w:tc>
      </w:tr>
      <w:tr w:rsidR="00B470D5" w:rsidRPr="00B470D5" w14:paraId="3CBEAD1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003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7AC4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y default this option is disabled.</w:t>
            </w:r>
          </w:p>
        </w:tc>
      </w:tr>
      <w:tr w:rsidR="00B470D5" w:rsidRPr="00B470D5" w14:paraId="5D5E37D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020F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2B1F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ote: Potential data loss. Make sure to read and understand the docs for this option.</w:t>
            </w:r>
          </w:p>
        </w:tc>
      </w:tr>
      <w:tr w:rsidR="00B470D5" w:rsidRPr="00B470D5" w14:paraId="3C2BBAD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9097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00DD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ose_timeout: 0</w:t>
            </w:r>
          </w:p>
        </w:tc>
      </w:tr>
      <w:tr w:rsidR="00B470D5" w:rsidRPr="00B470D5" w14:paraId="0D888DC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CD4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5C27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7408F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A73C0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2C40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184D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ines if inputs is enabled</w:t>
            </w:r>
          </w:p>
        </w:tc>
      </w:tr>
      <w:tr w:rsidR="00B470D5" w:rsidRPr="00B470D5" w14:paraId="6C2BC06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896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B55F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43CE4E0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234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B75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1584EA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48A3BC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4824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734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 Stdin input -------------------------------</w:t>
            </w:r>
          </w:p>
        </w:tc>
      </w:tr>
      <w:tr w:rsidR="00B470D5" w:rsidRPr="00B470D5" w14:paraId="383DAB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546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5F3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nfiguration to use stdin input</w:t>
            </w:r>
          </w:p>
        </w:tc>
      </w:tr>
      <w:tr w:rsidR="00B470D5" w:rsidRPr="00B470D5" w14:paraId="4F2159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6DE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F78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stdin</w:t>
            </w:r>
          </w:p>
        </w:tc>
      </w:tr>
      <w:tr w:rsidR="00B470D5" w:rsidRPr="00B470D5" w14:paraId="4189D92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C88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54F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A9936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103804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B654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87D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 Redis slowlog input ---------------------------</w:t>
            </w:r>
          </w:p>
        </w:tc>
      </w:tr>
      <w:tr w:rsidR="00B470D5" w:rsidRPr="00B470D5" w14:paraId="2AD1C2A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5BEE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DB15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xperimental: Config options for the redis slow log input</w:t>
            </w:r>
          </w:p>
        </w:tc>
      </w:tr>
      <w:tr w:rsidR="00B470D5" w:rsidRPr="00B470D5" w14:paraId="32DA925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2542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6AA8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redis</w:t>
            </w:r>
          </w:p>
        </w:tc>
      </w:tr>
      <w:tr w:rsidR="00B470D5" w:rsidRPr="00B470D5" w14:paraId="2F5789A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E0E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CED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false</w:t>
            </w:r>
          </w:p>
        </w:tc>
      </w:tr>
      <w:tr w:rsidR="00B470D5" w:rsidRPr="00B470D5" w14:paraId="5EFFEC1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94C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7DC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8589B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D03AAF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122A2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883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hosts to pool to retrieve the slow log information.</w:t>
            </w:r>
          </w:p>
        </w:tc>
      </w:tr>
      <w:tr w:rsidR="00B470D5" w:rsidRPr="00B470D5" w14:paraId="2C08B33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3E5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FE3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s: ["localhost:6379"]</w:t>
            </w:r>
          </w:p>
        </w:tc>
      </w:tr>
      <w:tr w:rsidR="00B470D5" w:rsidRPr="00B470D5" w14:paraId="38B01CE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D04A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563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667017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F4059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52A31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862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How often the input checks for redis slow log.</w:t>
            </w:r>
          </w:p>
        </w:tc>
      </w:tr>
      <w:tr w:rsidR="00B470D5" w:rsidRPr="00B470D5" w14:paraId="0969B8C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6B1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5127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can_frequency: 10s</w:t>
            </w:r>
          </w:p>
        </w:tc>
      </w:tr>
      <w:tr w:rsidR="00B470D5" w:rsidRPr="00B470D5" w14:paraId="351E8E9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E1B4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984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B3A06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FFD37A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1807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B0D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out after which time the input should return an error</w:t>
            </w:r>
          </w:p>
        </w:tc>
      </w:tr>
      <w:tr w:rsidR="00B470D5" w:rsidRPr="00B470D5" w14:paraId="69B30AC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CCD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EAB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1s</w:t>
            </w:r>
          </w:p>
        </w:tc>
      </w:tr>
      <w:tr w:rsidR="00B470D5" w:rsidRPr="00B470D5" w14:paraId="34EEBA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145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64F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165CB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DB87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62B20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54F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twork type to be used for redis connection. Default: tcp</w:t>
            </w:r>
          </w:p>
        </w:tc>
      </w:tr>
      <w:tr w:rsidR="00B470D5" w:rsidRPr="00B470D5" w14:paraId="1EA5662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FDC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2BE2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network: tcp</w:t>
            </w:r>
          </w:p>
        </w:tc>
      </w:tr>
      <w:tr w:rsidR="00B470D5" w:rsidRPr="00B470D5" w14:paraId="175A8E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D31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6BFA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F7E9D0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001122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6BBA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289C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 number of concurrent connections. Default: 10</w:t>
            </w:r>
          </w:p>
        </w:tc>
      </w:tr>
      <w:tr w:rsidR="00B470D5" w:rsidRPr="00B470D5" w14:paraId="05C794B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218C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319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conn: 10</w:t>
            </w:r>
          </w:p>
        </w:tc>
      </w:tr>
      <w:tr w:rsidR="00B470D5" w:rsidRPr="00B470D5" w14:paraId="42F71A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19C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821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265E2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84974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C63D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4E1B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edis AUTH password. Empty by default.</w:t>
            </w:r>
          </w:p>
        </w:tc>
      </w:tr>
      <w:tr w:rsidR="00B470D5" w:rsidRPr="00B470D5" w14:paraId="13BCE59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CD7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CB0C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ssword: foobared</w:t>
            </w:r>
          </w:p>
        </w:tc>
      </w:tr>
      <w:tr w:rsidR="00B470D5" w:rsidRPr="00B470D5" w14:paraId="04EAF85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C018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FDB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804382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BE20DC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55EE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744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 Udp input --------------------------------</w:t>
            </w:r>
          </w:p>
        </w:tc>
      </w:tr>
      <w:tr w:rsidR="00B470D5" w:rsidRPr="00B470D5" w14:paraId="72D17DF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37BD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6402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xperimental: Config options for the udp input</w:t>
            </w:r>
          </w:p>
        </w:tc>
      </w:tr>
      <w:tr w:rsidR="00B470D5" w:rsidRPr="00B470D5" w14:paraId="75C8E77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B33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5BE7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udp</w:t>
            </w:r>
          </w:p>
        </w:tc>
      </w:tr>
      <w:tr w:rsidR="00B470D5" w:rsidRPr="00B470D5" w14:paraId="49CA90E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43E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354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false</w:t>
            </w:r>
          </w:p>
        </w:tc>
      </w:tr>
      <w:tr w:rsidR="00B470D5" w:rsidRPr="00B470D5" w14:paraId="0C3A794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69F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B83B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C43BE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EFB952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4BCF1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54A2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imum size of the message received over UDP</w:t>
            </w:r>
          </w:p>
        </w:tc>
      </w:tr>
      <w:tr w:rsidR="00B470D5" w:rsidRPr="00B470D5" w14:paraId="466E8F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95A2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A38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message_size: 10KiB</w:t>
            </w:r>
          </w:p>
        </w:tc>
      </w:tr>
      <w:tr w:rsidR="00B470D5" w:rsidRPr="00B470D5" w14:paraId="42FB208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8518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101D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8543ED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F16E0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AFEB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AB2E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ize of the UDP read buffer in bytes</w:t>
            </w:r>
          </w:p>
        </w:tc>
      </w:tr>
      <w:tr w:rsidR="00B470D5" w:rsidRPr="00B470D5" w14:paraId="0B5F08A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0B7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CBF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read_buffer: 0</w:t>
            </w:r>
          </w:p>
        </w:tc>
      </w:tr>
      <w:tr w:rsidR="00B470D5" w:rsidRPr="00B470D5" w14:paraId="47071F4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C9A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2CA9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7E080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DBBB11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8CB9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7AB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7442E9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AF495A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5AA9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DC6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 TCP input --------------------------------</w:t>
            </w:r>
          </w:p>
        </w:tc>
      </w:tr>
      <w:tr w:rsidR="00B470D5" w:rsidRPr="00B470D5" w14:paraId="3ED4F9F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1D62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58FC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xperimental: Config options for the TCP input</w:t>
            </w:r>
          </w:p>
        </w:tc>
      </w:tr>
      <w:tr w:rsidR="00B470D5" w:rsidRPr="00B470D5" w14:paraId="4EF43AE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604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5A2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tcp</w:t>
            </w:r>
          </w:p>
        </w:tc>
      </w:tr>
      <w:tr w:rsidR="00B470D5" w:rsidRPr="00B470D5" w14:paraId="1858983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8406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E0C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false</w:t>
            </w:r>
          </w:p>
        </w:tc>
      </w:tr>
      <w:tr w:rsidR="00B470D5" w:rsidRPr="00B470D5" w14:paraId="4A260CF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358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F088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A305E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9C8359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CC335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DAD2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host and port to receive the new event</w:t>
            </w:r>
          </w:p>
        </w:tc>
      </w:tr>
      <w:tr w:rsidR="00B470D5" w:rsidRPr="00B470D5" w14:paraId="3ECBA7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C6A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339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: "localhost:9000"</w:t>
            </w:r>
          </w:p>
        </w:tc>
      </w:tr>
      <w:tr w:rsidR="00B470D5" w:rsidRPr="00B470D5" w14:paraId="14EE186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F164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C33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1527F6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B3C55F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B625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96B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haracter used to split new message</w:t>
            </w:r>
          </w:p>
        </w:tc>
      </w:tr>
      <w:tr w:rsidR="00B470D5" w:rsidRPr="00B470D5" w14:paraId="45A74DD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BD8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7431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ine_delimiter: "\n"</w:t>
            </w:r>
          </w:p>
        </w:tc>
      </w:tr>
      <w:tr w:rsidR="00B470D5" w:rsidRPr="00B470D5" w14:paraId="5EEE4A0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28F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612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36398E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DD04BE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B0CD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973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imum size in bytes of the message received over TCP</w:t>
            </w:r>
          </w:p>
        </w:tc>
      </w:tr>
      <w:tr w:rsidR="00B470D5" w:rsidRPr="00B470D5" w14:paraId="6786503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C0E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243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message_size: 20MiB</w:t>
            </w:r>
          </w:p>
        </w:tc>
      </w:tr>
      <w:tr w:rsidR="00B470D5" w:rsidRPr="00B470D5" w14:paraId="3D2267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C046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703F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233ED4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EC3CC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848A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7C3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 number of concurrent connections, or 0 for no limit. Default: 0</w:t>
            </w:r>
          </w:p>
        </w:tc>
      </w:tr>
      <w:tr w:rsidR="00B470D5" w:rsidRPr="00B470D5" w14:paraId="52E15C6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BFF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013F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connections: 0</w:t>
            </w:r>
          </w:p>
        </w:tc>
      </w:tr>
      <w:tr w:rsidR="00B470D5" w:rsidRPr="00B470D5" w14:paraId="5CC06C3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247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4B4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9DD603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14878F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4D5E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E90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of inactivity before a remote connection is closed.</w:t>
            </w:r>
          </w:p>
        </w:tc>
      </w:tr>
      <w:tr w:rsidR="00B470D5" w:rsidRPr="00B470D5" w14:paraId="681D877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54CE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AB3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300s</w:t>
            </w:r>
          </w:p>
        </w:tc>
      </w:tr>
      <w:tr w:rsidR="00B470D5" w:rsidRPr="00B470D5" w14:paraId="052942F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E2B0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8AC7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510EB8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B7FF7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B915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02AD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e SSL settings for TCP.</w:t>
            </w:r>
          </w:p>
        </w:tc>
      </w:tr>
      <w:tr w:rsidR="00B470D5" w:rsidRPr="00B470D5" w14:paraId="3B62A4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028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F96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7ACF55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374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56E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706CC1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41BB7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103D7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21F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1.0 up to</w:t>
            </w:r>
          </w:p>
        </w:tc>
      </w:tr>
      <w:tr w:rsidR="00B470D5" w:rsidRPr="00B470D5" w14:paraId="5995F8E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182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0B9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2391971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7B07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C9E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5608E63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F1C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454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0DEFFD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BC74E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74BE6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B910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SL configuration. By default is off.</w:t>
            </w:r>
          </w:p>
        </w:tc>
      </w:tr>
      <w:tr w:rsidR="00B470D5" w:rsidRPr="00B470D5" w14:paraId="52E169B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D4B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9B1E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client verifications</w:t>
            </w:r>
          </w:p>
        </w:tc>
      </w:tr>
      <w:tr w:rsidR="00B470D5" w:rsidRPr="00B470D5" w14:paraId="5C58AB2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20C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324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78A8EF5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BF8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BAD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2E70C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4AB719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291C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D064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server authentication.</w:t>
            </w:r>
          </w:p>
        </w:tc>
      </w:tr>
      <w:tr w:rsidR="00B470D5" w:rsidRPr="00B470D5" w14:paraId="7872760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317C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805C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54C8253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6F3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E83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F3D89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74E66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98B0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734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rver Certificate Key,</w:t>
            </w:r>
          </w:p>
        </w:tc>
      </w:tr>
      <w:tr w:rsidR="00B470D5" w:rsidRPr="00B470D5" w14:paraId="1F4736C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192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B91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0DCAC74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C6C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68A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ADAFA8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1939D4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C5A7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684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0F5042E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661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16D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6C85D0E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23EC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A1D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7974E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772A15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ACF13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F5C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.</w:t>
            </w:r>
          </w:p>
        </w:tc>
      </w:tr>
      <w:tr w:rsidR="00B470D5" w:rsidRPr="00B470D5" w14:paraId="3184D37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594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2F74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63490D9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B08E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533A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06146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CAF1E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9ACB1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6E39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 based cipher suites.</w:t>
            </w:r>
          </w:p>
        </w:tc>
      </w:tr>
      <w:tr w:rsidR="00B470D5" w:rsidRPr="00B470D5" w14:paraId="2258AF6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28F3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FB1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2A273AE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DDD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2460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91599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F09800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0C186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1B2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what types of client authentication are supported. Valid options</w:t>
            </w:r>
          </w:p>
        </w:tc>
      </w:tr>
      <w:tr w:rsidR="00B470D5" w:rsidRPr="00B470D5" w14:paraId="11E8FD5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0FE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182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re `none`, `optional`, and `required`. When `certificate_authorities` is set it will</w:t>
            </w:r>
          </w:p>
        </w:tc>
      </w:tr>
      <w:tr w:rsidR="00B470D5" w:rsidRPr="00B470D5" w14:paraId="10BFF1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C92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9C64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to `required` otherwise it will be set to `none`.</w:t>
            </w:r>
          </w:p>
        </w:tc>
      </w:tr>
      <w:tr w:rsidR="00B470D5" w:rsidRPr="00B470D5" w14:paraId="69CEFA8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A84E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BC8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lient_authentication: "required"</w:t>
            </w:r>
          </w:p>
        </w:tc>
      </w:tr>
      <w:tr w:rsidR="00B470D5" w:rsidRPr="00B470D5" w14:paraId="2C9278C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6EB3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7DB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0BD632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F55DAE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307CC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2FBC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 Syslog input --------------------------------</w:t>
            </w:r>
          </w:p>
        </w:tc>
      </w:tr>
      <w:tr w:rsidR="00B470D5" w:rsidRPr="00B470D5" w14:paraId="7EE6D1E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BF9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1AA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xperimental: Config options for the Syslog input</w:t>
            </w:r>
          </w:p>
        </w:tc>
      </w:tr>
      <w:tr w:rsidR="00B470D5" w:rsidRPr="00B470D5" w14:paraId="0B25182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10B2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C38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ccept RFC3164 formatted syslog event via UDP.</w:t>
            </w:r>
          </w:p>
        </w:tc>
      </w:tr>
      <w:tr w:rsidR="00B470D5" w:rsidRPr="00B470D5" w14:paraId="3C93ED7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C74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56E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syslog</w:t>
            </w:r>
          </w:p>
        </w:tc>
      </w:tr>
      <w:tr w:rsidR="00B470D5" w:rsidRPr="00B470D5" w14:paraId="18995F0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09C9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80E9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false</w:t>
            </w:r>
          </w:p>
        </w:tc>
      </w:tr>
      <w:tr w:rsidR="00B470D5" w:rsidRPr="00B470D5" w14:paraId="64C419F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FD7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F08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tocol.udp:</w:t>
            </w:r>
          </w:p>
        </w:tc>
      </w:tr>
      <w:tr w:rsidR="00B470D5" w:rsidRPr="00B470D5" w14:paraId="79CAF01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25B4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54D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he host and port to receive the new event</w:t>
            </w:r>
          </w:p>
        </w:tc>
      </w:tr>
      <w:tr w:rsidR="00B470D5" w:rsidRPr="00B470D5" w14:paraId="08552BB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A16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BB2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host: "localhost:9000"</w:t>
            </w:r>
          </w:p>
        </w:tc>
      </w:tr>
      <w:tr w:rsidR="00B470D5" w:rsidRPr="00B470D5" w14:paraId="3158EDC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BC8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343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DDF04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D6E23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7A8E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07F1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Maximum size of the message received over UDP</w:t>
            </w:r>
          </w:p>
        </w:tc>
      </w:tr>
      <w:tr w:rsidR="00B470D5" w:rsidRPr="00B470D5" w14:paraId="6CFBF10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B00D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96F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max_message_size: 10KiB</w:t>
            </w:r>
          </w:p>
        </w:tc>
      </w:tr>
      <w:tr w:rsidR="00B470D5" w:rsidRPr="00B470D5" w14:paraId="77F155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BBE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94D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3F281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C87193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6AEA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733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ccept RFC3164 formatted syslog event via TCP.</w:t>
            </w:r>
          </w:p>
        </w:tc>
      </w:tr>
      <w:tr w:rsidR="00B470D5" w:rsidRPr="00B470D5" w14:paraId="39BE758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017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EC71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syslog</w:t>
            </w:r>
          </w:p>
        </w:tc>
      </w:tr>
      <w:tr w:rsidR="00B470D5" w:rsidRPr="00B470D5" w14:paraId="0B331E7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AFC6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5C7C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false</w:t>
            </w:r>
          </w:p>
        </w:tc>
      </w:tr>
      <w:tr w:rsidR="00B470D5" w:rsidRPr="00B470D5" w14:paraId="33B0AF8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4BC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CC1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8710A9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E04E8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4BACD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338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tocol.tcp:</w:t>
            </w:r>
          </w:p>
        </w:tc>
      </w:tr>
      <w:tr w:rsidR="00B470D5" w:rsidRPr="00B470D5" w14:paraId="66AFA4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845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657E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he host and port to receive the new event</w:t>
            </w:r>
          </w:p>
        </w:tc>
      </w:tr>
      <w:tr w:rsidR="00B470D5" w:rsidRPr="00B470D5" w14:paraId="6A218B7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167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2464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host: "localhost:9000"</w:t>
            </w:r>
          </w:p>
        </w:tc>
      </w:tr>
      <w:tr w:rsidR="00B470D5" w:rsidRPr="00B470D5" w14:paraId="017CD82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059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00E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35294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751CD8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DA18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A32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haracter used to split new message</w:t>
            </w:r>
          </w:p>
        </w:tc>
      </w:tr>
      <w:tr w:rsidR="00B470D5" w:rsidRPr="00B470D5" w14:paraId="0CB30ED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78D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FF50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line_delimiter: "\n"</w:t>
            </w:r>
          </w:p>
        </w:tc>
      </w:tr>
      <w:tr w:rsidR="00B470D5" w:rsidRPr="00B470D5" w14:paraId="6591D18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BF3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654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16FB57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B3C13C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20EBF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08F8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Maximum size in bytes of the message received over TCP</w:t>
            </w:r>
          </w:p>
        </w:tc>
      </w:tr>
      <w:tr w:rsidR="00B470D5" w:rsidRPr="00B470D5" w14:paraId="53E4230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E8E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BF2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max_message_size: 20MiB</w:t>
            </w:r>
          </w:p>
        </w:tc>
      </w:tr>
      <w:tr w:rsidR="00B470D5" w:rsidRPr="00B470D5" w14:paraId="39F2647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099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B5B0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45344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74169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46A8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722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he number of seconds of inactivity before a remote connection is closed.</w:t>
            </w:r>
          </w:p>
        </w:tc>
      </w:tr>
      <w:tr w:rsidR="00B470D5" w:rsidRPr="00B470D5" w14:paraId="4077510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947E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A12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timeout: 300s</w:t>
            </w:r>
          </w:p>
        </w:tc>
      </w:tr>
      <w:tr w:rsidR="00B470D5" w:rsidRPr="00B470D5" w14:paraId="7DA80CA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D0A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18B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9D894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9B2D08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FB6FB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F986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SSL settings for TCP.</w:t>
            </w:r>
          </w:p>
        </w:tc>
      </w:tr>
      <w:tr w:rsidR="00B470D5" w:rsidRPr="00B470D5" w14:paraId="5EC6A8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F6E3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357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enabled: true</w:t>
            </w:r>
          </w:p>
        </w:tc>
      </w:tr>
      <w:tr w:rsidR="00B470D5" w:rsidRPr="00B470D5" w14:paraId="6E0E43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AED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729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57100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0BA0E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E25B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3A75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List of supported/valid TLS versions. By default all TLS versions 1.0 up to</w:t>
            </w:r>
          </w:p>
        </w:tc>
      </w:tr>
      <w:tr w:rsidR="00B470D5" w:rsidRPr="00B470D5" w14:paraId="010C25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0D4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F02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1.2 are enabled.</w:t>
            </w:r>
          </w:p>
        </w:tc>
      </w:tr>
      <w:tr w:rsidR="00B470D5" w:rsidRPr="00B470D5" w14:paraId="1DA6EF6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FA34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B97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supported_protocols: [TLSv1.0, TLSv1.1, TLSv1.2]</w:t>
            </w:r>
          </w:p>
        </w:tc>
      </w:tr>
      <w:tr w:rsidR="00B470D5" w:rsidRPr="00B470D5" w14:paraId="65BFAEE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3C46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9FF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AEAA1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60C10A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A50A5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8A77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SL configuration. By default is off.</w:t>
            </w:r>
          </w:p>
        </w:tc>
      </w:tr>
      <w:tr w:rsidR="00B470D5" w:rsidRPr="00B470D5" w14:paraId="4FFC46A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E7E6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7560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List of root certificates for client verifications</w:t>
            </w:r>
          </w:p>
        </w:tc>
      </w:tr>
      <w:tr w:rsidR="00B470D5" w:rsidRPr="00B470D5" w14:paraId="1CD8F65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F8F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A13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certificate_authorities: ["/etc/pki/root/ca.pem"]</w:t>
            </w:r>
          </w:p>
        </w:tc>
      </w:tr>
      <w:tr w:rsidR="00B470D5" w:rsidRPr="00B470D5" w14:paraId="1EE2988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053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16B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2B32D6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498C16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3068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F4B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ertificate for SSL server authentication.</w:t>
            </w:r>
          </w:p>
        </w:tc>
      </w:tr>
      <w:tr w:rsidR="00B470D5" w:rsidRPr="00B470D5" w14:paraId="2DB1264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FA2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4B95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certificate: "/etc/pki/client/cert.pem"</w:t>
            </w:r>
          </w:p>
        </w:tc>
      </w:tr>
      <w:tr w:rsidR="00B470D5" w:rsidRPr="00B470D5" w14:paraId="08C41F0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679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6E8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A8C707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9D4CE7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E77BE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837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erver Certificate Key,</w:t>
            </w:r>
          </w:p>
        </w:tc>
      </w:tr>
      <w:tr w:rsidR="00B470D5" w:rsidRPr="00B470D5" w14:paraId="462AFCB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089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B1C6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key: "/etc/pki/client/cert.key"</w:t>
            </w:r>
          </w:p>
        </w:tc>
      </w:tr>
      <w:tr w:rsidR="00B470D5" w:rsidRPr="00B470D5" w14:paraId="089700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E1C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684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8F0CA8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A10E34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77FB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A3F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Optional passphrase for decrypting the Certificate Key.</w:t>
            </w:r>
          </w:p>
        </w:tc>
      </w:tr>
      <w:tr w:rsidR="00B470D5" w:rsidRPr="00B470D5" w14:paraId="3EC020A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D19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922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key_passphrase: ''</w:t>
            </w:r>
          </w:p>
        </w:tc>
      </w:tr>
      <w:tr w:rsidR="00B470D5" w:rsidRPr="00B470D5" w14:paraId="41A5A7D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B23B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CCA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D0C084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4436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4B11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B36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cipher suites to be used for SSL connections.</w:t>
            </w:r>
          </w:p>
        </w:tc>
      </w:tr>
      <w:tr w:rsidR="00B470D5" w:rsidRPr="00B470D5" w14:paraId="587F4DD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DE7C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5301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cipher_suites: []</w:t>
            </w:r>
          </w:p>
        </w:tc>
      </w:tr>
      <w:tr w:rsidR="00B470D5" w:rsidRPr="00B470D5" w14:paraId="037C13B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D983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95A1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5DF49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D44EBE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D9C9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D14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curve types for ECDHE based cipher suites.</w:t>
            </w:r>
          </w:p>
        </w:tc>
      </w:tr>
      <w:tr w:rsidR="00B470D5" w:rsidRPr="00B470D5" w14:paraId="31C53DF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1A6B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39B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curve_types: []</w:t>
            </w:r>
          </w:p>
        </w:tc>
      </w:tr>
      <w:tr w:rsidR="00B470D5" w:rsidRPr="00B470D5" w14:paraId="5D80239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E7BA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F49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0F476D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FBD70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E16F7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E9A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what types of client authentication are supported. Valid options</w:t>
            </w:r>
          </w:p>
        </w:tc>
      </w:tr>
      <w:tr w:rsidR="00B470D5" w:rsidRPr="00B470D5" w14:paraId="03D9416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7536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8E2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are `none`, `optional`, and `required`. When `certificate_authorities` is set it will</w:t>
            </w:r>
          </w:p>
        </w:tc>
      </w:tr>
      <w:tr w:rsidR="00B470D5" w:rsidRPr="00B470D5" w14:paraId="78D1D19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DD2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3C0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default to `required` otherwise it will be set to `none`.</w:t>
            </w:r>
          </w:p>
        </w:tc>
      </w:tr>
      <w:tr w:rsidR="00B470D5" w:rsidRPr="00B470D5" w14:paraId="4B3D61B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2CF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6B5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ssl.client_authentication: "required"</w:t>
            </w:r>
          </w:p>
        </w:tc>
      </w:tr>
      <w:tr w:rsidR="00B470D5" w:rsidRPr="00B470D5" w14:paraId="08AA825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B95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0559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391A1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621B09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69D2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84D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 Container input --------------------------------</w:t>
            </w:r>
          </w:p>
        </w:tc>
      </w:tr>
      <w:tr w:rsidR="00B470D5" w:rsidRPr="00B470D5" w14:paraId="413E7FB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7F83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EBEF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ype: container</w:t>
            </w:r>
          </w:p>
        </w:tc>
      </w:tr>
      <w:tr w:rsidR="00B470D5" w:rsidRPr="00B470D5" w14:paraId="530DB3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67F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759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false</w:t>
            </w:r>
          </w:p>
        </w:tc>
      </w:tr>
      <w:tr w:rsidR="00B470D5" w:rsidRPr="00B470D5" w14:paraId="424A9FE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A1F7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9E5A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CF29BA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A09A94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51DE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B947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aths for container logs that should be crawled and fetched.</w:t>
            </w:r>
          </w:p>
        </w:tc>
      </w:tr>
      <w:tr w:rsidR="00B470D5" w:rsidRPr="00B470D5" w14:paraId="5FCB33A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B053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970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ths:</w:t>
            </w:r>
          </w:p>
        </w:tc>
      </w:tr>
      <w:tr w:rsidR="00B470D5" w:rsidRPr="00B470D5" w14:paraId="5284D0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8869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CCD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-/var/lib/docker/containers/*/*.log</w:t>
            </w:r>
          </w:p>
        </w:tc>
      </w:tr>
      <w:tr w:rsidR="00B470D5" w:rsidRPr="00B470D5" w14:paraId="795778C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6B2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5AF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CF90C3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946749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1EEA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EDF7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tream to filter to a specific stream: stdout, stderr or all (default)</w:t>
            </w:r>
          </w:p>
        </w:tc>
      </w:tr>
      <w:tr w:rsidR="00B470D5" w:rsidRPr="00B470D5" w14:paraId="7238AEE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397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0DB0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tream: all</w:t>
            </w:r>
          </w:p>
        </w:tc>
      </w:tr>
      <w:tr w:rsidR="00B470D5" w:rsidRPr="00B470D5" w14:paraId="27F66CE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9AF2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367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E5C65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089F2B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BC41A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2F10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 Filebeat autodiscover ==============================</w:t>
            </w:r>
          </w:p>
        </w:tc>
      </w:tr>
      <w:tr w:rsidR="00B470D5" w:rsidRPr="00B470D5" w14:paraId="4AA50AF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3129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14D7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E8CCD1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431D25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2086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2A63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utodiscover allows you to detect changes in the system and spawn new modules</w:t>
            </w:r>
          </w:p>
        </w:tc>
      </w:tr>
      <w:tr w:rsidR="00B470D5" w:rsidRPr="00B470D5" w14:paraId="3D93B9E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FA7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88E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r inputs as they happen.</w:t>
            </w:r>
          </w:p>
        </w:tc>
      </w:tr>
      <w:tr w:rsidR="00B470D5" w:rsidRPr="00B470D5" w14:paraId="44D3531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50A7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46AE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EA6ECB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F768D1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663F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D56A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autodiscover:</w:t>
            </w:r>
          </w:p>
        </w:tc>
      </w:tr>
      <w:tr w:rsidR="00B470D5" w:rsidRPr="00B470D5" w14:paraId="2B0A992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F2D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9D8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enabled autodiscover providers</w:t>
            </w:r>
          </w:p>
        </w:tc>
      </w:tr>
      <w:tr w:rsidR="00B470D5" w:rsidRPr="00B470D5" w14:paraId="263819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13B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4F7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providers:</w:t>
            </w:r>
          </w:p>
        </w:tc>
      </w:tr>
      <w:tr w:rsidR="00B470D5" w:rsidRPr="00B470D5" w14:paraId="530821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41BA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A6B2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- type: docker</w:t>
            </w:r>
          </w:p>
        </w:tc>
      </w:tr>
      <w:tr w:rsidR="00B470D5" w:rsidRPr="00B470D5" w14:paraId="3E38829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07F0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9027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templates:</w:t>
            </w:r>
          </w:p>
        </w:tc>
      </w:tr>
      <w:tr w:rsidR="00B470D5" w:rsidRPr="00B470D5" w14:paraId="35EC3E6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677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6EC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- condition:</w:t>
            </w:r>
          </w:p>
        </w:tc>
      </w:tr>
      <w:tr w:rsidR="00B470D5" w:rsidRPr="00B470D5" w14:paraId="797B639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29C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DEC0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  equals.docker.container.image: busybox</w:t>
            </w:r>
          </w:p>
        </w:tc>
      </w:tr>
      <w:tr w:rsidR="00B470D5" w:rsidRPr="00B470D5" w14:paraId="079DA05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90E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AA5C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config:</w:t>
            </w:r>
          </w:p>
        </w:tc>
      </w:tr>
      <w:tr w:rsidR="00B470D5" w:rsidRPr="00B470D5" w14:paraId="3C71FD9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D7D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BEB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  - type: container</w:t>
            </w:r>
          </w:p>
        </w:tc>
      </w:tr>
      <w:tr w:rsidR="00B470D5" w:rsidRPr="00B470D5" w14:paraId="4AC0D37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AC6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EEA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    paths:</w:t>
            </w:r>
          </w:p>
        </w:tc>
      </w:tr>
      <w:tr w:rsidR="00B470D5" w:rsidRPr="00B470D5" w14:paraId="222C029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E59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862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      - /var/lib/docker/containers/${data.docker.container.id}/*.log</w:t>
            </w:r>
          </w:p>
        </w:tc>
      </w:tr>
      <w:tr w:rsidR="00B470D5" w:rsidRPr="00B470D5" w14:paraId="2EE2E6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C47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881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75C66D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D248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B4A1E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397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 Filebeat global options ============================</w:t>
            </w:r>
          </w:p>
        </w:tc>
      </w:tr>
      <w:tr w:rsidR="00B470D5" w:rsidRPr="00B470D5" w14:paraId="76D5ADB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39A0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DDC7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B45262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9D7676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60F8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DD9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Registry data path. If a relative path is used, it is considered relative to the</w:t>
            </w:r>
          </w:p>
        </w:tc>
      </w:tr>
      <w:tr w:rsidR="00B470D5" w:rsidRPr="00B470D5" w14:paraId="227656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6AD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2C5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ata path.</w:t>
            </w:r>
          </w:p>
        </w:tc>
      </w:tr>
      <w:tr w:rsidR="00B470D5" w:rsidRPr="00B470D5" w14:paraId="58C6FFC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F2E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5C9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registry.path: ${path.data}/registry</w:t>
            </w:r>
          </w:p>
        </w:tc>
      </w:tr>
      <w:tr w:rsidR="00B470D5" w:rsidRPr="00B470D5" w14:paraId="010840B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074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B82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2C56B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5B48A7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68A5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15DC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permissions mask to apply on registry data, and meta files. The default</w:t>
            </w:r>
          </w:p>
        </w:tc>
      </w:tr>
      <w:tr w:rsidR="00B470D5" w:rsidRPr="00B470D5" w14:paraId="1AD7E4A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08D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B0A5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value is 0600.  Must be a valid Unix-style file permissions mask expressed in</w:t>
            </w:r>
          </w:p>
        </w:tc>
      </w:tr>
      <w:tr w:rsidR="00B470D5" w:rsidRPr="00B470D5" w14:paraId="6A02FD0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ACA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665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ctal notation.  This option is not supported on Windows.</w:t>
            </w:r>
          </w:p>
        </w:tc>
      </w:tr>
      <w:tr w:rsidR="00B470D5" w:rsidRPr="00B470D5" w14:paraId="7D15C31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B307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3A99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registry.file_permissions: 0600</w:t>
            </w:r>
          </w:p>
        </w:tc>
      </w:tr>
      <w:tr w:rsidR="00B470D5" w:rsidRPr="00B470D5" w14:paraId="6C726C9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AA5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185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0D23CC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261E5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CD5F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6846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timeout value that controls when registry entries are written to disk</w:t>
            </w:r>
          </w:p>
        </w:tc>
      </w:tr>
      <w:tr w:rsidR="00B470D5" w:rsidRPr="00B470D5" w14:paraId="2D5D9CD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F61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F2E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(flushed). When an unwritten update exceeds this value, it triggers a write</w:t>
            </w:r>
          </w:p>
        </w:tc>
      </w:tr>
      <w:tr w:rsidR="00B470D5" w:rsidRPr="00B470D5" w14:paraId="1D62852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7E6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2FE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o disk. When flush is set to 0s, the registry is written to disk after each</w:t>
            </w:r>
          </w:p>
        </w:tc>
      </w:tr>
      <w:tr w:rsidR="00B470D5" w:rsidRPr="00B470D5" w14:paraId="17F85FA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A03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966D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batch of events has been published successfully. The default value is 0s.</w:t>
            </w:r>
          </w:p>
        </w:tc>
      </w:tr>
      <w:tr w:rsidR="00B470D5" w:rsidRPr="00B470D5" w14:paraId="7BAD90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7968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A7D5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registry.flush: 0s</w:t>
            </w:r>
          </w:p>
        </w:tc>
      </w:tr>
      <w:tr w:rsidR="00B470D5" w:rsidRPr="00B470D5" w14:paraId="12FC16F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6E5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5CB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F6392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27F6B9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8D9B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61E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256AC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AC01D6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4FDC1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A72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tarting with Filebeat 7.0, the registry uses a new directory format to store</w:t>
            </w:r>
          </w:p>
        </w:tc>
      </w:tr>
      <w:tr w:rsidR="00B470D5" w:rsidRPr="00B470D5" w14:paraId="35BB780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42C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AAFD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ilebeat state. After you upgrade, Filebeat will automatically migrate a 6.x</w:t>
            </w:r>
          </w:p>
        </w:tc>
      </w:tr>
      <w:tr w:rsidR="00B470D5" w:rsidRPr="00B470D5" w14:paraId="14EC459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F777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BCD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registry file to use the new directory format. If you changed</w:t>
            </w:r>
          </w:p>
        </w:tc>
      </w:tr>
      <w:tr w:rsidR="00B470D5" w:rsidRPr="00B470D5" w14:paraId="4401FE0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69B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6E1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ilebeat.registry.path while upgrading, set filebeat.registry.migrate_file to</w:t>
            </w:r>
          </w:p>
        </w:tc>
      </w:tr>
      <w:tr w:rsidR="00B470D5" w:rsidRPr="00B470D5" w14:paraId="14B6749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AB1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06B0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oint to the old registry file.</w:t>
            </w:r>
          </w:p>
        </w:tc>
      </w:tr>
      <w:tr w:rsidR="00B470D5" w:rsidRPr="00B470D5" w14:paraId="6A7AB3B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36D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F78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registry.migrate_file: ${path.data}/registry</w:t>
            </w:r>
          </w:p>
        </w:tc>
      </w:tr>
      <w:tr w:rsidR="00B470D5" w:rsidRPr="00B470D5" w14:paraId="3A88519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4CC1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FA6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6B6B69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8897B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FF72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9B4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By default Ingest pipelines are not updated if a pipeline with the same ID</w:t>
            </w:r>
          </w:p>
        </w:tc>
      </w:tr>
      <w:tr w:rsidR="00B470D5" w:rsidRPr="00B470D5" w14:paraId="4FA80EF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3E0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E00E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lready exists. If this option is enabled Filebeat overwrites pipelines</w:t>
            </w:r>
          </w:p>
        </w:tc>
      </w:tr>
      <w:tr w:rsidR="00B470D5" w:rsidRPr="00B470D5" w14:paraId="35BB79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377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E35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verytime a new Elasticsearch connection is established.</w:t>
            </w:r>
          </w:p>
        </w:tc>
      </w:tr>
      <w:tr w:rsidR="00B470D5" w:rsidRPr="00B470D5" w14:paraId="2A66CB2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C83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C1DD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overwrite_pipelines: false</w:t>
            </w:r>
          </w:p>
        </w:tc>
      </w:tr>
      <w:tr w:rsidR="00B470D5" w:rsidRPr="00B470D5" w14:paraId="1AD4D34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8B79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C776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12585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4D3F3A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B4A4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1D51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How long filebeat waits on shutdown for the publisher to finish.</w:t>
            </w:r>
          </w:p>
        </w:tc>
      </w:tr>
      <w:tr w:rsidR="00B470D5" w:rsidRPr="00B470D5" w14:paraId="3A7965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72D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0CD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fault is 0, not waiting.</w:t>
            </w:r>
          </w:p>
        </w:tc>
      </w:tr>
      <w:tr w:rsidR="00B470D5" w:rsidRPr="00B470D5" w14:paraId="4E8D202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8B0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E1A5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shutdown_timeout: 0</w:t>
            </w:r>
          </w:p>
        </w:tc>
      </w:tr>
      <w:tr w:rsidR="00B470D5" w:rsidRPr="00B470D5" w14:paraId="51B44FC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74FD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5E8C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A336B9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16BE5F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4AAA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F2C4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nable filebeat config reloading</w:t>
            </w:r>
          </w:p>
        </w:tc>
      </w:tr>
      <w:tr w:rsidR="00B470D5" w:rsidRPr="00B470D5" w14:paraId="36E265D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1EE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2FF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lebeat.config:</w:t>
            </w:r>
          </w:p>
        </w:tc>
      </w:tr>
      <w:tr w:rsidR="00B470D5" w:rsidRPr="00B470D5" w14:paraId="51B3D9D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ABE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1A3D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nputs:</w:t>
            </w:r>
          </w:p>
        </w:tc>
      </w:tr>
      <w:tr w:rsidR="00B470D5" w:rsidRPr="00B470D5" w14:paraId="6FE683F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B8D3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8405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false</w:t>
            </w:r>
          </w:p>
        </w:tc>
      </w:tr>
      <w:tr w:rsidR="00B470D5" w:rsidRPr="00B470D5" w14:paraId="4FA73FC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178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750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ath: inputs.d/*.yml</w:t>
            </w:r>
          </w:p>
        </w:tc>
      </w:tr>
      <w:tr w:rsidR="00B470D5" w:rsidRPr="00B470D5" w14:paraId="5A1ED6E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626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49B1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load.enabled: true</w:t>
            </w:r>
          </w:p>
        </w:tc>
      </w:tr>
      <w:tr w:rsidR="00B470D5" w:rsidRPr="00B470D5" w14:paraId="6C755EF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262C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1EE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load.period: 10s</w:t>
            </w:r>
          </w:p>
        </w:tc>
      </w:tr>
      <w:tr w:rsidR="00B470D5" w:rsidRPr="00B470D5" w14:paraId="17216CA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C8CB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64B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odules:</w:t>
            </w:r>
          </w:p>
        </w:tc>
      </w:tr>
      <w:tr w:rsidR="00B470D5" w:rsidRPr="00B470D5" w14:paraId="3A12ADA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5228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E584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false</w:t>
            </w:r>
          </w:p>
        </w:tc>
      </w:tr>
      <w:tr w:rsidR="00B470D5" w:rsidRPr="00B470D5" w14:paraId="6EEE282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C0A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4227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ath: modules.d/*.yml</w:t>
            </w:r>
          </w:p>
        </w:tc>
      </w:tr>
      <w:tr w:rsidR="00B470D5" w:rsidRPr="00B470D5" w14:paraId="0D7A0C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65D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AF2D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load.enabled: true</w:t>
            </w:r>
          </w:p>
        </w:tc>
      </w:tr>
      <w:tr w:rsidR="00B470D5" w:rsidRPr="00B470D5" w14:paraId="1288800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43C1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DAC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load.period: 10s</w:t>
            </w:r>
          </w:p>
        </w:tc>
      </w:tr>
      <w:tr w:rsidR="00B470D5" w:rsidRPr="00B470D5" w14:paraId="126B13F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4CE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FFC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303589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614BD6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8D20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E29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 General ======================================</w:t>
            </w:r>
          </w:p>
        </w:tc>
      </w:tr>
      <w:tr w:rsidR="00B470D5" w:rsidRPr="00B470D5" w14:paraId="7B1C906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402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14A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A5507E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E5C3F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DD238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7BC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name of the shipper that publishes the network data. It can be used to group</w:t>
            </w:r>
          </w:p>
        </w:tc>
      </w:tr>
      <w:tr w:rsidR="00B470D5" w:rsidRPr="00B470D5" w14:paraId="798B55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9BD0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8CE7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ll the transactions sent by a single shipper in the web interface.</w:t>
            </w:r>
          </w:p>
        </w:tc>
      </w:tr>
      <w:tr w:rsidR="00B470D5" w:rsidRPr="00B470D5" w14:paraId="375985D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531D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8F0F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f this options is not defined, the hostname is used.</w:t>
            </w:r>
          </w:p>
        </w:tc>
      </w:tr>
      <w:tr w:rsidR="00B470D5" w:rsidRPr="00B470D5" w14:paraId="02EB2A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F63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E08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name:</w:t>
            </w:r>
          </w:p>
        </w:tc>
      </w:tr>
      <w:tr w:rsidR="00B470D5" w:rsidRPr="00B470D5" w14:paraId="5753EA0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B901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4F2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D48A7A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890602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46429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75AD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tags of the shipper are included in their own field with each</w:t>
            </w:r>
          </w:p>
        </w:tc>
      </w:tr>
      <w:tr w:rsidR="00B470D5" w:rsidRPr="00B470D5" w14:paraId="5F4ABB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689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B5C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ransaction published. Tags make it easy to group servers by different</w:t>
            </w:r>
          </w:p>
        </w:tc>
      </w:tr>
      <w:tr w:rsidR="00B470D5" w:rsidRPr="00B470D5" w14:paraId="3C0F5E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813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1BC2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logical properties.</w:t>
            </w:r>
          </w:p>
        </w:tc>
      </w:tr>
      <w:tr w:rsidR="00B470D5" w:rsidRPr="00B470D5" w14:paraId="4A8201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EA8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33C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tags: ["service-X", "web-tier"]</w:t>
            </w:r>
          </w:p>
        </w:tc>
      </w:tr>
      <w:tr w:rsidR="00B470D5" w:rsidRPr="00B470D5" w14:paraId="7F8689D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09E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5C28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F9C055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BAD30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2DAC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F6D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ptional fields that you can specify to add additional information to the</w:t>
            </w:r>
          </w:p>
        </w:tc>
      </w:tr>
      <w:tr w:rsidR="00B470D5" w:rsidRPr="00B470D5" w14:paraId="2DD3AE0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F4C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64B0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utput. Fields can be scalar values, arrays, dictionaries, or any nested</w:t>
            </w:r>
          </w:p>
        </w:tc>
      </w:tr>
      <w:tr w:rsidR="00B470D5" w:rsidRPr="00B470D5" w14:paraId="515344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C773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A970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mbination of these.</w:t>
            </w:r>
          </w:p>
        </w:tc>
      </w:tr>
      <w:tr w:rsidR="00B470D5" w:rsidRPr="00B470D5" w14:paraId="48175F8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A80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77E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elds:</w:t>
            </w:r>
          </w:p>
        </w:tc>
      </w:tr>
      <w:tr w:rsidR="00B470D5" w:rsidRPr="00B470D5" w14:paraId="00C7E3F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B868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9A5B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env: staging</w:t>
            </w:r>
          </w:p>
        </w:tc>
      </w:tr>
      <w:tr w:rsidR="00B470D5" w:rsidRPr="00B470D5" w14:paraId="577D587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203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D3E8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18A737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DE2C6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7AB7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3957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f this option is set to true, the custom fields are stored as top-level</w:t>
            </w:r>
          </w:p>
        </w:tc>
      </w:tr>
      <w:tr w:rsidR="00B470D5" w:rsidRPr="00B470D5" w14:paraId="3AF5576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F26D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3D5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ields in the output document instead of being grouped under a fields</w:t>
            </w:r>
          </w:p>
        </w:tc>
      </w:tr>
      <w:tr w:rsidR="00B470D5" w:rsidRPr="00B470D5" w14:paraId="79A033E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76F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E699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ub-dictionary. Default is false.</w:t>
            </w:r>
          </w:p>
        </w:tc>
      </w:tr>
      <w:tr w:rsidR="00B470D5" w:rsidRPr="00B470D5" w14:paraId="00DD30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F478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177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fields_under_root: false</w:t>
            </w:r>
          </w:p>
        </w:tc>
      </w:tr>
      <w:tr w:rsidR="00B470D5" w:rsidRPr="00B470D5" w14:paraId="60BFB78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E94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A1DC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8418F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BAA8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11F3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78B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nternal queue configuration for buffering events to be published.</w:t>
            </w:r>
          </w:p>
        </w:tc>
      </w:tr>
      <w:tr w:rsidR="00B470D5" w:rsidRPr="00B470D5" w14:paraId="050DED0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D1EF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CCD4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queue:</w:t>
            </w:r>
          </w:p>
        </w:tc>
      </w:tr>
      <w:tr w:rsidR="00B470D5" w:rsidRPr="00B470D5" w14:paraId="564BAA9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4B3D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799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Queue type by name (default 'mem')</w:t>
            </w:r>
          </w:p>
        </w:tc>
      </w:tr>
      <w:tr w:rsidR="00B470D5" w:rsidRPr="00B470D5" w14:paraId="16F0F4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D56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7C3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emory queue will present all available events (up to the outputs</w:t>
            </w:r>
          </w:p>
        </w:tc>
      </w:tr>
      <w:tr w:rsidR="00B470D5" w:rsidRPr="00B470D5" w14:paraId="23C4DC8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306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CEA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ulk_max_size) to the output, the moment the output is ready to server</w:t>
            </w:r>
          </w:p>
        </w:tc>
      </w:tr>
      <w:tr w:rsidR="00B470D5" w:rsidRPr="00B470D5" w14:paraId="50E4C5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D9B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645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other batch of events.</w:t>
            </w:r>
          </w:p>
        </w:tc>
      </w:tr>
      <w:tr w:rsidR="00B470D5" w:rsidRPr="00B470D5" w14:paraId="6563DEB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6DE1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129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em:</w:t>
            </w:r>
          </w:p>
        </w:tc>
      </w:tr>
      <w:tr w:rsidR="00B470D5" w:rsidRPr="00B470D5" w14:paraId="4F8DE4B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4FC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27A2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Max number of events the queue can buffer.</w:t>
            </w:r>
          </w:p>
        </w:tc>
      </w:tr>
      <w:tr w:rsidR="00B470D5" w:rsidRPr="00B470D5" w14:paraId="54FBE29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8B38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892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vents: 4096</w:t>
            </w:r>
          </w:p>
        </w:tc>
      </w:tr>
      <w:tr w:rsidR="00B470D5" w:rsidRPr="00B470D5" w14:paraId="1C59692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02C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6D6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F558B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B4B72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24D77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B9E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Hints the minimum number of events stored in the queue,</w:t>
            </w:r>
          </w:p>
        </w:tc>
      </w:tr>
      <w:tr w:rsidR="00B470D5" w:rsidRPr="00B470D5" w14:paraId="2E24169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464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85D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before providing a batch of events to the outputs.</w:t>
            </w:r>
          </w:p>
        </w:tc>
      </w:tr>
      <w:tr w:rsidR="00B470D5" w:rsidRPr="00B470D5" w14:paraId="4ED552A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83F8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39A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he default value is set to 2048.</w:t>
            </w:r>
          </w:p>
        </w:tc>
      </w:tr>
      <w:tr w:rsidR="00B470D5" w:rsidRPr="00B470D5" w14:paraId="732BF9A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08F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07C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A value of 0 ensures events are immediately available</w:t>
            </w:r>
          </w:p>
        </w:tc>
      </w:tr>
      <w:tr w:rsidR="00B470D5" w:rsidRPr="00B470D5" w14:paraId="6CBA824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538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000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o be sent to the outputs.</w:t>
            </w:r>
          </w:p>
        </w:tc>
      </w:tr>
      <w:tr w:rsidR="00B470D5" w:rsidRPr="00B470D5" w14:paraId="4E73AA6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54B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DE33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flush.min_events: 2048</w:t>
            </w:r>
          </w:p>
        </w:tc>
      </w:tr>
      <w:tr w:rsidR="00B470D5" w:rsidRPr="00B470D5" w14:paraId="47FC8E8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E36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9EF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619D49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369AB3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582D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A8BD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Maximum duration after which events are available to the outputs,</w:t>
            </w:r>
          </w:p>
        </w:tc>
      </w:tr>
      <w:tr w:rsidR="00B470D5" w:rsidRPr="00B470D5" w14:paraId="587BC2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A0A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D034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f the number of events stored in the queue is &lt; `flush.min_events`.</w:t>
            </w:r>
          </w:p>
        </w:tc>
      </w:tr>
      <w:tr w:rsidR="00B470D5" w:rsidRPr="00B470D5" w14:paraId="4AE434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0E5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783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flush.timeout: 1s</w:t>
            </w:r>
          </w:p>
        </w:tc>
      </w:tr>
      <w:tr w:rsidR="00B470D5" w:rsidRPr="00B470D5" w14:paraId="2274EFC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CAA7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198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B7062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D4C7B1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1F495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D29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spool queue will store events in a local spool file, before</w:t>
            </w:r>
          </w:p>
        </w:tc>
      </w:tr>
      <w:tr w:rsidR="00B470D5" w:rsidRPr="00B470D5" w14:paraId="6577427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A55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589C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orwarding the events to the outputs.</w:t>
            </w:r>
          </w:p>
        </w:tc>
      </w:tr>
      <w:tr w:rsidR="00B470D5" w:rsidRPr="00B470D5" w14:paraId="3EB7507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3EBD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DAB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</w:t>
            </w:r>
          </w:p>
        </w:tc>
      </w:tr>
      <w:tr w:rsidR="00B470D5" w:rsidRPr="00B470D5" w14:paraId="043D5A5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5F5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F2C3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eta: spooling to disk is currently a beta feature. Use with care.</w:t>
            </w:r>
          </w:p>
        </w:tc>
      </w:tr>
      <w:tr w:rsidR="00B470D5" w:rsidRPr="00B470D5" w14:paraId="5F2080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FA5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DCD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</w:t>
            </w:r>
          </w:p>
        </w:tc>
      </w:tr>
      <w:tr w:rsidR="00B470D5" w:rsidRPr="00B470D5" w14:paraId="2171A6F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FB1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E02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spool file is a circular buffer, which blocks once the file/buffer is full.</w:t>
            </w:r>
          </w:p>
        </w:tc>
      </w:tr>
      <w:tr w:rsidR="00B470D5" w:rsidRPr="00B470D5" w14:paraId="73198C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020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1CA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vents are put into a write buffer and flushed once the write buffer</w:t>
            </w:r>
          </w:p>
        </w:tc>
      </w:tr>
      <w:tr w:rsidR="00B470D5" w:rsidRPr="00B470D5" w14:paraId="4016460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DEC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AE76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s full or the flush_timeout is triggered.</w:t>
            </w:r>
          </w:p>
        </w:tc>
      </w:tr>
      <w:tr w:rsidR="00B470D5" w:rsidRPr="00B470D5" w14:paraId="157F33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88C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7A9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nce ACKed by the output, events are removed immediately from the queue,</w:t>
            </w:r>
          </w:p>
        </w:tc>
      </w:tr>
      <w:tr w:rsidR="00B470D5" w:rsidRPr="00B470D5" w14:paraId="4D3EFE9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87E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EB1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king space for new events to be persisted.</w:t>
            </w:r>
          </w:p>
        </w:tc>
      </w:tr>
      <w:tr w:rsidR="00B470D5" w:rsidRPr="00B470D5" w14:paraId="4D9ABE4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AC6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65A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pool:</w:t>
            </w:r>
          </w:p>
        </w:tc>
      </w:tr>
      <w:tr w:rsidR="00B470D5" w:rsidRPr="00B470D5" w14:paraId="4EBA059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82A4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E037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The file namespace configures the file path and the file creation settings.</w:t>
            </w:r>
          </w:p>
        </w:tc>
      </w:tr>
      <w:tr w:rsidR="00B470D5" w:rsidRPr="00B470D5" w14:paraId="7A54376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655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512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Once the file exists, the `size`, `page_size` and `prealloc` settings</w:t>
            </w:r>
          </w:p>
        </w:tc>
      </w:tr>
      <w:tr w:rsidR="00B470D5" w:rsidRPr="00B470D5" w14:paraId="5202B16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DD46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D720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will have no more effect.</w:t>
            </w:r>
          </w:p>
        </w:tc>
      </w:tr>
      <w:tr w:rsidR="00B470D5" w:rsidRPr="00B470D5" w14:paraId="76C7F2D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DDA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743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file:</w:t>
            </w:r>
          </w:p>
        </w:tc>
      </w:tr>
      <w:tr w:rsidR="00B470D5" w:rsidRPr="00B470D5" w14:paraId="238DFC7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B89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DA9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Location of spool file. The default value is ${path.data}/spool.dat.</w:t>
            </w:r>
          </w:p>
        </w:tc>
      </w:tr>
      <w:tr w:rsidR="00B470D5" w:rsidRPr="00B470D5" w14:paraId="53475AA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A25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2771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path: "${path.data}/spool.dat"</w:t>
            </w:r>
          </w:p>
        </w:tc>
      </w:tr>
      <w:tr w:rsidR="00B470D5" w:rsidRPr="00B470D5" w14:paraId="64DC311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6DF4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A2D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4C9981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616FB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4734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D689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Configure file permissions if file is created. The default value is 0600.</w:t>
            </w:r>
          </w:p>
        </w:tc>
      </w:tr>
      <w:tr w:rsidR="00B470D5" w:rsidRPr="00B470D5" w14:paraId="05DA25D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75D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338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permissions: 0600</w:t>
            </w:r>
          </w:p>
        </w:tc>
      </w:tr>
      <w:tr w:rsidR="00B470D5" w:rsidRPr="00B470D5" w14:paraId="76D0658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EA57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369A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AC1C5D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A2AF8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D3FFB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65D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File size hint. The spool blocks, once this limit is reached. The default value is 100 MiB.</w:t>
            </w:r>
          </w:p>
        </w:tc>
      </w:tr>
      <w:tr w:rsidR="00B470D5" w:rsidRPr="00B470D5" w14:paraId="1A5D9A3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6EF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C93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size: 100MiB</w:t>
            </w:r>
          </w:p>
        </w:tc>
      </w:tr>
      <w:tr w:rsidR="00B470D5" w:rsidRPr="00B470D5" w14:paraId="3842E82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31F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6C6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C0AE01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F69163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D21E2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B98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The files page size. A file is split into multiple pages of the same size. The default value is 4KiB.</w:t>
            </w:r>
          </w:p>
        </w:tc>
      </w:tr>
      <w:tr w:rsidR="00B470D5" w:rsidRPr="00B470D5" w14:paraId="3B92354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614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BDCD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page_size: 4KiB</w:t>
            </w:r>
          </w:p>
        </w:tc>
      </w:tr>
      <w:tr w:rsidR="00B470D5" w:rsidRPr="00B470D5" w14:paraId="6580E65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284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603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C9D318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C4A50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11BF1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DBEE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If prealloc is set, the required space for the file is reserved using</w:t>
            </w:r>
          </w:p>
        </w:tc>
      </w:tr>
      <w:tr w:rsidR="00B470D5" w:rsidRPr="00B470D5" w14:paraId="2124769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014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E5D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truncate. The default value is true.</w:t>
            </w:r>
          </w:p>
        </w:tc>
      </w:tr>
      <w:tr w:rsidR="00B470D5" w:rsidRPr="00B470D5" w14:paraId="444F43A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75C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D076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prealloc: true</w:t>
            </w:r>
          </w:p>
        </w:tc>
      </w:tr>
      <w:tr w:rsidR="00B470D5" w:rsidRPr="00B470D5" w14:paraId="1BCDE8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3E5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F63A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40A38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E45BB5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6F997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FFB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pool writer settings</w:t>
            </w:r>
          </w:p>
        </w:tc>
      </w:tr>
      <w:tr w:rsidR="00B470D5" w:rsidRPr="00B470D5" w14:paraId="620B456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1B1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6530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Events are serialized into a write buffer. The write buffer is flushed if:</w:t>
            </w:r>
          </w:p>
        </w:tc>
      </w:tr>
      <w:tr w:rsidR="00B470D5" w:rsidRPr="00B470D5" w14:paraId="57C73E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382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0486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- The buffer limit has been reached.</w:t>
            </w:r>
          </w:p>
        </w:tc>
      </w:tr>
      <w:tr w:rsidR="00B470D5" w:rsidRPr="00B470D5" w14:paraId="506D1D4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B500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DE26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- The configured limit of buffered events is reached.</w:t>
            </w:r>
          </w:p>
        </w:tc>
      </w:tr>
      <w:tr w:rsidR="00B470D5" w:rsidRPr="00B470D5" w14:paraId="48879EC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89B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91F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- The flush timeout is triggered.</w:t>
            </w:r>
          </w:p>
        </w:tc>
      </w:tr>
      <w:tr w:rsidR="00B470D5" w:rsidRPr="00B470D5" w14:paraId="07458C0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E1FA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4857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write:</w:t>
            </w:r>
          </w:p>
        </w:tc>
      </w:tr>
      <w:tr w:rsidR="00B470D5" w:rsidRPr="00B470D5" w14:paraId="42A04C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AB0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ABF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Sets the write buffer size.</w:t>
            </w:r>
          </w:p>
        </w:tc>
      </w:tr>
      <w:tr w:rsidR="00B470D5" w:rsidRPr="00B470D5" w14:paraId="293E3F1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912C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58F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buffer_size: 1MiB</w:t>
            </w:r>
          </w:p>
        </w:tc>
      </w:tr>
      <w:tr w:rsidR="00B470D5" w:rsidRPr="00B470D5" w14:paraId="57FE32C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84F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D111D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8A61EF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C59D5B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0039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5BF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Maximum duration after which events are flushed if the write buffer</w:t>
            </w:r>
          </w:p>
        </w:tc>
      </w:tr>
      <w:tr w:rsidR="00B470D5" w:rsidRPr="00B470D5" w14:paraId="54DA971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6859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514B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is not full yet. The default value is 1s.</w:t>
            </w:r>
          </w:p>
        </w:tc>
      </w:tr>
      <w:tr w:rsidR="00B470D5" w:rsidRPr="00B470D5" w14:paraId="619D5C7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E33E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F2B1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flush.timeout: 1s</w:t>
            </w:r>
          </w:p>
        </w:tc>
      </w:tr>
      <w:tr w:rsidR="00B470D5" w:rsidRPr="00B470D5" w14:paraId="4F866D1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F15F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71C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0CCFA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891574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40A2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D5A1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Number of maximum buffered events. The write buffer is flushed once the</w:t>
            </w:r>
          </w:p>
        </w:tc>
      </w:tr>
      <w:tr w:rsidR="00B470D5" w:rsidRPr="00B470D5" w14:paraId="6D4F055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CF19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0EB5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limit is reached.</w:t>
            </w:r>
          </w:p>
        </w:tc>
      </w:tr>
      <w:tr w:rsidR="00B470D5" w:rsidRPr="00B470D5" w14:paraId="3950433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DED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E2AE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flush.events: 16384</w:t>
            </w:r>
          </w:p>
        </w:tc>
      </w:tr>
      <w:tr w:rsidR="00B470D5" w:rsidRPr="00B470D5" w14:paraId="2D9F0FE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2FCB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9660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6FC06D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E9FB95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26B7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5247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Configure the on-disk event encoding. The encoding can be changed</w:t>
            </w:r>
          </w:p>
        </w:tc>
      </w:tr>
      <w:tr w:rsidR="00B470D5" w:rsidRPr="00B470D5" w14:paraId="661F839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69D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2E59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between restarts.</w:t>
            </w:r>
          </w:p>
        </w:tc>
      </w:tr>
      <w:tr w:rsidR="00B470D5" w:rsidRPr="00B470D5" w14:paraId="7CDEDDF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8FD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EA3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Valid encodings are: json, ubjson, and cbor.</w:t>
            </w:r>
          </w:p>
        </w:tc>
      </w:tr>
      <w:tr w:rsidR="00B470D5" w:rsidRPr="00B470D5" w14:paraId="0F09E1D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730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AD6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codec: cbor</w:t>
            </w:r>
          </w:p>
        </w:tc>
      </w:tr>
      <w:tr w:rsidR="00B470D5" w:rsidRPr="00B470D5" w14:paraId="7AC902B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ADE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BED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ad:</w:t>
            </w:r>
          </w:p>
        </w:tc>
      </w:tr>
      <w:tr w:rsidR="00B470D5" w:rsidRPr="00B470D5" w14:paraId="12DB13F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A51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84E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Reader flush timeout, waiting for more events to become available, so</w:t>
            </w:r>
          </w:p>
        </w:tc>
      </w:tr>
      <w:tr w:rsidR="00B470D5" w:rsidRPr="00B470D5" w14:paraId="5650307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934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0E0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to fill a complete batch as required by the outputs.</w:t>
            </w:r>
          </w:p>
        </w:tc>
      </w:tr>
      <w:tr w:rsidR="00B470D5" w:rsidRPr="00B470D5" w14:paraId="4EBEE4F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5FDB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6B5C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If flush_timeout is 0, all available events are forwarded to the</w:t>
            </w:r>
          </w:p>
        </w:tc>
      </w:tr>
      <w:tr w:rsidR="00B470D5" w:rsidRPr="00B470D5" w14:paraId="24E36A5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25F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F48D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outputs immediately.</w:t>
            </w:r>
          </w:p>
        </w:tc>
      </w:tr>
      <w:tr w:rsidR="00B470D5" w:rsidRPr="00B470D5" w14:paraId="1C8F1FB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365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FEF87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 The default value is 0s.</w:t>
            </w:r>
          </w:p>
        </w:tc>
      </w:tr>
      <w:tr w:rsidR="00B470D5" w:rsidRPr="00B470D5" w14:paraId="19F9CE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C056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B878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#flush.timeout: 0s</w:t>
            </w:r>
          </w:p>
        </w:tc>
      </w:tr>
      <w:tr w:rsidR="00B470D5" w:rsidRPr="00B470D5" w14:paraId="098527E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804F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6A6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C10FB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2DA91A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59119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42A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s the maximum number of CPUs that can be executing simultaneously. The</w:t>
            </w:r>
          </w:p>
        </w:tc>
      </w:tr>
      <w:tr w:rsidR="00B470D5" w:rsidRPr="00B470D5" w14:paraId="6EB0F07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343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ECB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fault is the number of logical CPUs available in the system.</w:t>
            </w:r>
          </w:p>
        </w:tc>
      </w:tr>
      <w:tr w:rsidR="00B470D5" w:rsidRPr="00B470D5" w14:paraId="16B2FF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63B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23C7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max_procs:</w:t>
            </w:r>
          </w:p>
        </w:tc>
      </w:tr>
      <w:tr w:rsidR="00B470D5" w:rsidRPr="00B470D5" w14:paraId="09EFEF7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4F0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CF8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60F05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58C6A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C1E61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A40B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 Processors ===================================</w:t>
            </w:r>
          </w:p>
        </w:tc>
      </w:tr>
      <w:tr w:rsidR="00B470D5" w:rsidRPr="00B470D5" w14:paraId="69179A6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98F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9E2F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83747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30391A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C0CF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ADA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rocessors are used to reduce the number of fields in the exported event or to</w:t>
            </w:r>
          </w:p>
        </w:tc>
      </w:tr>
      <w:tr w:rsidR="00B470D5" w:rsidRPr="00B470D5" w14:paraId="51B7D0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7DB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A9FF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nhance the event with external metadata. This section defines a list of</w:t>
            </w:r>
          </w:p>
        </w:tc>
      </w:tr>
      <w:tr w:rsidR="00B470D5" w:rsidRPr="00B470D5" w14:paraId="20413D0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BC62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913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rocessors that are applied one by one and the first one receives the initial</w:t>
            </w:r>
          </w:p>
        </w:tc>
      </w:tr>
      <w:tr w:rsidR="00B470D5" w:rsidRPr="00B470D5" w14:paraId="1CB800E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D01A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867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vent:</w:t>
            </w:r>
          </w:p>
        </w:tc>
      </w:tr>
      <w:tr w:rsidR="00B470D5" w:rsidRPr="00B470D5" w14:paraId="2EDE238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862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BAC9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2DFB606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05FD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E8B8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event -&gt; filter1 -&gt; event1 -&gt; filter2 -&gt;event2 ...</w:t>
            </w:r>
          </w:p>
        </w:tc>
      </w:tr>
      <w:tr w:rsidR="00B470D5" w:rsidRPr="00B470D5" w14:paraId="3B7FFF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ADBE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8D3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0A5368B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638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2C30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supported processors are drop_fields, drop_event, include_fields,</w:t>
            </w:r>
          </w:p>
        </w:tc>
      </w:tr>
      <w:tr w:rsidR="00B470D5" w:rsidRPr="00B470D5" w14:paraId="3D228FA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4D3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457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code_json_fields, and add_cloud_metadata.</w:t>
            </w:r>
          </w:p>
        </w:tc>
      </w:tr>
      <w:tr w:rsidR="00B470D5" w:rsidRPr="00B470D5" w14:paraId="1617F6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ED13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F60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B4F21E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67F4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0C70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or example, you can use the following processors to keep the fields that</w:t>
            </w:r>
          </w:p>
        </w:tc>
      </w:tr>
      <w:tr w:rsidR="00B470D5" w:rsidRPr="00B470D5" w14:paraId="041B2AB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4DA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CF98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ntain CPU load percentages, but remove the fields that contain CPU ticks</w:t>
            </w:r>
          </w:p>
        </w:tc>
      </w:tr>
      <w:tr w:rsidR="00B470D5" w:rsidRPr="00B470D5" w14:paraId="551D6F8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4286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3826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values:</w:t>
            </w:r>
          </w:p>
        </w:tc>
      </w:tr>
      <w:tr w:rsidR="00B470D5" w:rsidRPr="00B470D5" w14:paraId="0D68E3E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D60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8CEC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4ECAD63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FB35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D7A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6C88918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9CE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CBD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include_fields:</w:t>
            </w:r>
          </w:p>
        </w:tc>
      </w:tr>
      <w:tr w:rsidR="00B470D5" w:rsidRPr="00B470D5" w14:paraId="0B15A16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443A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7FFC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 ["cpu"]</w:t>
            </w:r>
          </w:p>
        </w:tc>
      </w:tr>
      <w:tr w:rsidR="00B470D5" w:rsidRPr="00B470D5" w14:paraId="070984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CC4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C9F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drop_fields:</w:t>
            </w:r>
          </w:p>
        </w:tc>
      </w:tr>
      <w:tr w:rsidR="00B470D5" w:rsidRPr="00B470D5" w14:paraId="6A637B6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FD2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EBF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 ["cpu.user", "cpu.system"]</w:t>
            </w:r>
          </w:p>
        </w:tc>
      </w:tr>
      <w:tr w:rsidR="00B470D5" w:rsidRPr="00B470D5" w14:paraId="6C9B9E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172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0A34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D9FF56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07A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252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drops the events that have the HTTP response code 200:</w:t>
            </w:r>
          </w:p>
        </w:tc>
      </w:tr>
      <w:tr w:rsidR="00B470D5" w:rsidRPr="00B470D5" w14:paraId="0EE96B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95D2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BFE6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05A0D6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23B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8CB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4300829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1F2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491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drop_event:</w:t>
            </w:r>
          </w:p>
        </w:tc>
      </w:tr>
      <w:tr w:rsidR="00B470D5" w:rsidRPr="00B470D5" w14:paraId="6AE6C8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F00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85F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when:</w:t>
            </w:r>
          </w:p>
        </w:tc>
      </w:tr>
      <w:tr w:rsidR="00B470D5" w:rsidRPr="00B470D5" w14:paraId="339F677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A39F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975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equals:</w:t>
            </w:r>
          </w:p>
        </w:tc>
      </w:tr>
      <w:tr w:rsidR="00B470D5" w:rsidRPr="00B470D5" w14:paraId="2CFB6C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1E9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70D0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 http.code: 200</w:t>
            </w:r>
          </w:p>
        </w:tc>
      </w:tr>
      <w:tr w:rsidR="00B470D5" w:rsidRPr="00B470D5" w14:paraId="63B936E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815E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ED4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2E083E8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B5F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140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renames the field a to b:</w:t>
            </w:r>
          </w:p>
        </w:tc>
      </w:tr>
      <w:tr w:rsidR="00B470D5" w:rsidRPr="00B470D5" w14:paraId="65FDE98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40A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21C1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8744B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450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B11B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5600FB5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90E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619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rename:</w:t>
            </w:r>
          </w:p>
        </w:tc>
      </w:tr>
      <w:tr w:rsidR="00B470D5" w:rsidRPr="00B470D5" w14:paraId="79F8E10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6F5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A63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</w:t>
            </w:r>
          </w:p>
        </w:tc>
      </w:tr>
      <w:tr w:rsidR="00B470D5" w:rsidRPr="00B470D5" w14:paraId="4E1B92C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DD78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E22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- from: "a"</w:t>
            </w:r>
          </w:p>
        </w:tc>
      </w:tr>
      <w:tr w:rsidR="00B470D5" w:rsidRPr="00B470D5" w14:paraId="3E1B27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DA8C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D0F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to: "b"</w:t>
            </w:r>
          </w:p>
        </w:tc>
      </w:tr>
      <w:tr w:rsidR="00B470D5" w:rsidRPr="00B470D5" w14:paraId="50FFCBF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F0A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DBF9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6B804B0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F9C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6818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tokenizes the string into fields:</w:t>
            </w:r>
          </w:p>
        </w:tc>
      </w:tr>
      <w:tr w:rsidR="00B470D5" w:rsidRPr="00B470D5" w14:paraId="29A6C2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A34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0F2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492F10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B09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9E8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04B1961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A57D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69F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dissect:</w:t>
            </w:r>
          </w:p>
        </w:tc>
      </w:tr>
      <w:tr w:rsidR="00B470D5" w:rsidRPr="00B470D5" w14:paraId="58446C2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6D6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556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tokenizer: "%{key1} - %{key2}"</w:t>
            </w:r>
          </w:p>
        </w:tc>
      </w:tr>
      <w:tr w:rsidR="00B470D5" w:rsidRPr="00B470D5" w14:paraId="263E4FD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F52A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A25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: "message"</w:t>
            </w:r>
          </w:p>
        </w:tc>
      </w:tr>
      <w:tr w:rsidR="00B470D5" w:rsidRPr="00B470D5" w14:paraId="45DF0CF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8C0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4D8B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target_prefix: "dissect"</w:t>
            </w:r>
          </w:p>
        </w:tc>
      </w:tr>
      <w:tr w:rsidR="00B470D5" w:rsidRPr="00B470D5" w14:paraId="0CC6F42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0023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207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6303DA4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11B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CCE1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enriches each event with metadata from the cloud</w:t>
            </w:r>
          </w:p>
        </w:tc>
      </w:tr>
      <w:tr w:rsidR="00B470D5" w:rsidRPr="00B470D5" w14:paraId="4FDAE34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98A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1EB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rovider about the host machine. It works on EC2, GCE, DigitalOcean,</w:t>
            </w:r>
          </w:p>
        </w:tc>
      </w:tr>
      <w:tr w:rsidR="00B470D5" w:rsidRPr="00B470D5" w14:paraId="00D8E46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ED5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598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encent Cloud, and Alibaba Cloud.</w:t>
            </w:r>
          </w:p>
        </w:tc>
      </w:tr>
      <w:tr w:rsidR="00B470D5" w:rsidRPr="00B470D5" w14:paraId="6177B9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E82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F89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220644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457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9375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67B1ECA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960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5C7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add_cloud_metadata: ~</w:t>
            </w:r>
          </w:p>
        </w:tc>
      </w:tr>
      <w:tr w:rsidR="00B470D5" w:rsidRPr="00B470D5" w14:paraId="309A59D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1EF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8AF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4787B9B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7670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DB9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enriches each event with the machine's local time zone</w:t>
            </w:r>
          </w:p>
        </w:tc>
      </w:tr>
      <w:tr w:rsidR="00B470D5" w:rsidRPr="00B470D5" w14:paraId="169D6E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CAC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9BB5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ffset from UTC.</w:t>
            </w:r>
          </w:p>
        </w:tc>
      </w:tr>
      <w:tr w:rsidR="00B470D5" w:rsidRPr="00B470D5" w14:paraId="07D544B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E98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92D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51A692C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A98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05C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3C27D9C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99A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E17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add_locale:</w:t>
            </w:r>
          </w:p>
        </w:tc>
      </w:tr>
      <w:tr w:rsidR="00B470D5" w:rsidRPr="00B470D5" w14:paraId="5DF8F00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A3F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CB57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ormat: offset</w:t>
            </w:r>
          </w:p>
        </w:tc>
      </w:tr>
      <w:tr w:rsidR="00B470D5" w:rsidRPr="00B470D5" w14:paraId="13DC50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CD0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DF8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0171054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FBFD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191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enriches each event with docker metadata, it matches</w:t>
            </w:r>
          </w:p>
        </w:tc>
      </w:tr>
      <w:tr w:rsidR="00B470D5" w:rsidRPr="00B470D5" w14:paraId="0FA260C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547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B01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given fields to an existing container id and adds info from that container:</w:t>
            </w:r>
          </w:p>
        </w:tc>
      </w:tr>
      <w:tr w:rsidR="00B470D5" w:rsidRPr="00B470D5" w14:paraId="1F96D39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6A1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85A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1D028F0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F8E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3ABA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3F87011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35C4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51A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add_docker_metadata:</w:t>
            </w:r>
          </w:p>
        </w:tc>
      </w:tr>
      <w:tr w:rsidR="00B470D5" w:rsidRPr="00B470D5" w14:paraId="74CFC7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242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F82C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host: "unix:///var/run/docker.sock"</w:t>
            </w:r>
          </w:p>
        </w:tc>
      </w:tr>
      <w:tr w:rsidR="00B470D5" w:rsidRPr="00B470D5" w14:paraId="59E0850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2AF8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A24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tch_fields: ["system.process.cgroup.id"]</w:t>
            </w:r>
          </w:p>
        </w:tc>
      </w:tr>
      <w:tr w:rsidR="00B470D5" w:rsidRPr="00B470D5" w14:paraId="3D3527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D69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22B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tch_pids: ["process.pid", "process.ppid"]</w:t>
            </w:r>
          </w:p>
        </w:tc>
      </w:tr>
      <w:tr w:rsidR="00B470D5" w:rsidRPr="00B470D5" w14:paraId="14CC221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E3D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D6CE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tch_source: true</w:t>
            </w:r>
          </w:p>
        </w:tc>
      </w:tr>
      <w:tr w:rsidR="00B470D5" w:rsidRPr="00B470D5" w14:paraId="0705AA5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4408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8AD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tch_source_index: 4</w:t>
            </w:r>
          </w:p>
        </w:tc>
      </w:tr>
      <w:tr w:rsidR="00B470D5" w:rsidRPr="00B470D5" w14:paraId="6B15469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41F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0DE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tch_short_id: false</w:t>
            </w:r>
          </w:p>
        </w:tc>
      </w:tr>
      <w:tr w:rsidR="00B470D5" w:rsidRPr="00B470D5" w14:paraId="4EC8A3C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432C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18F7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cleanup_timeout: 60</w:t>
            </w:r>
          </w:p>
        </w:tc>
      </w:tr>
      <w:tr w:rsidR="00B470D5" w:rsidRPr="00B470D5" w14:paraId="427447E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3ED4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5F34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labels.dedot: false</w:t>
            </w:r>
          </w:p>
        </w:tc>
      </w:tr>
      <w:tr w:rsidR="00B470D5" w:rsidRPr="00B470D5" w14:paraId="7A6A223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875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FCD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# To connect to Docker over TLS you must specify a client and CA certificate.</w:t>
            </w:r>
          </w:p>
        </w:tc>
      </w:tr>
      <w:tr w:rsidR="00B470D5" w:rsidRPr="00B470D5" w14:paraId="459780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FED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F81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#ssl:</w:t>
            </w:r>
          </w:p>
        </w:tc>
      </w:tr>
      <w:tr w:rsidR="00B470D5" w:rsidRPr="00B470D5" w14:paraId="3F96ED6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273C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839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#  certificate_authority: "/etc/pki/root/ca.pem"</w:t>
            </w:r>
          </w:p>
        </w:tc>
      </w:tr>
      <w:tr w:rsidR="00B470D5" w:rsidRPr="00B470D5" w14:paraId="6A500F0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DA7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B3F1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#  certificate:           "/etc/pki/client/cert.pem"</w:t>
            </w:r>
          </w:p>
        </w:tc>
      </w:tr>
      <w:tr w:rsidR="00B470D5" w:rsidRPr="00B470D5" w14:paraId="45745C2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E4D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B70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#  key:                   "/etc/pki/client/cert.key"</w:t>
            </w:r>
          </w:p>
        </w:tc>
      </w:tr>
      <w:tr w:rsidR="00B470D5" w:rsidRPr="00B470D5" w14:paraId="5710358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07F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38FB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68F4CB9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2DA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EB2B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enriches each event with docker metadata, it matches</w:t>
            </w:r>
          </w:p>
        </w:tc>
      </w:tr>
      <w:tr w:rsidR="00B470D5" w:rsidRPr="00B470D5" w14:paraId="326A8D7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2A0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D1C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ntainer id from log path available in `source` field (by default it expects</w:t>
            </w:r>
          </w:p>
        </w:tc>
      </w:tr>
      <w:tr w:rsidR="00B470D5" w:rsidRPr="00B470D5" w14:paraId="5472194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11D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82EA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t to be /var/lib/docker/containers/*/*.log).</w:t>
            </w:r>
          </w:p>
        </w:tc>
      </w:tr>
      <w:tr w:rsidR="00B470D5" w:rsidRPr="00B470D5" w14:paraId="6700C13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41CE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A21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4A647A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12F6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537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7283AC0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6C5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9739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add_docker_metadata: ~</w:t>
            </w:r>
          </w:p>
        </w:tc>
      </w:tr>
      <w:tr w:rsidR="00B470D5" w:rsidRPr="00B470D5" w14:paraId="2FAB8D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6C15D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E85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7F97A16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7E0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C8F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enriches each event with host metadata.</w:t>
            </w:r>
          </w:p>
        </w:tc>
      </w:tr>
      <w:tr w:rsidR="00B470D5" w:rsidRPr="00B470D5" w14:paraId="21E74B8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77B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BC4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11E65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4904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9FF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7DA149A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2207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51D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add_host_metadata:</w:t>
            </w:r>
          </w:p>
        </w:tc>
      </w:tr>
      <w:tr w:rsidR="00B470D5" w:rsidRPr="00B470D5" w14:paraId="711B2E3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335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BF1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netinfo.enabled: false</w:t>
            </w:r>
          </w:p>
        </w:tc>
      </w:tr>
      <w:tr w:rsidR="00B470D5" w:rsidRPr="00B470D5" w14:paraId="4B56624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C888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1B7B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7A4680C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65E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1C0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enriches each event with process metadata using</w:t>
            </w:r>
          </w:p>
        </w:tc>
      </w:tr>
      <w:tr w:rsidR="00B470D5" w:rsidRPr="00B470D5" w14:paraId="1994428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7F5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F6B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rocess IDs included in the event.</w:t>
            </w:r>
          </w:p>
        </w:tc>
      </w:tr>
      <w:tr w:rsidR="00B470D5" w:rsidRPr="00B470D5" w14:paraId="5CCA32B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877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9CA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73B9D0D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97D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165B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070F08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DE4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45F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add_process_metadata:</w:t>
            </w:r>
          </w:p>
        </w:tc>
      </w:tr>
      <w:tr w:rsidR="00B470D5" w:rsidRPr="00B470D5" w14:paraId="75A317C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2F4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5A4F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tch_pids: ["system.process.ppid"]</w:t>
            </w:r>
          </w:p>
        </w:tc>
      </w:tr>
      <w:tr w:rsidR="00B470D5" w:rsidRPr="00B470D5" w14:paraId="2AA7439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3C5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5DA5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target: system.process.parent</w:t>
            </w:r>
          </w:p>
        </w:tc>
      </w:tr>
      <w:tr w:rsidR="00B470D5" w:rsidRPr="00B470D5" w14:paraId="6918FE6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7C8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3D34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042D4A1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456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E42A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decodes fields containing JSON strings</w:t>
            </w:r>
          </w:p>
        </w:tc>
      </w:tr>
      <w:tr w:rsidR="00B470D5" w:rsidRPr="00B470D5" w14:paraId="5F8690C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808F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DBE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nd replaces the strings with valid JSON objects.</w:t>
            </w:r>
          </w:p>
        </w:tc>
      </w:tr>
      <w:tr w:rsidR="00B470D5" w:rsidRPr="00B470D5" w14:paraId="326F5F5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6C48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FEB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567F14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A8B2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4AA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2F65F1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4265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45EB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decode_json_fields:</w:t>
            </w:r>
          </w:p>
        </w:tc>
      </w:tr>
      <w:tr w:rsidR="00B470D5" w:rsidRPr="00B470D5" w14:paraId="38591EF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FE6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8D4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 ["field1", "field2", ...]</w:t>
            </w:r>
          </w:p>
        </w:tc>
      </w:tr>
      <w:tr w:rsidR="00B470D5" w:rsidRPr="00B470D5" w14:paraId="49021D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660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BE1A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process_array: false</w:t>
            </w:r>
          </w:p>
        </w:tc>
      </w:tr>
      <w:tr w:rsidR="00B470D5" w:rsidRPr="00B470D5" w14:paraId="7203CFE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FB7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BE92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x_depth: 1</w:t>
            </w:r>
          </w:p>
        </w:tc>
      </w:tr>
      <w:tr w:rsidR="00B470D5" w:rsidRPr="00B470D5" w14:paraId="50BE7D0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4D05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6EF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target: ""</w:t>
            </w:r>
          </w:p>
        </w:tc>
      </w:tr>
      <w:tr w:rsidR="00B470D5" w:rsidRPr="00B470D5" w14:paraId="70F045A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CF8F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BC11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overwrite_keys: false</w:t>
            </w:r>
          </w:p>
        </w:tc>
      </w:tr>
      <w:tr w:rsidR="00B470D5" w:rsidRPr="00B470D5" w14:paraId="2B7734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D2E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EEEF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715E29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8D3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EF2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1B6BD61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57FF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F1C0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decompress_gzip_field:</w:t>
            </w:r>
          </w:p>
        </w:tc>
      </w:tr>
      <w:tr w:rsidR="00B470D5" w:rsidRPr="00B470D5" w14:paraId="5A6994D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0020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404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rom: "field1"</w:t>
            </w:r>
          </w:p>
        </w:tc>
      </w:tr>
      <w:tr w:rsidR="00B470D5" w:rsidRPr="00B470D5" w14:paraId="1C14BCD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F46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A4D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to: "field2"</w:t>
            </w:r>
          </w:p>
        </w:tc>
      </w:tr>
      <w:tr w:rsidR="00B470D5" w:rsidRPr="00B470D5" w14:paraId="2D7E1F9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CC5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6464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ignore_missing: false</w:t>
            </w:r>
          </w:p>
        </w:tc>
      </w:tr>
      <w:tr w:rsidR="00B470D5" w:rsidRPr="00B470D5" w14:paraId="7C6B9FC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FC6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03E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ail_on_error: true</w:t>
            </w:r>
          </w:p>
        </w:tc>
      </w:tr>
      <w:tr w:rsidR="00B470D5" w:rsidRPr="00B470D5" w14:paraId="317F7B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D9B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8B0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31FCE54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179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2C0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copies the value of message to message_copied</w:t>
            </w:r>
          </w:p>
        </w:tc>
      </w:tr>
      <w:tr w:rsidR="00B470D5" w:rsidRPr="00B470D5" w14:paraId="47F2361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4B8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4C3D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405E0D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14E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5BE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6B0A2E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25C9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BCF4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copy_fields:</w:t>
            </w:r>
          </w:p>
        </w:tc>
      </w:tr>
      <w:tr w:rsidR="00B470D5" w:rsidRPr="00B470D5" w14:paraId="09565F1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A406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F32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</w:t>
            </w:r>
          </w:p>
        </w:tc>
      </w:tr>
      <w:tr w:rsidR="00B470D5" w:rsidRPr="00B470D5" w14:paraId="2925922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8BDF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193C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- from: message</w:t>
            </w:r>
          </w:p>
        </w:tc>
      </w:tr>
      <w:tr w:rsidR="00B470D5" w:rsidRPr="00B470D5" w14:paraId="5930882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6521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73B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to: message_copied</w:t>
            </w:r>
          </w:p>
        </w:tc>
      </w:tr>
      <w:tr w:rsidR="00B470D5" w:rsidRPr="00B470D5" w14:paraId="0AB5DFF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54A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B62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ail_on_error: true</w:t>
            </w:r>
          </w:p>
        </w:tc>
      </w:tr>
      <w:tr w:rsidR="00B470D5" w:rsidRPr="00B470D5" w14:paraId="13C9E78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ED5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402B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ignore_missing: false</w:t>
            </w:r>
          </w:p>
        </w:tc>
      </w:tr>
      <w:tr w:rsidR="00B470D5" w:rsidRPr="00B470D5" w14:paraId="6C3FBFD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466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5C1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7167F63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010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6A2D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truncates the value of message to 1024 bytes</w:t>
            </w:r>
          </w:p>
        </w:tc>
      </w:tr>
      <w:tr w:rsidR="00B470D5" w:rsidRPr="00B470D5" w14:paraId="5E7A2E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D22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FB9B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42C5F20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400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AC1C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6E7F37E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E240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D500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runcate_fields:</w:t>
            </w:r>
          </w:p>
        </w:tc>
      </w:tr>
      <w:tr w:rsidR="00B470D5" w:rsidRPr="00B470D5" w14:paraId="674D948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91A4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D9D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</w:t>
            </w:r>
          </w:p>
        </w:tc>
      </w:tr>
      <w:tr w:rsidR="00B470D5" w:rsidRPr="00B470D5" w14:paraId="6A8F1F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48D5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073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- message</w:t>
            </w:r>
          </w:p>
        </w:tc>
      </w:tr>
      <w:tr w:rsidR="00B470D5" w:rsidRPr="00B470D5" w14:paraId="21540A6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CB4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977A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x_bytes: 1024</w:t>
            </w:r>
          </w:p>
        </w:tc>
      </w:tr>
      <w:tr w:rsidR="00B470D5" w:rsidRPr="00B470D5" w14:paraId="0A6E23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EDF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0E2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ail_on_error: false</w:t>
            </w:r>
          </w:p>
        </w:tc>
      </w:tr>
      <w:tr w:rsidR="00B470D5" w:rsidRPr="00B470D5" w14:paraId="7344B6E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090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139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ignore_missing: true</w:t>
            </w:r>
          </w:p>
        </w:tc>
      </w:tr>
      <w:tr w:rsidR="00B470D5" w:rsidRPr="00B470D5" w14:paraId="59CF7A2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2A7A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ADBA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6A45153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8DED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E39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ollowing example preserves the raw message under event.original</w:t>
            </w:r>
          </w:p>
        </w:tc>
      </w:tr>
      <w:tr w:rsidR="00B470D5" w:rsidRPr="00B470D5" w14:paraId="789324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CE2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A8DF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B470D5" w:rsidRPr="00B470D5" w14:paraId="5FFDB0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82E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552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cessors:</w:t>
            </w:r>
          </w:p>
        </w:tc>
      </w:tr>
      <w:tr w:rsidR="00B470D5" w:rsidRPr="00B470D5" w14:paraId="2869B6F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7B6E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5CD5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copy_fields:</w:t>
            </w:r>
          </w:p>
        </w:tc>
      </w:tr>
      <w:tr w:rsidR="00B470D5" w:rsidRPr="00B470D5" w14:paraId="5DF4DBA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E24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2E1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</w:t>
            </w:r>
          </w:p>
        </w:tc>
      </w:tr>
      <w:tr w:rsidR="00B470D5" w:rsidRPr="00B470D5" w14:paraId="2D1FA9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9C98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5BF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- from: message</w:t>
            </w:r>
          </w:p>
        </w:tc>
      </w:tr>
      <w:tr w:rsidR="00B470D5" w:rsidRPr="00B470D5" w14:paraId="75F65AF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A64B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A4B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    to: event.original</w:t>
            </w:r>
          </w:p>
        </w:tc>
      </w:tr>
      <w:tr w:rsidR="00B470D5" w:rsidRPr="00B470D5" w14:paraId="71B95EC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C2F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4AB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ail_on_error: false</w:t>
            </w:r>
          </w:p>
        </w:tc>
      </w:tr>
      <w:tr w:rsidR="00B470D5" w:rsidRPr="00B470D5" w14:paraId="48B679E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7625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7A4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ignore_missing: true</w:t>
            </w:r>
          </w:p>
        </w:tc>
      </w:tr>
      <w:tr w:rsidR="00B470D5" w:rsidRPr="00B470D5" w14:paraId="0EFC3E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091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8AC6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truncate_fields:</w:t>
            </w:r>
          </w:p>
        </w:tc>
      </w:tr>
      <w:tr w:rsidR="00B470D5" w:rsidRPr="00B470D5" w14:paraId="35ED38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E3F3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050D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ields:</w:t>
            </w:r>
          </w:p>
        </w:tc>
      </w:tr>
      <w:tr w:rsidR="00B470D5" w:rsidRPr="00B470D5" w14:paraId="58B396F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92A2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6CE5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  - event.original</w:t>
            </w:r>
          </w:p>
        </w:tc>
      </w:tr>
      <w:tr w:rsidR="00B470D5" w:rsidRPr="00B470D5" w14:paraId="6F6A1C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2F3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6F5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max_bytes: 1024</w:t>
            </w:r>
          </w:p>
        </w:tc>
      </w:tr>
      <w:tr w:rsidR="00B470D5" w:rsidRPr="00B470D5" w14:paraId="40521B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0FB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9CE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fail_on_error: false</w:t>
            </w:r>
          </w:p>
        </w:tc>
      </w:tr>
      <w:tr w:rsidR="00B470D5" w:rsidRPr="00B470D5" w14:paraId="3DEC0A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EA2C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AA9A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  ignore_missing: true</w:t>
            </w:r>
          </w:p>
        </w:tc>
      </w:tr>
      <w:tr w:rsidR="00B470D5" w:rsidRPr="00B470D5" w14:paraId="2B69B1F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114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8C2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19E929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361E8E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E5E0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C902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 Elastic Cloud ==================================</w:t>
            </w:r>
          </w:p>
        </w:tc>
      </w:tr>
      <w:tr w:rsidR="00B470D5" w:rsidRPr="00B470D5" w14:paraId="23708A3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3090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2098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595EB4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6F3009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438E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B6C6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se settings simplify using Filebeat with the Elastic Cloud (https://cloud.elastic.co/).</w:t>
            </w:r>
          </w:p>
        </w:tc>
      </w:tr>
      <w:tr w:rsidR="00B470D5" w:rsidRPr="00B470D5" w14:paraId="67135B8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69DE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9BD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7FC59F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DDF229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B0FE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CE9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cloud.id setting overwrites the `output.elasticsearch.hosts` and</w:t>
            </w:r>
          </w:p>
        </w:tc>
      </w:tr>
      <w:tr w:rsidR="00B470D5" w:rsidRPr="00B470D5" w14:paraId="5AAD174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3EB8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4532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`setup.kibana.host` options.</w:t>
            </w:r>
          </w:p>
        </w:tc>
      </w:tr>
      <w:tr w:rsidR="00B470D5" w:rsidRPr="00B470D5" w14:paraId="5E1C5C9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3E7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A9C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You can find the `cloud.id` in the Elastic Cloud web UI.</w:t>
            </w:r>
          </w:p>
        </w:tc>
      </w:tr>
      <w:tr w:rsidR="00B470D5" w:rsidRPr="00B470D5" w14:paraId="15E8CB9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934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346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cloud.id:</w:t>
            </w:r>
          </w:p>
        </w:tc>
      </w:tr>
      <w:tr w:rsidR="00B470D5" w:rsidRPr="00B470D5" w14:paraId="4F983E5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6CA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17F3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EEFC65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69564C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D31F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232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cloud.auth setting overwrites the `output.elasticsearch.username` and</w:t>
            </w:r>
          </w:p>
        </w:tc>
      </w:tr>
      <w:tr w:rsidR="00B470D5" w:rsidRPr="00B470D5" w14:paraId="7C08AD2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8B9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FE8A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`output.elasticsearch.password` settings. The format is `&lt;user&gt;:&lt;pass&gt;`.</w:t>
            </w:r>
          </w:p>
        </w:tc>
      </w:tr>
      <w:tr w:rsidR="00B470D5" w:rsidRPr="00B470D5" w14:paraId="25A513D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891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057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cloud.auth:</w:t>
            </w:r>
          </w:p>
        </w:tc>
      </w:tr>
      <w:tr w:rsidR="00B470D5" w:rsidRPr="00B470D5" w14:paraId="55CB738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F6D3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48D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563193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A6EB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CCBE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C640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 Outputs ======================================</w:t>
            </w:r>
          </w:p>
        </w:tc>
      </w:tr>
      <w:tr w:rsidR="00B470D5" w:rsidRPr="00B470D5" w14:paraId="71DE276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970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7CC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1FFEAC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B9BE5C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9AC88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0CA8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nfigure what output to use when sending the data collected by the beat.</w:t>
            </w:r>
          </w:p>
        </w:tc>
      </w:tr>
      <w:tr w:rsidR="00B470D5" w:rsidRPr="00B470D5" w14:paraId="1F061B9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CA64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8CA2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4C23C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AC0E7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DE29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CBDB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 Elasticsearch output -------------------------------</w:t>
            </w:r>
          </w:p>
        </w:tc>
      </w:tr>
      <w:tr w:rsidR="00B470D5" w:rsidRPr="00B470D5" w14:paraId="5E1F52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429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927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output.elasticsearch:</w:t>
            </w:r>
          </w:p>
        </w:tc>
      </w:tr>
      <w:tr w:rsidR="00B470D5" w:rsidRPr="00B470D5" w14:paraId="4EDB63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9EC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147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oolean flag to enable or disable the output module.</w:t>
            </w:r>
          </w:p>
        </w:tc>
      </w:tr>
      <w:tr w:rsidR="00B470D5" w:rsidRPr="00B470D5" w14:paraId="6BB55CE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865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D5E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6EAD57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9C5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E58E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DAA05C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9CBEB5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61AB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A94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rray of hosts to connect to.</w:t>
            </w:r>
          </w:p>
        </w:tc>
      </w:tr>
      <w:tr w:rsidR="00B470D5" w:rsidRPr="00B470D5" w14:paraId="50E401E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0F49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94F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cheme and port can be left out and will be set to the default (http and 9200)</w:t>
            </w:r>
          </w:p>
        </w:tc>
      </w:tr>
      <w:tr w:rsidR="00B470D5" w:rsidRPr="00B470D5" w14:paraId="11B8C51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9FF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49E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case you specify and additional path, the scheme is required: http://localhost:9200/path</w:t>
            </w:r>
          </w:p>
        </w:tc>
      </w:tr>
      <w:tr w:rsidR="00B470D5" w:rsidRPr="00B470D5" w14:paraId="5B14D78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6DE6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32E8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Pv6 addresses should always be defined as: https://[2001:db8::1]:9200</w:t>
            </w:r>
          </w:p>
        </w:tc>
      </w:tr>
      <w:tr w:rsidR="00B470D5" w:rsidRPr="00B470D5" w14:paraId="70B96FC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DA6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1495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hosts: ["10.0.0.12:9200"]</w:t>
            </w:r>
          </w:p>
        </w:tc>
      </w:tr>
      <w:tr w:rsidR="00B470D5" w:rsidRPr="00B470D5" w14:paraId="329AE5A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2EC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372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username: "elastic"</w:t>
            </w:r>
          </w:p>
        </w:tc>
      </w:tr>
      <w:tr w:rsidR="00B470D5" w:rsidRPr="00B470D5" w14:paraId="6C63FA1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7F4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526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password: "changeme" # TODO: Change this to the password you set</w:t>
            </w:r>
          </w:p>
        </w:tc>
      </w:tr>
      <w:tr w:rsidR="00B470D5" w:rsidRPr="00B470D5" w14:paraId="45E565D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7DBF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4F9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87AC2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E99D8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17A2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7B3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 gzip compression level.</w:t>
            </w:r>
          </w:p>
        </w:tc>
      </w:tr>
      <w:tr w:rsidR="00B470D5" w:rsidRPr="00B470D5" w14:paraId="6AE3294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E1A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4BC5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mpression_level: 0</w:t>
            </w:r>
          </w:p>
        </w:tc>
      </w:tr>
      <w:tr w:rsidR="00B470D5" w:rsidRPr="00B470D5" w14:paraId="2075D55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3EB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246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12B981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B37A7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8531A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CFD5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escaping HTML symbols in strings.</w:t>
            </w:r>
          </w:p>
        </w:tc>
      </w:tr>
      <w:tr w:rsidR="00B470D5" w:rsidRPr="00B470D5" w14:paraId="0198A8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1ACA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CF0F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scape_html: false</w:t>
            </w:r>
          </w:p>
        </w:tc>
      </w:tr>
      <w:tr w:rsidR="00B470D5" w:rsidRPr="00B470D5" w14:paraId="0749996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89E1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BDB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74C8D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6F8F5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8FC2B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DB1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rotocol and basic auth credentials.</w:t>
            </w:r>
          </w:p>
        </w:tc>
      </w:tr>
      <w:tr w:rsidR="00B470D5" w:rsidRPr="00B470D5" w14:paraId="6F33E19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85D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4F24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tocol: "https"</w:t>
            </w:r>
          </w:p>
        </w:tc>
      </w:tr>
      <w:tr w:rsidR="00B470D5" w:rsidRPr="00B470D5" w14:paraId="1E97AF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6394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3300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username: "elastic"</w:t>
            </w:r>
          </w:p>
        </w:tc>
      </w:tr>
      <w:tr w:rsidR="00B470D5" w:rsidRPr="00B470D5" w14:paraId="2FCE189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2DE0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1947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ssword: "changeme"</w:t>
            </w:r>
          </w:p>
        </w:tc>
      </w:tr>
      <w:tr w:rsidR="00B470D5" w:rsidRPr="00B470D5" w14:paraId="0809053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347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BAB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985AB4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66235D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A8FF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1291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ictionary of HTTP parameters to pass within the URL with index operations.</w:t>
            </w:r>
          </w:p>
        </w:tc>
      </w:tr>
      <w:tr w:rsidR="00B470D5" w:rsidRPr="00B470D5" w14:paraId="193FCBB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B7CC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1CC8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rameters:</w:t>
            </w:r>
          </w:p>
        </w:tc>
      </w:tr>
      <w:tr w:rsidR="00B470D5" w:rsidRPr="00B470D5" w14:paraId="0860077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75FD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514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aram1: value1</w:t>
            </w:r>
          </w:p>
        </w:tc>
      </w:tr>
      <w:tr w:rsidR="00B470D5" w:rsidRPr="00B470D5" w14:paraId="1EE55A8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AAB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6FCB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aram2: value2</w:t>
            </w:r>
          </w:p>
        </w:tc>
      </w:tr>
      <w:tr w:rsidR="00B470D5" w:rsidRPr="00B470D5" w14:paraId="569BAED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ECD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F33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575E33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BC0612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8F6ED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9BBD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umber of workers per Elasticsearch host.</w:t>
            </w:r>
          </w:p>
        </w:tc>
      </w:tr>
      <w:tr w:rsidR="00B470D5" w:rsidRPr="00B470D5" w14:paraId="63A4EC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B4C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509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worker: 1</w:t>
            </w:r>
          </w:p>
        </w:tc>
      </w:tr>
      <w:tr w:rsidR="00B470D5" w:rsidRPr="00B470D5" w14:paraId="2E8F5F5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6FE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929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EBB51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34EBC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487B1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A72B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index name. The default is "filebeat" plus date</w:t>
            </w:r>
          </w:p>
        </w:tc>
      </w:tr>
      <w:tr w:rsidR="00B470D5" w:rsidRPr="00B470D5" w14:paraId="16549B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73E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4655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generates [filebeat-]YYYY.MM.DD keys.</w:t>
            </w:r>
          </w:p>
        </w:tc>
      </w:tr>
      <w:tr w:rsidR="00B470D5" w:rsidRPr="00B470D5" w14:paraId="16AF5D6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B0F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F74F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case you modify this pattern you must update setup.template.name and setup.template.pattern accordingly.</w:t>
            </w:r>
          </w:p>
        </w:tc>
      </w:tr>
      <w:tr w:rsidR="00B470D5" w:rsidRPr="00B470D5" w14:paraId="6EFD448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EC0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3DCD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ndex: "filebeat-%{[agent.version]}-%{+yyyy.MM.dd}"</w:t>
            </w:r>
          </w:p>
        </w:tc>
      </w:tr>
      <w:tr w:rsidR="00B470D5" w:rsidRPr="00B470D5" w14:paraId="7DA4C76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3AC8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0B8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15E2A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5F405D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82B71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71D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ingest node pipeline. By default no pipeline will be used.</w:t>
            </w:r>
          </w:p>
        </w:tc>
      </w:tr>
      <w:tr w:rsidR="00B470D5" w:rsidRPr="00B470D5" w14:paraId="314AE94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915F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2D8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ipeline: ""</w:t>
            </w:r>
          </w:p>
        </w:tc>
      </w:tr>
      <w:tr w:rsidR="00B470D5" w:rsidRPr="00B470D5" w14:paraId="7A0C152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334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DCD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35E771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A247FB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9585C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3974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HTTP path</w:t>
            </w:r>
          </w:p>
        </w:tc>
      </w:tr>
      <w:tr w:rsidR="00B470D5" w:rsidRPr="00B470D5" w14:paraId="270118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4372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26A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th: "/elasticsearch"</w:t>
            </w:r>
          </w:p>
        </w:tc>
      </w:tr>
      <w:tr w:rsidR="00B470D5" w:rsidRPr="00B470D5" w14:paraId="25D9D4A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09FE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CC5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C14DF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D3BDC0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FDA2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172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ustom HTTP headers to add to each request</w:t>
            </w:r>
          </w:p>
        </w:tc>
      </w:tr>
      <w:tr w:rsidR="00B470D5" w:rsidRPr="00B470D5" w14:paraId="360DE8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7506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A11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eaders:</w:t>
            </w:r>
          </w:p>
        </w:tc>
      </w:tr>
      <w:tr w:rsidR="00B470D5" w:rsidRPr="00B470D5" w14:paraId="0CA54A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9463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ED2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X-My-Header: Contents of the header</w:t>
            </w:r>
          </w:p>
        </w:tc>
      </w:tr>
      <w:tr w:rsidR="00B470D5" w:rsidRPr="00B470D5" w14:paraId="20122B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7DE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16F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9D80A5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B20E7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F9A0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9473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roxy server URL</w:t>
            </w:r>
          </w:p>
        </w:tc>
      </w:tr>
      <w:tr w:rsidR="00B470D5" w:rsidRPr="00B470D5" w14:paraId="38C8563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5AEA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0BE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url: http://proxy:3128</w:t>
            </w:r>
          </w:p>
        </w:tc>
      </w:tr>
      <w:tr w:rsidR="00B470D5" w:rsidRPr="00B470D5" w14:paraId="61EAFB1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14F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1BC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395B91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EE88B7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AFFA6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26E3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Whether to disable proxy settings for outgoing connections. If true, this</w:t>
            </w:r>
          </w:p>
        </w:tc>
      </w:tr>
      <w:tr w:rsidR="00B470D5" w:rsidRPr="00B470D5" w14:paraId="788D818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BAB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3D81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akes precedence over both the proxy_url field and any environment settings</w:t>
            </w:r>
          </w:p>
        </w:tc>
      </w:tr>
      <w:tr w:rsidR="00B470D5" w:rsidRPr="00B470D5" w14:paraId="3833F3C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E16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917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(HTTP_PROXY, HTTPS_PROXY). The default is false.</w:t>
            </w:r>
          </w:p>
        </w:tc>
      </w:tr>
      <w:tr w:rsidR="00B470D5" w:rsidRPr="00B470D5" w14:paraId="32BFD47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C42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37E7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disable: false</w:t>
            </w:r>
          </w:p>
        </w:tc>
      </w:tr>
      <w:tr w:rsidR="00B470D5" w:rsidRPr="00B470D5" w14:paraId="40D88A9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4642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75ED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51E921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FE87D2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49F98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6AA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times a particular Elasticsearch index operation is attempted. If</w:t>
            </w:r>
          </w:p>
        </w:tc>
      </w:tr>
      <w:tr w:rsidR="00B470D5" w:rsidRPr="00B470D5" w14:paraId="007E8EE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1686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B34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indexing operation doesn't succeed after this many retries, the events are</w:t>
            </w:r>
          </w:p>
        </w:tc>
      </w:tr>
      <w:tr w:rsidR="00B470D5" w:rsidRPr="00B470D5" w14:paraId="380ABB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BF5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2E1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ropped. The default is 3.</w:t>
            </w:r>
          </w:p>
        </w:tc>
      </w:tr>
      <w:tr w:rsidR="00B470D5" w:rsidRPr="00B470D5" w14:paraId="3B5666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C364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FDCA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retries: 3</w:t>
            </w:r>
          </w:p>
        </w:tc>
      </w:tr>
      <w:tr w:rsidR="00B470D5" w:rsidRPr="00B470D5" w14:paraId="003304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9CD5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B4B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4EAC4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01052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C54C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E52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events to bulk in a single Elasticsearch bulk API index request.</w:t>
            </w:r>
          </w:p>
        </w:tc>
      </w:tr>
      <w:tr w:rsidR="00B470D5" w:rsidRPr="00B470D5" w14:paraId="11D3767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39AA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B0A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default is 50.</w:t>
            </w:r>
          </w:p>
        </w:tc>
      </w:tr>
      <w:tr w:rsidR="00B470D5" w:rsidRPr="00B470D5" w14:paraId="0394469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453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A9A1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ulk_max_size: 50</w:t>
            </w:r>
          </w:p>
        </w:tc>
      </w:tr>
      <w:tr w:rsidR="00B470D5" w:rsidRPr="00B470D5" w14:paraId="26DBA6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63F0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113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4EA34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55AA14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8F5B0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531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to wait before trying to reconnect to Elasticsearch</w:t>
            </w:r>
          </w:p>
        </w:tc>
      </w:tr>
      <w:tr w:rsidR="00B470D5" w:rsidRPr="00B470D5" w14:paraId="13C33EA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EAA0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0BCC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a network error. After waiting backoff.init seconds, the Beat</w:t>
            </w:r>
          </w:p>
        </w:tc>
      </w:tr>
      <w:tr w:rsidR="00B470D5" w:rsidRPr="00B470D5" w14:paraId="603A4FA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477B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A75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ries to reconnect. If the attempt fails, the backoff timer is increased</w:t>
            </w:r>
          </w:p>
        </w:tc>
      </w:tr>
      <w:tr w:rsidR="00B470D5" w:rsidRPr="00B470D5" w14:paraId="1358129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F66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DE8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ponentially up to backoff.max. After a successful connection, the backoff</w:t>
            </w:r>
          </w:p>
        </w:tc>
      </w:tr>
      <w:tr w:rsidR="00B470D5" w:rsidRPr="00B470D5" w14:paraId="366AA65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CE57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F0E4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r is reset. The default is 1s.</w:t>
            </w:r>
          </w:p>
        </w:tc>
      </w:tr>
      <w:tr w:rsidR="00B470D5" w:rsidRPr="00B470D5" w14:paraId="7432ECC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D02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CA0B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init: 1s</w:t>
            </w:r>
          </w:p>
        </w:tc>
      </w:tr>
      <w:tr w:rsidR="00B470D5" w:rsidRPr="00B470D5" w14:paraId="10BA7E7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B217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55C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0B54A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257F3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2EDE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BE94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seconds to wait before attempting to connect to</w:t>
            </w:r>
          </w:p>
        </w:tc>
      </w:tr>
      <w:tr w:rsidR="00B470D5" w:rsidRPr="00B470D5" w14:paraId="5C7DFEA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AEC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D1E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lasticsearch after a network error. The default is 60s.</w:t>
            </w:r>
          </w:p>
        </w:tc>
      </w:tr>
      <w:tr w:rsidR="00B470D5" w:rsidRPr="00B470D5" w14:paraId="4324540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9E3A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533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max: 60s</w:t>
            </w:r>
          </w:p>
        </w:tc>
      </w:tr>
      <w:tr w:rsidR="00B470D5" w:rsidRPr="00B470D5" w14:paraId="7060837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7CC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1F4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A53EA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C1285C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A0A2C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0B2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HTTP request timeout before failing a request to Elasticsearch.</w:t>
            </w:r>
          </w:p>
        </w:tc>
      </w:tr>
      <w:tr w:rsidR="00B470D5" w:rsidRPr="00B470D5" w14:paraId="5A8F56E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A234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F6C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90</w:t>
            </w:r>
          </w:p>
        </w:tc>
      </w:tr>
      <w:tr w:rsidR="00B470D5" w:rsidRPr="00B470D5" w14:paraId="3A54438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06FF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740C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21A69A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B184F0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B032D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A57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e SSL settings for HTTPS.</w:t>
            </w:r>
          </w:p>
        </w:tc>
      </w:tr>
      <w:tr w:rsidR="00B470D5" w:rsidRPr="00B470D5" w14:paraId="2E2B91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CB1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4CEC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5696B7A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8175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33B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9739F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2EFB80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F769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5C6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SL verification mode. If `none` is configured, all server hosts</w:t>
            </w:r>
          </w:p>
        </w:tc>
      </w:tr>
      <w:tr w:rsidR="00B470D5" w:rsidRPr="00B470D5" w14:paraId="6E09C5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459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C9B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certificates will be accepted. In this mode, SSL-based connections are</w:t>
            </w:r>
          </w:p>
        </w:tc>
      </w:tr>
      <w:tr w:rsidR="00B470D5" w:rsidRPr="00B470D5" w14:paraId="71CA2FA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F0B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B982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usceptible to man-in-the-middle attacks. Use only for testing. Default is</w:t>
            </w:r>
          </w:p>
        </w:tc>
      </w:tr>
      <w:tr w:rsidR="00B470D5" w:rsidRPr="00B470D5" w14:paraId="3489E00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2F0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2758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full`.</w:t>
            </w:r>
          </w:p>
        </w:tc>
      </w:tr>
      <w:tr w:rsidR="00B470D5" w:rsidRPr="00B470D5" w14:paraId="0356157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4EF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392B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verification_mode: full</w:t>
            </w:r>
          </w:p>
        </w:tc>
      </w:tr>
      <w:tr w:rsidR="00B470D5" w:rsidRPr="00B470D5" w14:paraId="7556A3E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304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A9D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A77E9F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4D7D9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9ED1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888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from 1.0 up to</w:t>
            </w:r>
          </w:p>
        </w:tc>
      </w:tr>
      <w:tr w:rsidR="00B470D5" w:rsidRPr="00B470D5" w14:paraId="11AA4C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D72D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E6F0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458B4AE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39EF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EC3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75A2E3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4EC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0F6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61CB04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62869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FFFFE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7E6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HTTPS server verifications</w:t>
            </w:r>
          </w:p>
        </w:tc>
      </w:tr>
      <w:tr w:rsidR="00B470D5" w:rsidRPr="00B470D5" w14:paraId="4BD0AB8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74EA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65CF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7BC8A81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223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3178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F42F5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FC967B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E48C5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98C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client authentication</w:t>
            </w:r>
          </w:p>
        </w:tc>
      </w:tr>
      <w:tr w:rsidR="00B470D5" w:rsidRPr="00B470D5" w14:paraId="052097D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D63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0A74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09E0E9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D05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6D01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E2E11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5182E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E05F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17AB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ient certificate key</w:t>
            </w:r>
          </w:p>
        </w:tc>
      </w:tr>
      <w:tr w:rsidR="00B470D5" w:rsidRPr="00B470D5" w14:paraId="45C33C6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AF08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68B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0DC1EA9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0D0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6C2E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32E2EB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FBDC4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521FE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E30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106058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2814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AF0B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648A877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DA6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79F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2FEC5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D0527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7BD37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C8A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</w:t>
            </w:r>
          </w:p>
        </w:tc>
      </w:tr>
      <w:tr w:rsidR="00B470D5" w:rsidRPr="00B470D5" w14:paraId="733308F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DA22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1A7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5858A4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B48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43FB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320473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AC7B16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08F4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65C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-based cipher suites</w:t>
            </w:r>
          </w:p>
        </w:tc>
      </w:tr>
      <w:tr w:rsidR="00B470D5" w:rsidRPr="00B470D5" w14:paraId="269ECE8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EDB5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73D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2A9B15E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6F0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238E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416D29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475D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2EC7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5A2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what types of renegotiation are supported. Valid options are</w:t>
            </w:r>
          </w:p>
        </w:tc>
      </w:tr>
      <w:tr w:rsidR="00B470D5" w:rsidRPr="00B470D5" w14:paraId="0C9041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79A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5994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ver, once, and freely. Default is never.</w:t>
            </w:r>
          </w:p>
        </w:tc>
      </w:tr>
      <w:tr w:rsidR="00B470D5" w:rsidRPr="00B470D5" w14:paraId="178C83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2CF8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F96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renegotiation: never</w:t>
            </w:r>
          </w:p>
        </w:tc>
      </w:tr>
      <w:tr w:rsidR="00B470D5" w:rsidRPr="00B470D5" w14:paraId="6BA8B9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30A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7C4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D2739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EAB0C6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D4C70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4C6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 Logstash output ---------------------------------</w:t>
            </w:r>
          </w:p>
        </w:tc>
      </w:tr>
      <w:tr w:rsidR="00B470D5" w:rsidRPr="00B470D5" w14:paraId="7F8C937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776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576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output.logstash:</w:t>
            </w:r>
          </w:p>
        </w:tc>
      </w:tr>
      <w:tr w:rsidR="00B470D5" w:rsidRPr="00B470D5" w14:paraId="1447AAE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2C8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90E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oolean flag to enable or disable the output module.</w:t>
            </w:r>
          </w:p>
        </w:tc>
      </w:tr>
      <w:tr w:rsidR="00B470D5" w:rsidRPr="00B470D5" w14:paraId="2945F2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7326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8675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319CF3A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702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C96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53A1DF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3053A4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3C6D3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5BF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Logstash hosts</w:t>
            </w:r>
          </w:p>
        </w:tc>
      </w:tr>
      <w:tr w:rsidR="00B470D5" w:rsidRPr="00B470D5" w14:paraId="0AEB0F5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98ED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442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s: ["localhost:5044"]</w:t>
            </w:r>
          </w:p>
        </w:tc>
      </w:tr>
      <w:tr w:rsidR="00B470D5" w:rsidRPr="00B470D5" w14:paraId="468B610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B893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2BB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E21D5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AB046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1610A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998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umber of workers per Logstash host.</w:t>
            </w:r>
          </w:p>
        </w:tc>
      </w:tr>
      <w:tr w:rsidR="00B470D5" w:rsidRPr="00B470D5" w14:paraId="6A95581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029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14D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worker: 1</w:t>
            </w:r>
          </w:p>
        </w:tc>
      </w:tr>
      <w:tr w:rsidR="00B470D5" w:rsidRPr="00B470D5" w14:paraId="7605DC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276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D73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62B4BB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902A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E5BC6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A8D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 gzip compression level.</w:t>
            </w:r>
          </w:p>
        </w:tc>
      </w:tr>
      <w:tr w:rsidR="00B470D5" w:rsidRPr="00B470D5" w14:paraId="15C70DB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46D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C55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mpression_level: 3</w:t>
            </w:r>
          </w:p>
        </w:tc>
      </w:tr>
      <w:tr w:rsidR="00B470D5" w:rsidRPr="00B470D5" w14:paraId="648CA58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535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B1B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0C650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04DF6D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7A3D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14F0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escaping HTML symbols in strings.</w:t>
            </w:r>
          </w:p>
        </w:tc>
      </w:tr>
      <w:tr w:rsidR="00B470D5" w:rsidRPr="00B470D5" w14:paraId="133D2A6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036B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DF0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scape_html: false</w:t>
            </w:r>
          </w:p>
        </w:tc>
      </w:tr>
      <w:tr w:rsidR="00B470D5" w:rsidRPr="00B470D5" w14:paraId="5B4DF8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FF9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5031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78331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A2714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35D4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F2F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maximum time to live for a connection to Logstash, after which the</w:t>
            </w:r>
          </w:p>
        </w:tc>
      </w:tr>
      <w:tr w:rsidR="00B470D5" w:rsidRPr="00B470D5" w14:paraId="76C063F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E6D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BD3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nection will be re-established.  A value of `0s` (the default) will</w:t>
            </w:r>
          </w:p>
        </w:tc>
      </w:tr>
      <w:tr w:rsidR="00B470D5" w:rsidRPr="00B470D5" w14:paraId="0938726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842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B718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isable this feature.</w:t>
            </w:r>
          </w:p>
        </w:tc>
      </w:tr>
      <w:tr w:rsidR="00B470D5" w:rsidRPr="00B470D5" w14:paraId="3D8F1A4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A20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0DC0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</w:t>
            </w:r>
          </w:p>
        </w:tc>
      </w:tr>
      <w:tr w:rsidR="00B470D5" w:rsidRPr="00B470D5" w14:paraId="1CC06E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013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9CD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ot yet supported for async connections (i.e. with the "pipelining" option set)</w:t>
            </w:r>
          </w:p>
        </w:tc>
      </w:tr>
      <w:tr w:rsidR="00B470D5" w:rsidRPr="00B470D5" w14:paraId="79EAF62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638A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D419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tl: 30s</w:t>
            </w:r>
          </w:p>
        </w:tc>
      </w:tr>
      <w:tr w:rsidR="00B470D5" w:rsidRPr="00B470D5" w14:paraId="2A481E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299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E661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F45227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1C312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6E43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2E42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ly load-balance events between Logstash hosts. Default is false.</w:t>
            </w:r>
          </w:p>
        </w:tc>
      </w:tr>
      <w:tr w:rsidR="00B470D5" w:rsidRPr="00B470D5" w14:paraId="63C6170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A8F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051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adbalance: false</w:t>
            </w:r>
          </w:p>
        </w:tc>
      </w:tr>
      <w:tr w:rsidR="00B470D5" w:rsidRPr="00B470D5" w14:paraId="693ECBE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6F13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56B3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22B9C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03CBC8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2071D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BC56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umber of batches to be sent asynchronously to Logstash while processing</w:t>
            </w:r>
          </w:p>
        </w:tc>
      </w:tr>
      <w:tr w:rsidR="00B470D5" w:rsidRPr="00B470D5" w14:paraId="1567488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1988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972B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w batches.</w:t>
            </w:r>
          </w:p>
        </w:tc>
      </w:tr>
      <w:tr w:rsidR="00B470D5" w:rsidRPr="00B470D5" w14:paraId="317F99D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574B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DA9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ipelining: 2</w:t>
            </w:r>
          </w:p>
        </w:tc>
      </w:tr>
      <w:tr w:rsidR="00B470D5" w:rsidRPr="00B470D5" w14:paraId="7194C79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D57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564C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4C340A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560126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BA0C8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E75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enabled only a subset of events in a batch of events is transferred per</w:t>
            </w:r>
          </w:p>
        </w:tc>
      </w:tr>
      <w:tr w:rsidR="00B470D5" w:rsidRPr="00B470D5" w14:paraId="434BFD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AE17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AC0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ransaction.  The number of events to be sent increases up to `bulk_max_size`</w:t>
            </w:r>
          </w:p>
        </w:tc>
      </w:tr>
      <w:tr w:rsidR="00B470D5" w:rsidRPr="00B470D5" w14:paraId="2791507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4C1F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2EA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no error is encountered.</w:t>
            </w:r>
          </w:p>
        </w:tc>
      </w:tr>
      <w:tr w:rsidR="00B470D5" w:rsidRPr="00B470D5" w14:paraId="3A2AB55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C906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5CB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low_start: false</w:t>
            </w:r>
          </w:p>
        </w:tc>
      </w:tr>
      <w:tr w:rsidR="00B470D5" w:rsidRPr="00B470D5" w14:paraId="3F98A4D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7CD9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9DA6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0A2E2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F87B36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7D74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B2B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to wait before trying to reconnect to Logstash</w:t>
            </w:r>
          </w:p>
        </w:tc>
      </w:tr>
      <w:tr w:rsidR="00B470D5" w:rsidRPr="00B470D5" w14:paraId="35327E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B7A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87E3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a network error. After waiting backoff.init seconds, the Beat</w:t>
            </w:r>
          </w:p>
        </w:tc>
      </w:tr>
      <w:tr w:rsidR="00B470D5" w:rsidRPr="00B470D5" w14:paraId="59BD9B5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BB2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AA7E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ries to reconnect. If the attempt fails, the backoff timer is increased</w:t>
            </w:r>
          </w:p>
        </w:tc>
      </w:tr>
      <w:tr w:rsidR="00B470D5" w:rsidRPr="00B470D5" w14:paraId="582DB4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FDE4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FFD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ponentially up to backoff.max. After a successful connection, the backoff</w:t>
            </w:r>
          </w:p>
        </w:tc>
      </w:tr>
      <w:tr w:rsidR="00B470D5" w:rsidRPr="00B470D5" w14:paraId="0602177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7A59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C469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r is reset. The default is 1s.</w:t>
            </w:r>
          </w:p>
        </w:tc>
      </w:tr>
      <w:tr w:rsidR="00B470D5" w:rsidRPr="00B470D5" w14:paraId="0CEA385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4C03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4096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init: 1s</w:t>
            </w:r>
          </w:p>
        </w:tc>
      </w:tr>
      <w:tr w:rsidR="00B470D5" w:rsidRPr="00B470D5" w14:paraId="1B02E71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8152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A74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9A71CA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867B4F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69496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32F1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seconds to wait before attempting to connect to</w:t>
            </w:r>
          </w:p>
        </w:tc>
      </w:tr>
      <w:tr w:rsidR="00B470D5" w:rsidRPr="00B470D5" w14:paraId="776053F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605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597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ogstash after a network error. The default is 60s.</w:t>
            </w:r>
          </w:p>
        </w:tc>
      </w:tr>
      <w:tr w:rsidR="00B470D5" w:rsidRPr="00B470D5" w14:paraId="1744A8E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121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AAE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max: 60s</w:t>
            </w:r>
          </w:p>
        </w:tc>
      </w:tr>
      <w:tr w:rsidR="00B470D5" w:rsidRPr="00B470D5" w14:paraId="5BB8891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0FE5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651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AC9D33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4C3381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04CD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095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index name. The default index name is set to filebeat</w:t>
            </w:r>
          </w:p>
        </w:tc>
      </w:tr>
      <w:tr w:rsidR="00B470D5" w:rsidRPr="00B470D5" w14:paraId="0EB0A1D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4C02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B203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all lowercase.</w:t>
            </w:r>
          </w:p>
        </w:tc>
      </w:tr>
      <w:tr w:rsidR="00B470D5" w:rsidRPr="00B470D5" w14:paraId="7D444BF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CD1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DB3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ndex: 'filebeat'</w:t>
            </w:r>
          </w:p>
        </w:tc>
      </w:tr>
      <w:tr w:rsidR="00B470D5" w:rsidRPr="00B470D5" w14:paraId="5FDB6A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234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58F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9A7DD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FADFA7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E4A4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3B9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OCKS5 proxy server URL</w:t>
            </w:r>
          </w:p>
        </w:tc>
      </w:tr>
      <w:tr w:rsidR="00B470D5" w:rsidRPr="00B470D5" w14:paraId="5E22E7B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6DAB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731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url: socks5://user:password@socks5-server:2233</w:t>
            </w:r>
          </w:p>
        </w:tc>
      </w:tr>
      <w:tr w:rsidR="00B470D5" w:rsidRPr="00B470D5" w14:paraId="3DBE4AA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09E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7B6B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D38C6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325DB1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2861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1FEF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esolve names locally when using a proxy server. Defaults to false.</w:t>
            </w:r>
          </w:p>
        </w:tc>
      </w:tr>
      <w:tr w:rsidR="00B470D5" w:rsidRPr="00B470D5" w14:paraId="0E66D8D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214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155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use_local_resolver: false</w:t>
            </w:r>
          </w:p>
        </w:tc>
      </w:tr>
      <w:tr w:rsidR="00B470D5" w:rsidRPr="00B470D5" w14:paraId="69E58E5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998A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C39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027975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F07E1A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2801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9B0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nable SSL support. SSL is automatically enabled if any SSL setting is set.</w:t>
            </w:r>
          </w:p>
        </w:tc>
      </w:tr>
      <w:tr w:rsidR="00B470D5" w:rsidRPr="00B470D5" w14:paraId="4D323E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88C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132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6AF5AA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84BC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2DC0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C30107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292E15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D024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6DE9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SL verification mode. If `none` is configured, all server hosts</w:t>
            </w:r>
          </w:p>
        </w:tc>
      </w:tr>
      <w:tr w:rsidR="00B470D5" w:rsidRPr="00B470D5" w14:paraId="5E3578F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C32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782B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certificates will be accepted. In this mode, SSL based connections are</w:t>
            </w:r>
          </w:p>
        </w:tc>
      </w:tr>
      <w:tr w:rsidR="00B470D5" w:rsidRPr="00B470D5" w14:paraId="71A9340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6DA0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A3C4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usceptible to man-in-the-middle attacks. Use only for testing. Default is</w:t>
            </w:r>
          </w:p>
        </w:tc>
      </w:tr>
      <w:tr w:rsidR="00B470D5" w:rsidRPr="00B470D5" w14:paraId="17264C9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3D05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1336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full`.</w:t>
            </w:r>
          </w:p>
        </w:tc>
      </w:tr>
      <w:tr w:rsidR="00B470D5" w:rsidRPr="00B470D5" w14:paraId="5BB0530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552C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9336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verification_mode: full</w:t>
            </w:r>
          </w:p>
        </w:tc>
      </w:tr>
      <w:tr w:rsidR="00B470D5" w:rsidRPr="00B470D5" w14:paraId="6679CC4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E47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C095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3A37C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06BEE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E2EC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5A5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from 1.0 up to</w:t>
            </w:r>
          </w:p>
        </w:tc>
      </w:tr>
      <w:tr w:rsidR="00B470D5" w:rsidRPr="00B470D5" w14:paraId="50C4E14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C0A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F31D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34F0B46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39D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AE40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6673AD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459B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5FCD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467A00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527AE8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18FA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0D6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SSL configuration options. SSL is off by default.</w:t>
            </w:r>
          </w:p>
        </w:tc>
      </w:tr>
      <w:tr w:rsidR="00B470D5" w:rsidRPr="00B470D5" w14:paraId="52B9EF8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FD7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07F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HTTPS server verifications</w:t>
            </w:r>
          </w:p>
        </w:tc>
      </w:tr>
      <w:tr w:rsidR="00B470D5" w:rsidRPr="00B470D5" w14:paraId="625DC3F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270D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919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18C16BA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4D9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01C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3AD41C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C124E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4C9EE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8FE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client authentication</w:t>
            </w:r>
          </w:p>
        </w:tc>
      </w:tr>
      <w:tr w:rsidR="00B470D5" w:rsidRPr="00B470D5" w14:paraId="04D1C9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22D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20B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28C2FC0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7DC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1D51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D9DB6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68675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A4FF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EA60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ient certificate key</w:t>
            </w:r>
          </w:p>
        </w:tc>
      </w:tr>
      <w:tr w:rsidR="00B470D5" w:rsidRPr="00B470D5" w14:paraId="3E83D0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5AB5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54C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2E52533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05D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D0D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7D76BE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2DE3F0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EE22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60F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22760A2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3FA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5C6A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3A8FA92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04B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1490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002129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7178B4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8506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1030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</w:t>
            </w:r>
          </w:p>
        </w:tc>
      </w:tr>
      <w:tr w:rsidR="00B470D5" w:rsidRPr="00B470D5" w14:paraId="2B23C0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7B5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FBA6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4725933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677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14B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FCF1A0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A73400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8EAD8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405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-based cipher suites</w:t>
            </w:r>
          </w:p>
        </w:tc>
      </w:tr>
      <w:tr w:rsidR="00B470D5" w:rsidRPr="00B470D5" w14:paraId="5708738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C78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620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1F5E891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45A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5BD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361860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F6C2E4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EF29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CF7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what types of renegotiation are supported. Valid options are</w:t>
            </w:r>
          </w:p>
        </w:tc>
      </w:tr>
      <w:tr w:rsidR="00B470D5" w:rsidRPr="00B470D5" w14:paraId="1D80BED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703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E0C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ver, once, and freely. Default is never.</w:t>
            </w:r>
          </w:p>
        </w:tc>
      </w:tr>
      <w:tr w:rsidR="00B470D5" w:rsidRPr="00B470D5" w14:paraId="1803E4B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726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5DD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renegotiation: never</w:t>
            </w:r>
          </w:p>
        </w:tc>
      </w:tr>
      <w:tr w:rsidR="00B470D5" w:rsidRPr="00B470D5" w14:paraId="51AAAD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6B00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0A0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9565FE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9C653F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F025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A1C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times to retry publishing an event after a publishing failure.</w:t>
            </w:r>
          </w:p>
        </w:tc>
      </w:tr>
      <w:tr w:rsidR="00B470D5" w:rsidRPr="00B470D5" w14:paraId="64DE94C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9057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7197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the specified number of retries, the events are typically dropped.</w:t>
            </w:r>
          </w:p>
        </w:tc>
      </w:tr>
      <w:tr w:rsidR="00B470D5" w:rsidRPr="00B470D5" w14:paraId="6447F0E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FF42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F8F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ome Beats, such as Filebeat and Winlogbeat, ignore the max_retries setting</w:t>
            </w:r>
          </w:p>
        </w:tc>
      </w:tr>
      <w:tr w:rsidR="00B470D5" w:rsidRPr="00B470D5" w14:paraId="59D9D50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0C5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356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retry until all events are published.  Set max_retries to a value less</w:t>
            </w:r>
          </w:p>
        </w:tc>
      </w:tr>
      <w:tr w:rsidR="00B470D5" w:rsidRPr="00B470D5" w14:paraId="315FE0B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F0C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B97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an 0 to retry until all events are published. The default is 3.</w:t>
            </w:r>
          </w:p>
        </w:tc>
      </w:tr>
      <w:tr w:rsidR="00B470D5" w:rsidRPr="00B470D5" w14:paraId="37EEAD3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3CB6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DCD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retries: 3</w:t>
            </w:r>
          </w:p>
        </w:tc>
      </w:tr>
      <w:tr w:rsidR="00B470D5" w:rsidRPr="00B470D5" w14:paraId="555108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7777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C2A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343A65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5D86B9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5BB3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DC20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events to bulk in a single Logstash request. The</w:t>
            </w:r>
          </w:p>
        </w:tc>
      </w:tr>
      <w:tr w:rsidR="00B470D5" w:rsidRPr="00B470D5" w14:paraId="73BE377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4D2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25C3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2048.</w:t>
            </w:r>
          </w:p>
        </w:tc>
      </w:tr>
      <w:tr w:rsidR="00B470D5" w:rsidRPr="00B470D5" w14:paraId="6C22356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2DC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EEF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ulk_max_size: 2048</w:t>
            </w:r>
          </w:p>
        </w:tc>
      </w:tr>
      <w:tr w:rsidR="00B470D5" w:rsidRPr="00B470D5" w14:paraId="0B26387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790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00D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1E7F81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E8CF0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51157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0F6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to wait for responses from the Logstash server before</w:t>
            </w:r>
          </w:p>
        </w:tc>
      </w:tr>
      <w:tr w:rsidR="00B470D5" w:rsidRPr="00B470D5" w14:paraId="1A7EE6C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A95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4D9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ing out. The default is 30s.</w:t>
            </w:r>
          </w:p>
        </w:tc>
      </w:tr>
      <w:tr w:rsidR="00B470D5" w:rsidRPr="00B470D5" w14:paraId="3F32102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6856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CC6B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30s</w:t>
            </w:r>
          </w:p>
        </w:tc>
      </w:tr>
      <w:tr w:rsidR="00B470D5" w:rsidRPr="00B470D5" w14:paraId="11A48FD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1AB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2E4B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A0BCC2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F264E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F45D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6D9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Kafka output ----------------------------------</w:t>
            </w:r>
          </w:p>
        </w:tc>
      </w:tr>
      <w:tr w:rsidR="00B470D5" w:rsidRPr="00B470D5" w14:paraId="65EF96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2B3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D43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output.kafka:</w:t>
            </w:r>
          </w:p>
        </w:tc>
      </w:tr>
      <w:tr w:rsidR="00B470D5" w:rsidRPr="00B470D5" w14:paraId="392C6D8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5B29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593A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oolean flag to enable or disable the output module.</w:t>
            </w:r>
          </w:p>
        </w:tc>
      </w:tr>
      <w:tr w:rsidR="00B470D5" w:rsidRPr="00B470D5" w14:paraId="6A1EF52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322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11F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29D97B6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FDC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15D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05C8EA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78879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5F027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F75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list of Kafka broker addresses from which to fetch the cluster metadata.</w:t>
            </w:r>
          </w:p>
        </w:tc>
      </w:tr>
      <w:tr w:rsidR="00B470D5" w:rsidRPr="00B470D5" w14:paraId="5C2804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30B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920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cluster metadata contain the actual Kafka brokers events are published</w:t>
            </w:r>
          </w:p>
        </w:tc>
      </w:tr>
      <w:tr w:rsidR="00B470D5" w:rsidRPr="00B470D5" w14:paraId="418F4D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53EC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455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o.</w:t>
            </w:r>
          </w:p>
        </w:tc>
      </w:tr>
      <w:tr w:rsidR="00B470D5" w:rsidRPr="00B470D5" w14:paraId="13509A4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BE5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F25F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s: ["localhost:9092"]</w:t>
            </w:r>
          </w:p>
        </w:tc>
      </w:tr>
      <w:tr w:rsidR="00B470D5" w:rsidRPr="00B470D5" w14:paraId="426AD54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A5D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4C3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49345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5795AF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84406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6CF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Kafka topic used for produced events. The setting can be a format string</w:t>
            </w:r>
          </w:p>
        </w:tc>
      </w:tr>
      <w:tr w:rsidR="00B470D5" w:rsidRPr="00B470D5" w14:paraId="5F510EA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478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073A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ing any event field. To set the topic from document type use `%{[type]}`.</w:t>
            </w:r>
          </w:p>
        </w:tc>
      </w:tr>
      <w:tr w:rsidR="00B470D5" w:rsidRPr="00B470D5" w14:paraId="4BF05D6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BFF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11A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opic: beats</w:t>
            </w:r>
          </w:p>
        </w:tc>
      </w:tr>
      <w:tr w:rsidR="00B470D5" w:rsidRPr="00B470D5" w14:paraId="477ECE1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3B75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F2E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C7B0BC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4656F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5469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62AA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Kafka event key setting. Use format string to create a unique event key.</w:t>
            </w:r>
          </w:p>
        </w:tc>
      </w:tr>
      <w:tr w:rsidR="00B470D5" w:rsidRPr="00B470D5" w14:paraId="5A4859D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439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9034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y default no event key will be generated.</w:t>
            </w:r>
          </w:p>
        </w:tc>
      </w:tr>
      <w:tr w:rsidR="00B470D5" w:rsidRPr="00B470D5" w14:paraId="0C8DB79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ACA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1BB2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key: ''</w:t>
            </w:r>
          </w:p>
        </w:tc>
      </w:tr>
      <w:tr w:rsidR="00B470D5" w:rsidRPr="00B470D5" w14:paraId="0A5C72C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9E6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8EC0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6753AC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4F0C02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AB323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1B1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Kafka event partitioning strategy. Default hashing strategy is `hash`</w:t>
            </w:r>
          </w:p>
        </w:tc>
      </w:tr>
      <w:tr w:rsidR="00B470D5" w:rsidRPr="00B470D5" w14:paraId="05E2611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0931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ADD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ing the `output.kafka.key` setting or randomly distributes events if</w:t>
            </w:r>
          </w:p>
        </w:tc>
      </w:tr>
      <w:tr w:rsidR="00B470D5" w:rsidRPr="00B470D5" w14:paraId="53E0BAD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37B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9DAC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output.kafka.key` is not configured.</w:t>
            </w:r>
          </w:p>
        </w:tc>
      </w:tr>
      <w:tr w:rsidR="00B470D5" w:rsidRPr="00B470D5" w14:paraId="4CAE0F0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B95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45DF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rtition.hash:</w:t>
            </w:r>
          </w:p>
        </w:tc>
      </w:tr>
      <w:tr w:rsidR="00B470D5" w:rsidRPr="00B470D5" w14:paraId="1A2CEC2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342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C1D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f enabled, events will only be published to partitions with reachable</w:t>
            </w:r>
          </w:p>
        </w:tc>
      </w:tr>
      <w:tr w:rsidR="00B470D5" w:rsidRPr="00B470D5" w14:paraId="095FF6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6CFC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61E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leaders. Default is false.</w:t>
            </w:r>
          </w:p>
        </w:tc>
      </w:tr>
      <w:tr w:rsidR="00B470D5" w:rsidRPr="00B470D5" w14:paraId="4A74E2B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7773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EBA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achable_only: false</w:t>
            </w:r>
          </w:p>
        </w:tc>
      </w:tr>
      <w:tr w:rsidR="00B470D5" w:rsidRPr="00B470D5" w14:paraId="4CB8104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2A8C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5DEF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6ACC2C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C41DA6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6179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2D4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alternative event field names used to compute the hash value.</w:t>
            </w:r>
          </w:p>
        </w:tc>
      </w:tr>
      <w:tr w:rsidR="00B470D5" w:rsidRPr="00B470D5" w14:paraId="3FFE24D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64A2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021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If empty `output.kafka.key` setting will be used.</w:t>
            </w:r>
          </w:p>
        </w:tc>
      </w:tr>
      <w:tr w:rsidR="00B470D5" w:rsidRPr="00B470D5" w14:paraId="7E7A707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D81D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E9F5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Default value is empty list.</w:t>
            </w:r>
          </w:p>
        </w:tc>
      </w:tr>
      <w:tr w:rsidR="00B470D5" w:rsidRPr="00B470D5" w14:paraId="2EE39FA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902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EE7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hash: []</w:t>
            </w:r>
          </w:p>
        </w:tc>
      </w:tr>
      <w:tr w:rsidR="00B470D5" w:rsidRPr="00B470D5" w14:paraId="5AC5B3D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7175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29A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066E6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F1AFE8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0295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E2B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uthentication details. Password is required if username is set.</w:t>
            </w:r>
          </w:p>
        </w:tc>
      </w:tr>
      <w:tr w:rsidR="00B470D5" w:rsidRPr="00B470D5" w14:paraId="5405F63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A3DF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09C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username: ''</w:t>
            </w:r>
          </w:p>
        </w:tc>
      </w:tr>
      <w:tr w:rsidR="00B470D5" w:rsidRPr="00B470D5" w14:paraId="64FAF7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C4A9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7B7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ssword: ''</w:t>
            </w:r>
          </w:p>
        </w:tc>
      </w:tr>
      <w:tr w:rsidR="00B470D5" w:rsidRPr="00B470D5" w14:paraId="650CA4E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E8DA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25A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24EFB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C8DEF1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1E396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8E2E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Kafka version Filebeat is assumed to run against. Defaults to the "1.0.0".</w:t>
            </w:r>
          </w:p>
        </w:tc>
      </w:tr>
      <w:tr w:rsidR="00B470D5" w:rsidRPr="00B470D5" w14:paraId="66DD85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A9D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439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version: '1.0.0'</w:t>
            </w:r>
          </w:p>
        </w:tc>
      </w:tr>
      <w:tr w:rsidR="00B470D5" w:rsidRPr="00B470D5" w14:paraId="6532B86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47D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7D9D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71FACB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080F1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86CC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10A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JSON encoding</w:t>
            </w:r>
          </w:p>
        </w:tc>
      </w:tr>
      <w:tr w:rsidR="00B470D5" w:rsidRPr="00B470D5" w14:paraId="2E5CA90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DB9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AF5B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dec.json:</w:t>
            </w:r>
          </w:p>
        </w:tc>
      </w:tr>
      <w:tr w:rsidR="00B470D5" w:rsidRPr="00B470D5" w14:paraId="77542F3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D5F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CBD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Pretty-print JSON event</w:t>
            </w:r>
          </w:p>
        </w:tc>
      </w:tr>
      <w:tr w:rsidR="00B470D5" w:rsidRPr="00B470D5" w14:paraId="58A66A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A32B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744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retty: false</w:t>
            </w:r>
          </w:p>
        </w:tc>
      </w:tr>
      <w:tr w:rsidR="00B470D5" w:rsidRPr="00B470D5" w14:paraId="3B88F9A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49B8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3562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11847D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F1899F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DF00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F1D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escaping HTML symbols in strings.</w:t>
            </w:r>
          </w:p>
        </w:tc>
      </w:tr>
      <w:tr w:rsidR="00B470D5" w:rsidRPr="00B470D5" w14:paraId="757AB71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844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C52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scape_html: false</w:t>
            </w:r>
          </w:p>
        </w:tc>
      </w:tr>
      <w:tr w:rsidR="00B470D5" w:rsidRPr="00B470D5" w14:paraId="7D383A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F90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0FF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0746AF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EC35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33D53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748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etadata update configuration. Metadata contains leader information</w:t>
            </w:r>
          </w:p>
        </w:tc>
      </w:tr>
      <w:tr w:rsidR="00B470D5" w:rsidRPr="00B470D5" w14:paraId="1A3C032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DA4A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AEE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ed to decide which broker to use when publishing.</w:t>
            </w:r>
          </w:p>
        </w:tc>
      </w:tr>
      <w:tr w:rsidR="00B470D5" w:rsidRPr="00B470D5" w14:paraId="5E23318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50D3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D32A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etadata:</w:t>
            </w:r>
          </w:p>
        </w:tc>
      </w:tr>
      <w:tr w:rsidR="00B470D5" w:rsidRPr="00B470D5" w14:paraId="54D2954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FB0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601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Max metadata request retry attempts when cluster is in middle of leader</w:t>
            </w:r>
          </w:p>
        </w:tc>
      </w:tr>
      <w:tr w:rsidR="00B470D5" w:rsidRPr="00B470D5" w14:paraId="015612C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50F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2415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election. Defaults to 3 retries.</w:t>
            </w:r>
          </w:p>
        </w:tc>
      </w:tr>
      <w:tr w:rsidR="00B470D5" w:rsidRPr="00B470D5" w14:paraId="2089E80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BD1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7FB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try.max: 3</w:t>
            </w:r>
          </w:p>
        </w:tc>
      </w:tr>
      <w:tr w:rsidR="00B470D5" w:rsidRPr="00B470D5" w14:paraId="49208A1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980B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0B9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D95F0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577F7C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5E13F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161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Wait time between retries during leader elections. Default is 250ms.</w:t>
            </w:r>
          </w:p>
        </w:tc>
      </w:tr>
      <w:tr w:rsidR="00B470D5" w:rsidRPr="00B470D5" w14:paraId="598D70F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94C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B562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try.backoff: 250ms</w:t>
            </w:r>
          </w:p>
        </w:tc>
      </w:tr>
      <w:tr w:rsidR="00B470D5" w:rsidRPr="00B470D5" w14:paraId="1B20445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2D81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98E4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93AB5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F759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EB095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D1FD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Refresh metadata interval. Defaults to every 10 minutes.</w:t>
            </w:r>
          </w:p>
        </w:tc>
      </w:tr>
      <w:tr w:rsidR="00B470D5" w:rsidRPr="00B470D5" w14:paraId="116B235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575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0791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refresh_frequency: 10m</w:t>
            </w:r>
          </w:p>
        </w:tc>
      </w:tr>
      <w:tr w:rsidR="00B470D5" w:rsidRPr="00B470D5" w14:paraId="100A09F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75D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D82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C929FD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1A9BF0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2D17E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BDF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Strategy for fetching the topics metadata from the broker. Default is false.</w:t>
            </w:r>
          </w:p>
        </w:tc>
      </w:tr>
      <w:tr w:rsidR="00B470D5" w:rsidRPr="00B470D5" w14:paraId="110B117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27B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1ECF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full: false</w:t>
            </w:r>
          </w:p>
        </w:tc>
      </w:tr>
      <w:tr w:rsidR="00B470D5" w:rsidRPr="00B470D5" w14:paraId="548F3A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A972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D26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D33B1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7B2FB4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883A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E8D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concurrent load-balanced Kafka output workers.</w:t>
            </w:r>
          </w:p>
        </w:tc>
      </w:tr>
      <w:tr w:rsidR="00B470D5" w:rsidRPr="00B470D5" w14:paraId="6D3FF5A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5E3A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8F8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worker: 1</w:t>
            </w:r>
          </w:p>
        </w:tc>
      </w:tr>
      <w:tr w:rsidR="00B470D5" w:rsidRPr="00B470D5" w14:paraId="769BC97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0BA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D0D2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32ED48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B680D6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8C87D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44F4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times to retry publishing an event after a publishing failure.</w:t>
            </w:r>
          </w:p>
        </w:tc>
      </w:tr>
      <w:tr w:rsidR="00B470D5" w:rsidRPr="00B470D5" w14:paraId="520A866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662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8283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the specified number of retries, events are typically dropped.</w:t>
            </w:r>
          </w:p>
        </w:tc>
      </w:tr>
      <w:tr w:rsidR="00B470D5" w:rsidRPr="00B470D5" w14:paraId="6347E4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D265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D8C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ome Beats, such as Filebeat, ignore the max_retries setting and retry until</w:t>
            </w:r>
          </w:p>
        </w:tc>
      </w:tr>
      <w:tr w:rsidR="00B470D5" w:rsidRPr="00B470D5" w14:paraId="6975504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1325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DD6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events are published.  Set max_retries to a value less than 0 to retry</w:t>
            </w:r>
          </w:p>
        </w:tc>
      </w:tr>
      <w:tr w:rsidR="00B470D5" w:rsidRPr="00B470D5" w14:paraId="1D1D9C1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5B8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DF07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til all events are published. The default is 3.</w:t>
            </w:r>
          </w:p>
        </w:tc>
      </w:tr>
      <w:tr w:rsidR="00B470D5" w:rsidRPr="00B470D5" w14:paraId="4C0596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A04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DB2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retries: 3</w:t>
            </w:r>
          </w:p>
        </w:tc>
      </w:tr>
      <w:tr w:rsidR="00B470D5" w:rsidRPr="00B470D5" w14:paraId="5DD75F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BD6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49D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87D66A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F047F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651A8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B8AE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events to bulk in a single Kafka request. The default</w:t>
            </w:r>
          </w:p>
        </w:tc>
      </w:tr>
      <w:tr w:rsidR="00B470D5" w:rsidRPr="00B470D5" w14:paraId="15038B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945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D0BD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s 2048.</w:t>
            </w:r>
          </w:p>
        </w:tc>
      </w:tr>
      <w:tr w:rsidR="00B470D5" w:rsidRPr="00B470D5" w14:paraId="0C0E67B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E50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5C75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ulk_max_size: 2048</w:t>
            </w:r>
          </w:p>
        </w:tc>
      </w:tr>
      <w:tr w:rsidR="00B470D5" w:rsidRPr="00B470D5" w14:paraId="5D6332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AEB5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1C7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4020AC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9CF516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22A6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27E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uration to wait before sending bulk Kafka request. 0 is no delay. The default</w:t>
            </w:r>
          </w:p>
        </w:tc>
      </w:tr>
      <w:tr w:rsidR="00B470D5" w:rsidRPr="00B470D5" w14:paraId="5665FFD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19F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635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s 0.</w:t>
            </w:r>
          </w:p>
        </w:tc>
      </w:tr>
      <w:tr w:rsidR="00B470D5" w:rsidRPr="00B470D5" w14:paraId="35ADE08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5A7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D2B6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ulk_flush_frequency: 0s</w:t>
            </w:r>
          </w:p>
        </w:tc>
      </w:tr>
      <w:tr w:rsidR="00B470D5" w:rsidRPr="00B470D5" w14:paraId="664C088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8B35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001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48A3CD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88C5FD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0CEE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3E71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to wait for responses from the Kafka brokers before</w:t>
            </w:r>
          </w:p>
        </w:tc>
      </w:tr>
      <w:tr w:rsidR="00B470D5" w:rsidRPr="00B470D5" w14:paraId="7D8C7CD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45E4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6D0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ing out. The default is 30s.</w:t>
            </w:r>
          </w:p>
        </w:tc>
      </w:tr>
      <w:tr w:rsidR="00B470D5" w:rsidRPr="00B470D5" w14:paraId="3FB5511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EB5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859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30s</w:t>
            </w:r>
          </w:p>
        </w:tc>
      </w:tr>
      <w:tr w:rsidR="00B470D5" w:rsidRPr="00B470D5" w14:paraId="454B8F7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F584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526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3F3A69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FF612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C2F3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CEA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duration a broker will wait for number of required ACKs. The</w:t>
            </w:r>
          </w:p>
        </w:tc>
      </w:tr>
      <w:tr w:rsidR="00B470D5" w:rsidRPr="00B470D5" w14:paraId="4A95A5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F73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98C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10s.</w:t>
            </w:r>
          </w:p>
        </w:tc>
      </w:tr>
      <w:tr w:rsidR="00B470D5" w:rsidRPr="00B470D5" w14:paraId="0D57D01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029D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71FF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roker_timeout: 10s</w:t>
            </w:r>
          </w:p>
        </w:tc>
      </w:tr>
      <w:tr w:rsidR="00B470D5" w:rsidRPr="00B470D5" w14:paraId="2CFD813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D611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C65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BAA29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CA8906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39B9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58E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messages buffered for each Kafka broker. The default is 256.</w:t>
            </w:r>
          </w:p>
        </w:tc>
      </w:tr>
      <w:tr w:rsidR="00B470D5" w:rsidRPr="00B470D5" w14:paraId="5BE0992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B777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5F5F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hannel_buffer_size: 256</w:t>
            </w:r>
          </w:p>
        </w:tc>
      </w:tr>
      <w:tr w:rsidR="00B470D5" w:rsidRPr="00B470D5" w14:paraId="0DBA897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068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8AF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790167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145DCA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8FAA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F43F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keep-alive period for an active network connection. If 0s, keep-alives</w:t>
            </w:r>
          </w:p>
        </w:tc>
      </w:tr>
      <w:tr w:rsidR="00B470D5" w:rsidRPr="00B470D5" w14:paraId="128605A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E3C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C542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re disabled. The default is 0 seconds.</w:t>
            </w:r>
          </w:p>
        </w:tc>
      </w:tr>
      <w:tr w:rsidR="00B470D5" w:rsidRPr="00B470D5" w14:paraId="16801A7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9321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83F5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keep_alive: 0</w:t>
            </w:r>
          </w:p>
        </w:tc>
      </w:tr>
      <w:tr w:rsidR="00B470D5" w:rsidRPr="00B470D5" w14:paraId="6C85F1C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311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3E96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12F67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5B42E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9EC4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0A89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s the output compression codec. Must be one of none, snappy and gzip. The</w:t>
            </w:r>
          </w:p>
        </w:tc>
      </w:tr>
      <w:tr w:rsidR="00B470D5" w:rsidRPr="00B470D5" w14:paraId="5DA3658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1D1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7CC5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gzip.</w:t>
            </w:r>
          </w:p>
        </w:tc>
      </w:tr>
      <w:tr w:rsidR="00B470D5" w:rsidRPr="00B470D5" w14:paraId="3C34034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A73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4EE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mpression: gzip</w:t>
            </w:r>
          </w:p>
        </w:tc>
      </w:tr>
      <w:tr w:rsidR="00B470D5" w:rsidRPr="00B470D5" w14:paraId="531691E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DFA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2E6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BE6AD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2E5EE8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7264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52F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 the compression level. Currently only gzip provides a compression level</w:t>
            </w:r>
          </w:p>
        </w:tc>
      </w:tr>
      <w:tr w:rsidR="00B470D5" w:rsidRPr="00B470D5" w14:paraId="55D750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FB92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3E3D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etween 0 and 9. The default value is chosen by the compression algorithm.</w:t>
            </w:r>
          </w:p>
        </w:tc>
      </w:tr>
      <w:tr w:rsidR="00B470D5" w:rsidRPr="00B470D5" w14:paraId="3F8D6BE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D82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01F7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mpression_level: 4</w:t>
            </w:r>
          </w:p>
        </w:tc>
      </w:tr>
      <w:tr w:rsidR="00B470D5" w:rsidRPr="00B470D5" w14:paraId="502C87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1B9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D5787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07B95B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984EBD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53F53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2A3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permitted size of JSON-encoded messages. Bigger messages will be</w:t>
            </w:r>
          </w:p>
        </w:tc>
      </w:tr>
      <w:tr w:rsidR="00B470D5" w:rsidRPr="00B470D5" w14:paraId="6846D12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5864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1BB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ropped. The default value is 1000000 (bytes). This value should be equal to</w:t>
            </w:r>
          </w:p>
        </w:tc>
      </w:tr>
      <w:tr w:rsidR="00B470D5" w:rsidRPr="00B470D5" w14:paraId="5CF497A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D22E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D63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r less than the broker's message.max.bytes.</w:t>
            </w:r>
          </w:p>
        </w:tc>
      </w:tr>
      <w:tr w:rsidR="00B470D5" w:rsidRPr="00B470D5" w14:paraId="2D7E14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B56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251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message_bytes: 1000000</w:t>
            </w:r>
          </w:p>
        </w:tc>
      </w:tr>
      <w:tr w:rsidR="00B470D5" w:rsidRPr="00B470D5" w14:paraId="4B5B769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E0C7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044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C50305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1EBDBE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1316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23A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ACK reliability level required from broker. 0=no response, 1=wait for</w:t>
            </w:r>
          </w:p>
        </w:tc>
      </w:tr>
      <w:tr w:rsidR="00B470D5" w:rsidRPr="00B470D5" w14:paraId="590F40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60DC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760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ocal commit, -1=wait for all replicas to commit. The default is 1.  Note:</w:t>
            </w:r>
          </w:p>
        </w:tc>
      </w:tr>
      <w:tr w:rsidR="00B470D5" w:rsidRPr="00B470D5" w14:paraId="29020B1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3250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925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set to 0, no ACKs are returned by Kafka. Messages might be lost silently</w:t>
            </w:r>
          </w:p>
        </w:tc>
      </w:tr>
      <w:tr w:rsidR="00B470D5" w:rsidRPr="00B470D5" w14:paraId="2D1871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70DA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7F6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n error.</w:t>
            </w:r>
          </w:p>
        </w:tc>
      </w:tr>
      <w:tr w:rsidR="00B470D5" w:rsidRPr="00B470D5" w14:paraId="66494DF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C858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EF8E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required_acks: 1</w:t>
            </w:r>
          </w:p>
        </w:tc>
      </w:tr>
      <w:tr w:rsidR="00B470D5" w:rsidRPr="00B470D5" w14:paraId="6F28E77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FE8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CAC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423094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E86B0E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4191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474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configurable ClientID used for logging, debugging, and auditing</w:t>
            </w:r>
          </w:p>
        </w:tc>
      </w:tr>
      <w:tr w:rsidR="00B470D5" w:rsidRPr="00B470D5" w14:paraId="010C944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DF4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41BD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urposes.  The default is "beats".</w:t>
            </w:r>
          </w:p>
        </w:tc>
      </w:tr>
      <w:tr w:rsidR="00B470D5" w:rsidRPr="00B470D5" w14:paraId="7CAC3C5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A1D9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0AE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lient_id: beats</w:t>
            </w:r>
          </w:p>
        </w:tc>
      </w:tr>
      <w:tr w:rsidR="00B470D5" w:rsidRPr="00B470D5" w14:paraId="152F4C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47B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5D9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34690D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7560A5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8D83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BBF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nable SSL support. SSL is automatically enabled if any SSL setting is set.</w:t>
            </w:r>
          </w:p>
        </w:tc>
      </w:tr>
      <w:tr w:rsidR="00B470D5" w:rsidRPr="00B470D5" w14:paraId="0F2BCBE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D6D2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54C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23F5A0B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B53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0A16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F023D4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F214CB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350B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DD4E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SSL configuration options. SSL is off by default.</w:t>
            </w:r>
          </w:p>
        </w:tc>
      </w:tr>
      <w:tr w:rsidR="00B470D5" w:rsidRPr="00B470D5" w14:paraId="74F6A1D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8A10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38B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HTTPS server verifications</w:t>
            </w:r>
          </w:p>
        </w:tc>
      </w:tr>
      <w:tr w:rsidR="00B470D5" w:rsidRPr="00B470D5" w14:paraId="3BA5A81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C79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856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60E144D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E5BB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046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22CEF3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3D6F09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B4A6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02C1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SL verification mode. If `none` is configured, all server hosts</w:t>
            </w:r>
          </w:p>
        </w:tc>
      </w:tr>
      <w:tr w:rsidR="00B470D5" w:rsidRPr="00B470D5" w14:paraId="173D00A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80F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E3AB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certificates will be accepted. In this mode, SSL based connections are</w:t>
            </w:r>
          </w:p>
        </w:tc>
      </w:tr>
      <w:tr w:rsidR="00B470D5" w:rsidRPr="00B470D5" w14:paraId="30274FF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E0E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018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usceptible to man-in-the-middle attacks. Use only for testing. Default is</w:t>
            </w:r>
          </w:p>
        </w:tc>
      </w:tr>
      <w:tr w:rsidR="00B470D5" w:rsidRPr="00B470D5" w14:paraId="1DEF64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374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1392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full`.</w:t>
            </w:r>
          </w:p>
        </w:tc>
      </w:tr>
      <w:tr w:rsidR="00B470D5" w:rsidRPr="00B470D5" w14:paraId="1A995E1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E1C3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65F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verification_mode: full</w:t>
            </w:r>
          </w:p>
        </w:tc>
      </w:tr>
      <w:tr w:rsidR="00B470D5" w:rsidRPr="00B470D5" w14:paraId="116EF48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B24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76BF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CA9996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6EA2F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7153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E6A2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from 1.0 up to</w:t>
            </w:r>
          </w:p>
        </w:tc>
      </w:tr>
      <w:tr w:rsidR="00B470D5" w:rsidRPr="00B470D5" w14:paraId="3DDFB47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1E2D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AAF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57F487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AB5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A5AD4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3BC0037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C1C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CFD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6245AE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F1F84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51EB3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A32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client authentication</w:t>
            </w:r>
          </w:p>
        </w:tc>
      </w:tr>
      <w:tr w:rsidR="00B470D5" w:rsidRPr="00B470D5" w14:paraId="2D2997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58E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C68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7E29F79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89C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C7BB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5836E4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866E0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D958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F60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ient Certificate Key</w:t>
            </w:r>
          </w:p>
        </w:tc>
      </w:tr>
      <w:tr w:rsidR="00B470D5" w:rsidRPr="00B470D5" w14:paraId="7A908AC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8FA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1C0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65F4CEB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29FE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2352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1580A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86A03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A689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A5D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224CB89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A22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AF97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22D61CF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5191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796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7960F5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0A22B7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1423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4EF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</w:t>
            </w:r>
          </w:p>
        </w:tc>
      </w:tr>
      <w:tr w:rsidR="00B470D5" w:rsidRPr="00B470D5" w14:paraId="2F2F730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9CF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934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78E386C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BA6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AE0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1482C9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5B6AC5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760A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4D6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-based cipher suites</w:t>
            </w:r>
          </w:p>
        </w:tc>
      </w:tr>
      <w:tr w:rsidR="00B470D5" w:rsidRPr="00B470D5" w14:paraId="42CEFE0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FDBE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87BF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5F7E2E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3D5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9B2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312C5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ADC8B1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A9AC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0A0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what types of renegotiation are supported. Valid options are</w:t>
            </w:r>
          </w:p>
        </w:tc>
      </w:tr>
      <w:tr w:rsidR="00B470D5" w:rsidRPr="00B470D5" w14:paraId="4807EE6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D187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44CA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ver, once, and freely. Default is never.</w:t>
            </w:r>
          </w:p>
        </w:tc>
      </w:tr>
      <w:tr w:rsidR="00B470D5" w:rsidRPr="00B470D5" w14:paraId="2A80E0E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28A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239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renegotiation: never</w:t>
            </w:r>
          </w:p>
        </w:tc>
      </w:tr>
      <w:tr w:rsidR="00B470D5" w:rsidRPr="00B470D5" w14:paraId="2CE6A7F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02E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EC3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CE0F36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7FA9CF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55CC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540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Redis output ----------------------------------</w:t>
            </w:r>
          </w:p>
        </w:tc>
      </w:tr>
      <w:tr w:rsidR="00B470D5" w:rsidRPr="00B470D5" w14:paraId="5B73EF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47B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690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output.redis:</w:t>
            </w:r>
          </w:p>
        </w:tc>
      </w:tr>
      <w:tr w:rsidR="00B470D5" w:rsidRPr="00B470D5" w14:paraId="4846C5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B7D4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63B5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oolean flag to enable or disable the output module.</w:t>
            </w:r>
          </w:p>
        </w:tc>
      </w:tr>
      <w:tr w:rsidR="00B470D5" w:rsidRPr="00B470D5" w14:paraId="081ACCD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014A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858A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473843B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1E6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5F0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C00012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0EC20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B104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FB9E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JSON encoding</w:t>
            </w:r>
          </w:p>
        </w:tc>
      </w:tr>
      <w:tr w:rsidR="00B470D5" w:rsidRPr="00B470D5" w14:paraId="6FFF264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8F5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824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dec.json:</w:t>
            </w:r>
          </w:p>
        </w:tc>
      </w:tr>
      <w:tr w:rsidR="00B470D5" w:rsidRPr="00B470D5" w14:paraId="728625C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6CC2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A6A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Pretty print json event</w:t>
            </w:r>
          </w:p>
        </w:tc>
      </w:tr>
      <w:tr w:rsidR="00B470D5" w:rsidRPr="00B470D5" w14:paraId="766C108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63D7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41AB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retty: false</w:t>
            </w:r>
          </w:p>
        </w:tc>
      </w:tr>
      <w:tr w:rsidR="00B470D5" w:rsidRPr="00B470D5" w14:paraId="77E71D1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429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353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317821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C19E30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54395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29E3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escaping HTML symbols in strings.</w:t>
            </w:r>
          </w:p>
        </w:tc>
      </w:tr>
      <w:tr w:rsidR="00B470D5" w:rsidRPr="00B470D5" w14:paraId="0EE4CA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734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7B0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scape_html: false</w:t>
            </w:r>
          </w:p>
        </w:tc>
      </w:tr>
      <w:tr w:rsidR="00B470D5" w:rsidRPr="00B470D5" w14:paraId="7EEB69F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8BF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5E3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E95410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59362A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C7E0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B71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list of Redis servers to connect to. If load-balancing is enabled, the</w:t>
            </w:r>
          </w:p>
        </w:tc>
      </w:tr>
      <w:tr w:rsidR="00B470D5" w:rsidRPr="00B470D5" w14:paraId="4E63E7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3CF5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48A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vents are distributed to the servers in the list. If one server becomes</w:t>
            </w:r>
          </w:p>
        </w:tc>
      </w:tr>
      <w:tr w:rsidR="00B470D5" w:rsidRPr="00B470D5" w14:paraId="0F95FBB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19D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404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reachable, the events are distributed to the reachable servers only.</w:t>
            </w:r>
          </w:p>
        </w:tc>
      </w:tr>
      <w:tr w:rsidR="00B470D5" w:rsidRPr="00B470D5" w14:paraId="467D703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71C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F7B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s: ["localhost:6379"]</w:t>
            </w:r>
          </w:p>
        </w:tc>
      </w:tr>
      <w:tr w:rsidR="00B470D5" w:rsidRPr="00B470D5" w14:paraId="192C76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46DA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3D4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732211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DB312D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B7C77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6D49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ame of the Redis list or channel the events are published to. The</w:t>
            </w:r>
          </w:p>
        </w:tc>
      </w:tr>
      <w:tr w:rsidR="00B470D5" w:rsidRPr="00B470D5" w14:paraId="5A9E7E4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645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FE7A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filebeat.</w:t>
            </w:r>
          </w:p>
        </w:tc>
      </w:tr>
      <w:tr w:rsidR="00B470D5" w:rsidRPr="00B470D5" w14:paraId="4515EC3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F2C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4B76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key: filebeat</w:t>
            </w:r>
          </w:p>
        </w:tc>
      </w:tr>
      <w:tr w:rsidR="00B470D5" w:rsidRPr="00B470D5" w14:paraId="6EAED45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1330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31CB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4B595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6B96A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14EBD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A96A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password to authenticate to Redis with. The default is no authentication.</w:t>
            </w:r>
          </w:p>
        </w:tc>
      </w:tr>
      <w:tr w:rsidR="00B470D5" w:rsidRPr="00B470D5" w14:paraId="1989DF8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8020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7423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ssword:</w:t>
            </w:r>
          </w:p>
        </w:tc>
      </w:tr>
      <w:tr w:rsidR="00B470D5" w:rsidRPr="00B470D5" w14:paraId="29B0734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1B1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1B61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6F58D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43F644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3E4D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E78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Redis database number where the events are published. The default is 0.</w:t>
            </w:r>
          </w:p>
        </w:tc>
      </w:tr>
      <w:tr w:rsidR="00B470D5" w:rsidRPr="00B470D5" w14:paraId="0D303CF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7F4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32F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db: 0</w:t>
            </w:r>
          </w:p>
        </w:tc>
      </w:tr>
      <w:tr w:rsidR="00B470D5" w:rsidRPr="00B470D5" w14:paraId="64D6B83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F26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8CFA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6ACA1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E0828E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58E6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15451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Redis data type to use for publishing events. If the data type is list,</w:t>
            </w:r>
          </w:p>
        </w:tc>
      </w:tr>
      <w:tr w:rsidR="00B470D5" w:rsidRPr="00B470D5" w14:paraId="1D92B9C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5B3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87CB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Redis RPUSH command is used. If the data type is channel, the Redis</w:t>
            </w:r>
          </w:p>
        </w:tc>
      </w:tr>
      <w:tr w:rsidR="00B470D5" w:rsidRPr="00B470D5" w14:paraId="31C9F09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EF05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A1AF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UBLISH command is used. The default value is list.</w:t>
            </w:r>
          </w:p>
        </w:tc>
      </w:tr>
      <w:tr w:rsidR="00B470D5" w:rsidRPr="00B470D5" w14:paraId="065094F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FC7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B6F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datatype: list</w:t>
            </w:r>
          </w:p>
        </w:tc>
      </w:tr>
      <w:tr w:rsidR="00B470D5" w:rsidRPr="00B470D5" w14:paraId="578FEEE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6FFE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28F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EC21AE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B5D2F0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C267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EBD5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workers to use for each host configured to publish events to</w:t>
            </w:r>
          </w:p>
        </w:tc>
      </w:tr>
      <w:tr w:rsidR="00B470D5" w:rsidRPr="00B470D5" w14:paraId="5841C0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E215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0866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edis. Use this setting along with the loadbalance option. For example, if</w:t>
            </w:r>
          </w:p>
        </w:tc>
      </w:tr>
      <w:tr w:rsidR="00B470D5" w:rsidRPr="00B470D5" w14:paraId="481C80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7D95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DE9C3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you have 2 hosts and 3 workers, in total 6 workers are started (3 for each</w:t>
            </w:r>
          </w:p>
        </w:tc>
      </w:tr>
      <w:tr w:rsidR="00B470D5" w:rsidRPr="00B470D5" w14:paraId="1135BC7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E9B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D37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host).</w:t>
            </w:r>
          </w:p>
        </w:tc>
      </w:tr>
      <w:tr w:rsidR="00B470D5" w:rsidRPr="00B470D5" w14:paraId="0B84CC1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BA8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781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worker: 1</w:t>
            </w:r>
          </w:p>
        </w:tc>
      </w:tr>
      <w:tr w:rsidR="00B470D5" w:rsidRPr="00B470D5" w14:paraId="23D70EF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534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04CB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DF5A56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FDD9B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5526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6EF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f set to true and multiple hosts or workers are configured, the output</w:t>
            </w:r>
          </w:p>
        </w:tc>
      </w:tr>
      <w:tr w:rsidR="00B470D5" w:rsidRPr="00B470D5" w14:paraId="029D7F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9529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E4C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lugin load balances published events onto all Redis hosts. If set to false,</w:t>
            </w:r>
          </w:p>
        </w:tc>
      </w:tr>
      <w:tr w:rsidR="00B470D5" w:rsidRPr="00B470D5" w14:paraId="5525CD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DE5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C420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output plugin sends all events to only one host (determined at random)</w:t>
            </w:r>
          </w:p>
        </w:tc>
      </w:tr>
      <w:tr w:rsidR="00B470D5" w:rsidRPr="00B470D5" w14:paraId="7A1C7D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988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F29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will switch to another host if the currently selected one becomes</w:t>
            </w:r>
          </w:p>
        </w:tc>
      </w:tr>
      <w:tr w:rsidR="00B470D5" w:rsidRPr="00B470D5" w14:paraId="2D4A32A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251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0E7F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reachable. The default value is true.</w:t>
            </w:r>
          </w:p>
        </w:tc>
      </w:tr>
      <w:tr w:rsidR="00B470D5" w:rsidRPr="00B470D5" w14:paraId="0CEC696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697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9FB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loadbalance: true</w:t>
            </w:r>
          </w:p>
        </w:tc>
      </w:tr>
      <w:tr w:rsidR="00B470D5" w:rsidRPr="00B470D5" w14:paraId="5160D1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93FD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ACE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8827F7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D0A43E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4B0F8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9EA4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Redis connection timeout in seconds. The default is 5 seconds.</w:t>
            </w:r>
          </w:p>
        </w:tc>
      </w:tr>
      <w:tr w:rsidR="00B470D5" w:rsidRPr="00B470D5" w14:paraId="52105E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CA3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6CA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5s</w:t>
            </w:r>
          </w:p>
        </w:tc>
      </w:tr>
      <w:tr w:rsidR="00B470D5" w:rsidRPr="00B470D5" w14:paraId="73FED35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73F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D16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E3CF7E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13ED72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FFD2C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4612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times to retry publishing an event after a publishing failure.</w:t>
            </w:r>
          </w:p>
        </w:tc>
      </w:tr>
      <w:tr w:rsidR="00B470D5" w:rsidRPr="00B470D5" w14:paraId="4C37FB6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D0423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8A06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the specified number of retries, the events are typically dropped.</w:t>
            </w:r>
          </w:p>
        </w:tc>
      </w:tr>
      <w:tr w:rsidR="00B470D5" w:rsidRPr="00B470D5" w14:paraId="3D63202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461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6B5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ome Beats, such as Filebeat, ignore the max_retries setting and retry until</w:t>
            </w:r>
          </w:p>
        </w:tc>
      </w:tr>
      <w:tr w:rsidR="00B470D5" w:rsidRPr="00B470D5" w14:paraId="135FC8B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546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0B9B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ll events are published. Set max_retries to a value less than 0 to retry</w:t>
            </w:r>
          </w:p>
        </w:tc>
      </w:tr>
      <w:tr w:rsidR="00B470D5" w:rsidRPr="00B470D5" w14:paraId="2CE967C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A4B76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DB6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til all events are published. The default is 3.</w:t>
            </w:r>
          </w:p>
        </w:tc>
      </w:tr>
      <w:tr w:rsidR="00B470D5" w:rsidRPr="00B470D5" w14:paraId="620547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FD36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9EE0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retries: 3</w:t>
            </w:r>
          </w:p>
        </w:tc>
      </w:tr>
      <w:tr w:rsidR="00B470D5" w:rsidRPr="00B470D5" w14:paraId="71242EB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A08C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4705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8B41F5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A43E6D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210CF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ACAD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to wait before trying to reconnect to Redis</w:t>
            </w:r>
          </w:p>
        </w:tc>
      </w:tr>
      <w:tr w:rsidR="00B470D5" w:rsidRPr="00B470D5" w14:paraId="5A3F816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C30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E5FD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a network error. After waiting backoff.init seconds, the Beat</w:t>
            </w:r>
          </w:p>
        </w:tc>
      </w:tr>
      <w:tr w:rsidR="00B470D5" w:rsidRPr="00B470D5" w14:paraId="60FD432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39B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0F3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ries to reconnect. If the attempt fails, the backoff timer is increased</w:t>
            </w:r>
          </w:p>
        </w:tc>
      </w:tr>
      <w:tr w:rsidR="00B470D5" w:rsidRPr="00B470D5" w14:paraId="736BD17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753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609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ponentially up to backoff.max. After a successful connection, the backoff</w:t>
            </w:r>
          </w:p>
        </w:tc>
      </w:tr>
      <w:tr w:rsidR="00B470D5" w:rsidRPr="00B470D5" w14:paraId="2274224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4F26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51B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r is reset. The default is 1s.</w:t>
            </w:r>
          </w:p>
        </w:tc>
      </w:tr>
      <w:tr w:rsidR="00B470D5" w:rsidRPr="00B470D5" w14:paraId="586A48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49D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E9D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init: 1s</w:t>
            </w:r>
          </w:p>
        </w:tc>
      </w:tr>
      <w:tr w:rsidR="00B470D5" w:rsidRPr="00B470D5" w14:paraId="2A87DD8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0B9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834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AD00CC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0EBBC2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9A9C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22F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seconds to wait before attempting to connect to</w:t>
            </w:r>
          </w:p>
        </w:tc>
      </w:tr>
      <w:tr w:rsidR="00B470D5" w:rsidRPr="00B470D5" w14:paraId="55768C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E79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AA6F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edis after a network error. The default is 60s.</w:t>
            </w:r>
          </w:p>
        </w:tc>
      </w:tr>
      <w:tr w:rsidR="00B470D5" w:rsidRPr="00B470D5" w14:paraId="4AC7615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EB60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D483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max: 60s</w:t>
            </w:r>
          </w:p>
        </w:tc>
      </w:tr>
      <w:tr w:rsidR="00B470D5" w:rsidRPr="00B470D5" w14:paraId="6EA427E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ED5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832E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99BF21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2DE527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C0CB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047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events to bulk in a single Redis request or pipeline.</w:t>
            </w:r>
          </w:p>
        </w:tc>
      </w:tr>
      <w:tr w:rsidR="00B470D5" w:rsidRPr="00B470D5" w14:paraId="684A96A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E61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221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default is 2048.</w:t>
            </w:r>
          </w:p>
        </w:tc>
      </w:tr>
      <w:tr w:rsidR="00B470D5" w:rsidRPr="00B470D5" w14:paraId="6F62F1B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83A2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943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ulk_max_size: 2048</w:t>
            </w:r>
          </w:p>
        </w:tc>
      </w:tr>
      <w:tr w:rsidR="00B470D5" w:rsidRPr="00B470D5" w14:paraId="3DB27F6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E091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42D9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2AC0E6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4F293B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CF874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4E9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URL of the SOCKS5 proxy to use when connecting to the Redis servers. The</w:t>
            </w:r>
          </w:p>
        </w:tc>
      </w:tr>
      <w:tr w:rsidR="00B470D5" w:rsidRPr="00B470D5" w14:paraId="7E93C7B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A36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2C7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value must be a URL with a scheme of socks5://.</w:t>
            </w:r>
          </w:p>
        </w:tc>
      </w:tr>
      <w:tr w:rsidR="00B470D5" w:rsidRPr="00B470D5" w14:paraId="000A3E1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242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9097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url:</w:t>
            </w:r>
          </w:p>
        </w:tc>
      </w:tr>
      <w:tr w:rsidR="00B470D5" w:rsidRPr="00B470D5" w14:paraId="0EDEB49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CEA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1C6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CEF997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4B1ABA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28FE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62C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is option determines whether Redis hostnames are resolved locally when</w:t>
            </w:r>
          </w:p>
        </w:tc>
      </w:tr>
      <w:tr w:rsidR="00B470D5" w:rsidRPr="00B470D5" w14:paraId="080FE63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30F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0B3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ing a proxy. The default value is false, which means that name resolution</w:t>
            </w:r>
          </w:p>
        </w:tc>
      </w:tr>
      <w:tr w:rsidR="00B470D5" w:rsidRPr="00B470D5" w14:paraId="40A0AF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FC5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3AC4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ccurs on the proxy server.</w:t>
            </w:r>
          </w:p>
        </w:tc>
      </w:tr>
      <w:tr w:rsidR="00B470D5" w:rsidRPr="00B470D5" w14:paraId="5983EF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87D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A1D5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use_local_resolver: false</w:t>
            </w:r>
          </w:p>
        </w:tc>
      </w:tr>
      <w:tr w:rsidR="00B470D5" w:rsidRPr="00B470D5" w14:paraId="1C71B24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837A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359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B8C53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2A5DC9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D23B7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F47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nable SSL support. SSL is automatically enabled, if any SSL setting is set.</w:t>
            </w:r>
          </w:p>
        </w:tc>
      </w:tr>
      <w:tr w:rsidR="00B470D5" w:rsidRPr="00B470D5" w14:paraId="609CA89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0CCC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09D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4C3C3EF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C8D4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4BE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1BBC9D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20E633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934C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A40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SL verification mode. If `none` is configured, all server hosts</w:t>
            </w:r>
          </w:p>
        </w:tc>
      </w:tr>
      <w:tr w:rsidR="00B470D5" w:rsidRPr="00B470D5" w14:paraId="0A0524F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01F3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EA35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certificates will be accepted. In this mode, SSL based connections are</w:t>
            </w:r>
          </w:p>
        </w:tc>
      </w:tr>
      <w:tr w:rsidR="00B470D5" w:rsidRPr="00B470D5" w14:paraId="2304FD0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789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0154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usceptible to man-in-the-middle attacks. Use only for testing. Default is</w:t>
            </w:r>
          </w:p>
        </w:tc>
      </w:tr>
      <w:tr w:rsidR="00B470D5" w:rsidRPr="00B470D5" w14:paraId="696C37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6C0F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F25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full`.</w:t>
            </w:r>
          </w:p>
        </w:tc>
      </w:tr>
      <w:tr w:rsidR="00B470D5" w:rsidRPr="00B470D5" w14:paraId="3BF5B9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8B56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FC6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verification_mode: full</w:t>
            </w:r>
          </w:p>
        </w:tc>
      </w:tr>
      <w:tr w:rsidR="00B470D5" w:rsidRPr="00B470D5" w14:paraId="05D57A0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D98D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FD4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747500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20BF4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6360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397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1.0 up to</w:t>
            </w:r>
          </w:p>
        </w:tc>
      </w:tr>
      <w:tr w:rsidR="00B470D5" w:rsidRPr="00B470D5" w14:paraId="5CA9FA5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BBAA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404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56B2D3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F5153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CFC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0277E65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5B05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A83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2CC4B7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1A4C41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CE78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B28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SSL configuration options. SSL is off by default.</w:t>
            </w:r>
          </w:p>
        </w:tc>
      </w:tr>
      <w:tr w:rsidR="00B470D5" w:rsidRPr="00B470D5" w14:paraId="517CC65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2BA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0A4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HTTPS server verifications</w:t>
            </w:r>
          </w:p>
        </w:tc>
      </w:tr>
      <w:tr w:rsidR="00B470D5" w:rsidRPr="00B470D5" w14:paraId="0EC16DE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1F6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A74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275A27E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A295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608E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3C60C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354C4F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B9D92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CCAE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client authentication</w:t>
            </w:r>
          </w:p>
        </w:tc>
      </w:tr>
      <w:tr w:rsidR="00B470D5" w:rsidRPr="00B470D5" w14:paraId="31431F4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5D7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FD2A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330ABD8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37F2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189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006E1A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096711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16787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17D6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ient Certificate Key</w:t>
            </w:r>
          </w:p>
        </w:tc>
      </w:tr>
      <w:tr w:rsidR="00B470D5" w:rsidRPr="00B470D5" w14:paraId="6177E62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7C99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2BEE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0EA7D3F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584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A48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79470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A169EB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7B18D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420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0EE114B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45E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883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7149EC1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43C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EDC3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583831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319183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F21DA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90C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</w:t>
            </w:r>
          </w:p>
        </w:tc>
      </w:tr>
      <w:tr w:rsidR="00B470D5" w:rsidRPr="00B470D5" w14:paraId="6FAE118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343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D34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0D47E2D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E254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3C6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36D259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F40EE2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6AC9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A836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 based cipher suites</w:t>
            </w:r>
          </w:p>
        </w:tc>
      </w:tr>
      <w:tr w:rsidR="00B470D5" w:rsidRPr="00B470D5" w14:paraId="77431A6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D13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109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2374A03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58BC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7232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4D244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F4C367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3263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DC3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what types of renegotiation are supported. Valid options are</w:t>
            </w:r>
          </w:p>
        </w:tc>
      </w:tr>
      <w:tr w:rsidR="00B470D5" w:rsidRPr="00B470D5" w14:paraId="52A44F4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1C3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4AB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ver, once, and freely. Default is never.</w:t>
            </w:r>
          </w:p>
        </w:tc>
      </w:tr>
      <w:tr w:rsidR="00B470D5" w:rsidRPr="00B470D5" w14:paraId="10B5F46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8221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622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renegotiation: never</w:t>
            </w:r>
          </w:p>
        </w:tc>
      </w:tr>
      <w:tr w:rsidR="00B470D5" w:rsidRPr="00B470D5" w14:paraId="2BAE48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CD5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4391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438A21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477F33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281C1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CBBF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-- File output -----------------------------------</w:t>
            </w:r>
          </w:p>
        </w:tc>
      </w:tr>
      <w:tr w:rsidR="00B470D5" w:rsidRPr="00B470D5" w14:paraId="3B559A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B9C4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E79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output.file:</w:t>
            </w:r>
          </w:p>
        </w:tc>
      </w:tr>
      <w:tr w:rsidR="00B470D5" w:rsidRPr="00B470D5" w14:paraId="5EFA9DC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704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087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oolean flag to enable or disable the output module.</w:t>
            </w:r>
          </w:p>
        </w:tc>
      </w:tr>
      <w:tr w:rsidR="00B470D5" w:rsidRPr="00B470D5" w14:paraId="262E06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3AD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7F8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2EEDC8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AF1F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2B0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813E96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E33B5E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25ED6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1218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JSON encoding</w:t>
            </w:r>
          </w:p>
        </w:tc>
      </w:tr>
      <w:tr w:rsidR="00B470D5" w:rsidRPr="00B470D5" w14:paraId="04C6414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711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6E6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dec.json:</w:t>
            </w:r>
          </w:p>
        </w:tc>
      </w:tr>
      <w:tr w:rsidR="00B470D5" w:rsidRPr="00B470D5" w14:paraId="4E4402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C334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C9DD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Pretty-print JSON event</w:t>
            </w:r>
          </w:p>
        </w:tc>
      </w:tr>
      <w:tr w:rsidR="00B470D5" w:rsidRPr="00B470D5" w14:paraId="74A988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E575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38FF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retty: false</w:t>
            </w:r>
          </w:p>
        </w:tc>
      </w:tr>
      <w:tr w:rsidR="00B470D5" w:rsidRPr="00B470D5" w14:paraId="76B8E5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E377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86C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9D475D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47F13A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3A4BA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73F4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escaping HTML symbols in strings.</w:t>
            </w:r>
          </w:p>
        </w:tc>
      </w:tr>
      <w:tr w:rsidR="00B470D5" w:rsidRPr="00B470D5" w14:paraId="5C454A4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21AF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6900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scape_html: false</w:t>
            </w:r>
          </w:p>
        </w:tc>
      </w:tr>
      <w:tr w:rsidR="00B470D5" w:rsidRPr="00B470D5" w14:paraId="624F73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3F51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553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130FB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98F21D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C8F3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DF10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ath to the directory where to save the generated files. The option is</w:t>
            </w:r>
          </w:p>
        </w:tc>
      </w:tr>
      <w:tr w:rsidR="00B470D5" w:rsidRPr="00B470D5" w14:paraId="210840E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1359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52F18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ndatory.</w:t>
            </w:r>
          </w:p>
        </w:tc>
      </w:tr>
      <w:tr w:rsidR="00B470D5" w:rsidRPr="00B470D5" w14:paraId="019FF88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F94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522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th: "/tmp/filebeat"</w:t>
            </w:r>
          </w:p>
        </w:tc>
      </w:tr>
      <w:tr w:rsidR="00B470D5" w:rsidRPr="00B470D5" w14:paraId="7379DCE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E170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551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65E7C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D304B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1BEC9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168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ame of the generated files. The default is `filebeat` and it generates</w:t>
            </w:r>
          </w:p>
        </w:tc>
      </w:tr>
      <w:tr w:rsidR="00B470D5" w:rsidRPr="00B470D5" w14:paraId="7D4011B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D05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779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iles: `filebeat`, `filebeat.1`, `filebeat.2`, etc.</w:t>
            </w:r>
          </w:p>
        </w:tc>
      </w:tr>
      <w:tr w:rsidR="00B470D5" w:rsidRPr="00B470D5" w14:paraId="47AFC4F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53E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DC3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filename: filebeat</w:t>
            </w:r>
          </w:p>
        </w:tc>
      </w:tr>
      <w:tr w:rsidR="00B470D5" w:rsidRPr="00B470D5" w14:paraId="06B551F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37D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875F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7222F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6FB2DD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16A64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F5F6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imum size in kilobytes of each file. When this size is reached, and on</w:t>
            </w:r>
          </w:p>
        </w:tc>
      </w:tr>
      <w:tr w:rsidR="00B470D5" w:rsidRPr="00B470D5" w14:paraId="1441682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19F8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A88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very Filebeat restart, the files are rotated. The default value is 10240</w:t>
            </w:r>
          </w:p>
        </w:tc>
      </w:tr>
      <w:tr w:rsidR="00B470D5" w:rsidRPr="00B470D5" w14:paraId="69D2A1E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50F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EE8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kB.</w:t>
            </w:r>
          </w:p>
        </w:tc>
      </w:tr>
      <w:tr w:rsidR="00B470D5" w:rsidRPr="00B470D5" w14:paraId="14E225C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AAD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A497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rotate_every_kb: 10000</w:t>
            </w:r>
          </w:p>
        </w:tc>
      </w:tr>
      <w:tr w:rsidR="00B470D5" w:rsidRPr="00B470D5" w14:paraId="0A3D0B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D087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81C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1C1FE1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176371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F981D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747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aximum number of files under path. When this number of files is reached,</w:t>
            </w:r>
          </w:p>
        </w:tc>
      </w:tr>
      <w:tr w:rsidR="00B470D5" w:rsidRPr="00B470D5" w14:paraId="17FFE75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C9E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463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oldest file is deleted and the rest are shifted from last to first. The</w:t>
            </w:r>
          </w:p>
        </w:tc>
      </w:tr>
      <w:tr w:rsidR="00B470D5" w:rsidRPr="00B470D5" w14:paraId="1E961BE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9EC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702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efault is 7 files.</w:t>
            </w:r>
          </w:p>
        </w:tc>
      </w:tr>
      <w:tr w:rsidR="00B470D5" w:rsidRPr="00B470D5" w14:paraId="638D149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BA10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F15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number_of_files: 7</w:t>
            </w:r>
          </w:p>
        </w:tc>
      </w:tr>
      <w:tr w:rsidR="00B470D5" w:rsidRPr="00B470D5" w14:paraId="474648D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5C5F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0CE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8B97A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56453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487F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1DD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ermissions to use for file creation. The default is 0600.</w:t>
            </w:r>
          </w:p>
        </w:tc>
      </w:tr>
      <w:tr w:rsidR="00B470D5" w:rsidRPr="00B470D5" w14:paraId="12B1EB7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E93B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157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ermissions: 0600</w:t>
            </w:r>
          </w:p>
        </w:tc>
      </w:tr>
      <w:tr w:rsidR="00B470D5" w:rsidRPr="00B470D5" w14:paraId="23C2FFA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A279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89A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CF73BE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BB6D59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6ED4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AAD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---------------------------- Console output ---------------------------------</w:t>
            </w:r>
          </w:p>
        </w:tc>
      </w:tr>
      <w:tr w:rsidR="00B470D5" w:rsidRPr="00B470D5" w14:paraId="15329E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2BBB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5BE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output.console:</w:t>
            </w:r>
          </w:p>
        </w:tc>
      </w:tr>
      <w:tr w:rsidR="00B470D5" w:rsidRPr="00B470D5" w14:paraId="5CE4E69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E9AA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34B3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Boolean flag to enable or disable the output module.</w:t>
            </w:r>
          </w:p>
        </w:tc>
      </w:tr>
      <w:tr w:rsidR="00B470D5" w:rsidRPr="00B470D5" w14:paraId="1EDCC4E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04A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EA3A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enabled: true</w:t>
            </w:r>
          </w:p>
        </w:tc>
      </w:tr>
      <w:tr w:rsidR="00B470D5" w:rsidRPr="00B470D5" w14:paraId="75BA696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7B5E3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B0F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FDEE9C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83C3DF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69870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6DFA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JSON encoding</w:t>
            </w:r>
          </w:p>
        </w:tc>
      </w:tr>
      <w:tr w:rsidR="00B470D5" w:rsidRPr="00B470D5" w14:paraId="109ECE3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28B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CFC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dec.json:</w:t>
            </w:r>
          </w:p>
        </w:tc>
      </w:tr>
      <w:tr w:rsidR="00B470D5" w:rsidRPr="00B470D5" w14:paraId="456FBEA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5953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D2AE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Pretty-print JSON event</w:t>
            </w:r>
          </w:p>
        </w:tc>
      </w:tr>
      <w:tr w:rsidR="00B470D5" w:rsidRPr="00B470D5" w14:paraId="41FDCD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F1AD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7BC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retty: false</w:t>
            </w:r>
          </w:p>
        </w:tc>
      </w:tr>
      <w:tr w:rsidR="00B470D5" w:rsidRPr="00B470D5" w14:paraId="164064E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B32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09D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8CDE7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17CFE7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6C101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B22D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Configure escaping HTML symbols in strings.</w:t>
            </w:r>
          </w:p>
        </w:tc>
      </w:tr>
      <w:tr w:rsidR="00B470D5" w:rsidRPr="00B470D5" w14:paraId="69F46A4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3B7F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FF6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scape_html: false</w:t>
            </w:r>
          </w:p>
        </w:tc>
      </w:tr>
      <w:tr w:rsidR="00B470D5" w:rsidRPr="00B470D5" w14:paraId="313314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E1B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68B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B314D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FF2D7E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1C7C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78C3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= Paths ======================================</w:t>
            </w:r>
          </w:p>
        </w:tc>
      </w:tr>
      <w:tr w:rsidR="00B470D5" w:rsidRPr="00B470D5" w14:paraId="6717DC8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51B7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58EE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E7845B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CBB729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4909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DBF7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home path for the Filebeat installation. This is the default base path</w:t>
            </w:r>
          </w:p>
        </w:tc>
      </w:tr>
      <w:tr w:rsidR="00B470D5" w:rsidRPr="00B470D5" w14:paraId="082C04D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8B4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B18A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or all other path settings and for miscellaneous files that come with the</w:t>
            </w:r>
          </w:p>
        </w:tc>
      </w:tr>
      <w:tr w:rsidR="00B470D5" w:rsidRPr="00B470D5" w14:paraId="76E46CE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C346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4DA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istribution (for example, the sample dashboards).</w:t>
            </w:r>
          </w:p>
        </w:tc>
      </w:tr>
      <w:tr w:rsidR="00B470D5" w:rsidRPr="00B470D5" w14:paraId="39ED1B5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212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FA21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f not set by a CLI flag or in the configuration file, the default for the</w:t>
            </w:r>
          </w:p>
        </w:tc>
      </w:tr>
      <w:tr w:rsidR="00B470D5" w:rsidRPr="00B470D5" w14:paraId="61F0A88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E9D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3734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home path is the location of the binary.</w:t>
            </w:r>
          </w:p>
        </w:tc>
      </w:tr>
      <w:tr w:rsidR="00B470D5" w:rsidRPr="00B470D5" w14:paraId="35F5284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F4F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2A89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ath.home:</w:t>
            </w:r>
          </w:p>
        </w:tc>
      </w:tr>
      <w:tr w:rsidR="00B470D5" w:rsidRPr="00B470D5" w14:paraId="367DC37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63B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347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301AB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DA2936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1403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C870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configuration path for the Filebeat installation. This is the default</w:t>
            </w:r>
          </w:p>
        </w:tc>
      </w:tr>
      <w:tr w:rsidR="00B470D5" w:rsidRPr="00B470D5" w14:paraId="618A7F5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FE219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CC1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base path for configuration files, including the main YAML configuration file</w:t>
            </w:r>
          </w:p>
        </w:tc>
      </w:tr>
      <w:tr w:rsidR="00B470D5" w:rsidRPr="00B470D5" w14:paraId="3C3257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441F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B09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nd the Elasticsearch template file. If not set by a CLI flag or in the</w:t>
            </w:r>
          </w:p>
        </w:tc>
      </w:tr>
      <w:tr w:rsidR="00B470D5" w:rsidRPr="00B470D5" w14:paraId="475F325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D5F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F44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nfiguration file, the default for the configuration path is the home path.</w:t>
            </w:r>
          </w:p>
        </w:tc>
      </w:tr>
      <w:tr w:rsidR="00B470D5" w:rsidRPr="00B470D5" w14:paraId="2E80D11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B7C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216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ath.config: ${path.home}</w:t>
            </w:r>
          </w:p>
        </w:tc>
      </w:tr>
      <w:tr w:rsidR="00B470D5" w:rsidRPr="00B470D5" w14:paraId="5B14AA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268D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D32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EA719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36F09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20D1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1C42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data path for the Filebeat installation. This is the default base path</w:t>
            </w:r>
          </w:p>
        </w:tc>
      </w:tr>
      <w:tr w:rsidR="00B470D5" w:rsidRPr="00B470D5" w14:paraId="7EE1846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7BF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BD6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or all the files in which Filebeat needs to store its data. If not set by a</w:t>
            </w:r>
          </w:p>
        </w:tc>
      </w:tr>
      <w:tr w:rsidR="00B470D5" w:rsidRPr="00B470D5" w14:paraId="590C4B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0A3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327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LI flag or in the configuration file, the default for the data path is a data</w:t>
            </w:r>
          </w:p>
        </w:tc>
      </w:tr>
      <w:tr w:rsidR="00B470D5" w:rsidRPr="00B470D5" w14:paraId="4037344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128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2C8D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ubdirectory inside the home path.</w:t>
            </w:r>
          </w:p>
        </w:tc>
      </w:tr>
      <w:tr w:rsidR="00B470D5" w:rsidRPr="00B470D5" w14:paraId="083B7A4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D29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9F95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ath.data: ${path.home}/data</w:t>
            </w:r>
          </w:p>
        </w:tc>
      </w:tr>
      <w:tr w:rsidR="00B470D5" w:rsidRPr="00B470D5" w14:paraId="58B57E6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FED1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81E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52207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A030B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E2BB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F51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logs path for a Filebeat installation. This is the default location for</w:t>
            </w:r>
          </w:p>
        </w:tc>
      </w:tr>
      <w:tr w:rsidR="00B470D5" w:rsidRPr="00B470D5" w14:paraId="7A25D23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6A0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855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Beat's log files. If not set by a CLI flag or in the configuration file,</w:t>
            </w:r>
          </w:p>
        </w:tc>
      </w:tr>
      <w:tr w:rsidR="00B470D5" w:rsidRPr="00B470D5" w14:paraId="769CE00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FFA79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CD78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default for the logs path is a logs subdirectory inside the home path.</w:t>
            </w:r>
          </w:p>
        </w:tc>
      </w:tr>
      <w:tr w:rsidR="00B470D5" w:rsidRPr="00B470D5" w14:paraId="1661B7D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BDE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A328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ath.logs: ${path.home}/logs</w:t>
            </w:r>
          </w:p>
        </w:tc>
      </w:tr>
      <w:tr w:rsidR="00B470D5" w:rsidRPr="00B470D5" w14:paraId="55D95BA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570E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8BB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72BC96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1BBE25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D6E6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A15E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 Keystore ==========================================</w:t>
            </w:r>
          </w:p>
        </w:tc>
      </w:tr>
      <w:tr w:rsidR="00B470D5" w:rsidRPr="00B470D5" w14:paraId="6590B86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E6AB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589D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Location of the Keystore containing the keys and their sensitive values.</w:t>
            </w:r>
          </w:p>
        </w:tc>
      </w:tr>
      <w:tr w:rsidR="00B470D5" w:rsidRPr="00B470D5" w14:paraId="7108470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02B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9966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keystore.path: "${path.config}/beats.keystore"</w:t>
            </w:r>
          </w:p>
        </w:tc>
      </w:tr>
      <w:tr w:rsidR="00B470D5" w:rsidRPr="00B470D5" w14:paraId="08188F7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9A42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FC73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4EDF68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6D6EC2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446E9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397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 Dashboards =====================================</w:t>
            </w:r>
          </w:p>
        </w:tc>
      </w:tr>
      <w:tr w:rsidR="00B470D5" w:rsidRPr="00B470D5" w14:paraId="50B9AA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D3A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FE6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se settings control loading the sample dashboards to the Kibana index. Loading</w:t>
            </w:r>
          </w:p>
        </w:tc>
      </w:tr>
      <w:tr w:rsidR="00B470D5" w:rsidRPr="00B470D5" w14:paraId="77E932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FD1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83F8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dashboards are disabled by default and can be enabled either by setting the</w:t>
            </w:r>
          </w:p>
        </w:tc>
      </w:tr>
      <w:tr w:rsidR="00B470D5" w:rsidRPr="00B470D5" w14:paraId="1583CD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B4C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B68E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ptions here, or by using the `-setup` CLI flag or the `setup` command.</w:t>
            </w:r>
          </w:p>
        </w:tc>
      </w:tr>
      <w:tr w:rsidR="00B470D5" w:rsidRPr="00B470D5" w14:paraId="05AD045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3AC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C63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enabled: false</w:t>
            </w:r>
          </w:p>
        </w:tc>
      </w:tr>
      <w:tr w:rsidR="00B470D5" w:rsidRPr="00B470D5" w14:paraId="0FD676E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D16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3D7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265360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FE7FD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9C0C8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A63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directory from where to read the dashboards. The default is the `kibana`</w:t>
            </w:r>
          </w:p>
        </w:tc>
      </w:tr>
      <w:tr w:rsidR="00B470D5" w:rsidRPr="00B470D5" w14:paraId="57A87A0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262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170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older in the home path.</w:t>
            </w:r>
          </w:p>
        </w:tc>
      </w:tr>
      <w:tr w:rsidR="00B470D5" w:rsidRPr="00B470D5" w14:paraId="5DA1630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5DB1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722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directory: ${path.home}/kibana</w:t>
            </w:r>
          </w:p>
        </w:tc>
      </w:tr>
      <w:tr w:rsidR="00B470D5" w:rsidRPr="00B470D5" w14:paraId="3E3BAAB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0E7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958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6AD37A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4569C4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06A0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F34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URL from where to download the dashboards archive. It is used instead of</w:t>
            </w:r>
          </w:p>
        </w:tc>
      </w:tr>
      <w:tr w:rsidR="00B470D5" w:rsidRPr="00B470D5" w14:paraId="7EEAA3C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B678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4374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directory if it has a value.</w:t>
            </w:r>
          </w:p>
        </w:tc>
      </w:tr>
      <w:tr w:rsidR="00B470D5" w:rsidRPr="00B470D5" w14:paraId="6C21D55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9931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1B3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url:</w:t>
            </w:r>
          </w:p>
        </w:tc>
      </w:tr>
      <w:tr w:rsidR="00B470D5" w:rsidRPr="00B470D5" w14:paraId="5A1C985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01DE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C90A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AF9CB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C35488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0DE6E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EF6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ile archive (zip file) from where to read the dashboards. It is used instead</w:t>
            </w:r>
          </w:p>
        </w:tc>
      </w:tr>
      <w:tr w:rsidR="00B470D5" w:rsidRPr="00B470D5" w14:paraId="55A9A8A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2C6B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EAB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f the directory when it has a value.</w:t>
            </w:r>
          </w:p>
        </w:tc>
      </w:tr>
      <w:tr w:rsidR="00B470D5" w:rsidRPr="00B470D5" w14:paraId="1BE4F4A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B8F9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75D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file:</w:t>
            </w:r>
          </w:p>
        </w:tc>
      </w:tr>
      <w:tr w:rsidR="00B470D5" w:rsidRPr="00B470D5" w14:paraId="3686CFB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89A8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E3C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F3C98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F31245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B04C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439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n case the archive contains the dashboards from multiple Beats, this lets you</w:t>
            </w:r>
          </w:p>
        </w:tc>
      </w:tr>
      <w:tr w:rsidR="00B470D5" w:rsidRPr="00B470D5" w14:paraId="5783669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C5E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DC8F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lect which one to load. You can load all the dashboards in the archive by</w:t>
            </w:r>
          </w:p>
        </w:tc>
      </w:tr>
      <w:tr w:rsidR="00B470D5" w:rsidRPr="00B470D5" w14:paraId="2CBE298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428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9052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ting this to the empty string.</w:t>
            </w:r>
          </w:p>
        </w:tc>
      </w:tr>
      <w:tr w:rsidR="00B470D5" w:rsidRPr="00B470D5" w14:paraId="62A56E5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BE7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F824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beat: filebeat</w:t>
            </w:r>
          </w:p>
        </w:tc>
      </w:tr>
      <w:tr w:rsidR="00B470D5" w:rsidRPr="00B470D5" w14:paraId="4449095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64B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B31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8B2894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0246DA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F7157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F09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name of the Kibana index to use for setting the configuration. Default is ".kibana"</w:t>
            </w:r>
          </w:p>
        </w:tc>
      </w:tr>
      <w:tr w:rsidR="00B470D5" w:rsidRPr="00B470D5" w14:paraId="4645F3E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F4D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3AD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kibana_index: .kibana</w:t>
            </w:r>
          </w:p>
        </w:tc>
      </w:tr>
      <w:tr w:rsidR="00B470D5" w:rsidRPr="00B470D5" w14:paraId="22AE6B9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AE4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DA8F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18061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F21970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21B0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4BF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Elasticsearch index name. This overwrites the index name defined in the</w:t>
            </w:r>
          </w:p>
        </w:tc>
      </w:tr>
      <w:tr w:rsidR="00B470D5" w:rsidRPr="00B470D5" w14:paraId="6551390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AC22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6D6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ashboards and index pattern. Example: testbeat-*</w:t>
            </w:r>
          </w:p>
        </w:tc>
      </w:tr>
      <w:tr w:rsidR="00B470D5" w:rsidRPr="00B470D5" w14:paraId="6D16EE6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4E9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7EC3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index:</w:t>
            </w:r>
          </w:p>
        </w:tc>
      </w:tr>
      <w:tr w:rsidR="00B470D5" w:rsidRPr="00B470D5" w14:paraId="53ADA03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C413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241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13D9C9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10435F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8BA9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A43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lways use the Kibana API for loading the dashboards instead of autodetecting</w:t>
            </w:r>
          </w:p>
        </w:tc>
      </w:tr>
      <w:tr w:rsidR="00B470D5" w:rsidRPr="00B470D5" w14:paraId="4F1FEA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714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FB6A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how to install the dashboards by first querying Elasticsearch.</w:t>
            </w:r>
          </w:p>
        </w:tc>
      </w:tr>
      <w:tr w:rsidR="00B470D5" w:rsidRPr="00B470D5" w14:paraId="5C6B74B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6E9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046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always_kibana: false</w:t>
            </w:r>
          </w:p>
        </w:tc>
      </w:tr>
      <w:tr w:rsidR="00B470D5" w:rsidRPr="00B470D5" w14:paraId="41C7EA4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690F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9039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601E55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0304FA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2D3E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7E3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f true and Kibana is not reachable at the time when dashboards are loaded,</w:t>
            </w:r>
          </w:p>
        </w:tc>
      </w:tr>
      <w:tr w:rsidR="00B470D5" w:rsidRPr="00B470D5" w14:paraId="7191106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D39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176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t will retry to reconnect to Kibana instead of exiting with an error.</w:t>
            </w:r>
          </w:p>
        </w:tc>
      </w:tr>
      <w:tr w:rsidR="00B470D5" w:rsidRPr="00B470D5" w14:paraId="54FA308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2FBD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470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retry.enabled: false</w:t>
            </w:r>
          </w:p>
        </w:tc>
      </w:tr>
      <w:tr w:rsidR="00B470D5" w:rsidRPr="00B470D5" w14:paraId="50D3343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58F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CD8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36F7F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1AFC6F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87F7E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D45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uration interval between Kibana connection retries.</w:t>
            </w:r>
          </w:p>
        </w:tc>
      </w:tr>
      <w:tr w:rsidR="00B470D5" w:rsidRPr="00B470D5" w14:paraId="52C47FA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020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A778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retry.interval: 1s</w:t>
            </w:r>
          </w:p>
        </w:tc>
      </w:tr>
      <w:tr w:rsidR="00B470D5" w:rsidRPr="00B470D5" w14:paraId="485CE9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6347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B4F4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726036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61D1B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682A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E3D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Maximum number of retries before exiting with an error, 0 for unlimited retrying.</w:t>
            </w:r>
          </w:p>
        </w:tc>
      </w:tr>
      <w:tr w:rsidR="00B470D5" w:rsidRPr="00B470D5" w14:paraId="183DC3C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502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392B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dashboards.retry.maximum: 0</w:t>
            </w:r>
          </w:p>
        </w:tc>
      </w:tr>
      <w:tr w:rsidR="00B470D5" w:rsidRPr="00B470D5" w14:paraId="48A9195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C1DE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40F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FBCCA4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934DA1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3D77F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F3C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63F65E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F3A27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F33F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9875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 Template =====================================</w:t>
            </w:r>
          </w:p>
        </w:tc>
      </w:tr>
      <w:tr w:rsidR="00B470D5" w:rsidRPr="00B470D5" w14:paraId="4C742C5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AD49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47C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15F34A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45DB2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D68DA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51D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 template is used to set the mapping in Elasticsearch</w:t>
            </w:r>
          </w:p>
        </w:tc>
      </w:tr>
      <w:tr w:rsidR="00B470D5" w:rsidRPr="00B470D5" w14:paraId="40AD2F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6104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A95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By default template loading is enabled and the template is loaded.</w:t>
            </w:r>
          </w:p>
        </w:tc>
      </w:tr>
      <w:tr w:rsidR="00B470D5" w:rsidRPr="00B470D5" w14:paraId="66DA7F8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1B8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FA6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se settings can be adjusted to load your own template or overwrite existing ones.</w:t>
            </w:r>
          </w:p>
        </w:tc>
      </w:tr>
      <w:tr w:rsidR="00B470D5" w:rsidRPr="00B470D5" w14:paraId="47CBFD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5A5A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EC8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3177C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B8395E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7E90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3EE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 to false to disable template loading.</w:t>
            </w:r>
          </w:p>
        </w:tc>
      </w:tr>
      <w:tr w:rsidR="00B470D5" w:rsidRPr="00B470D5" w14:paraId="615EA85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A62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44D9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enabled: true</w:t>
            </w:r>
          </w:p>
        </w:tc>
      </w:tr>
      <w:tr w:rsidR="00B470D5" w:rsidRPr="00B470D5" w14:paraId="4FA60B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6C24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A1D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6C99D5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4060CC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044E3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3889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emplate name. By default the template name is "filebeat-%{[agent.version]}"</w:t>
            </w:r>
          </w:p>
        </w:tc>
      </w:tr>
      <w:tr w:rsidR="00B470D5" w:rsidRPr="00B470D5" w14:paraId="1684BE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244B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877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template name and pattern has to be set in case the Elasticsearch index pattern is modified.</w:t>
            </w:r>
          </w:p>
        </w:tc>
      </w:tr>
      <w:tr w:rsidR="00B470D5" w:rsidRPr="00B470D5" w14:paraId="4462770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91E6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835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name: "filebeat-%{[agent.version]}"</w:t>
            </w:r>
          </w:p>
        </w:tc>
      </w:tr>
      <w:tr w:rsidR="00B470D5" w:rsidRPr="00B470D5" w14:paraId="665431E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E66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92D6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2BF0CA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A048B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0BA50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C751F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emplate pattern. By default the template pattern is "-%{[agent.version]}-*" to apply to the default index settings.</w:t>
            </w:r>
          </w:p>
        </w:tc>
      </w:tr>
      <w:tr w:rsidR="00B470D5" w:rsidRPr="00B470D5" w14:paraId="5072EB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1B7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A8C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irst part is the version of the beat and then -* is used to match all daily indices.</w:t>
            </w:r>
          </w:p>
        </w:tc>
      </w:tr>
      <w:tr w:rsidR="00B470D5" w:rsidRPr="00B470D5" w14:paraId="4DE42CA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CE5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C3AD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template name and pattern has to be set in case the Elasticsearch index pattern is modified.</w:t>
            </w:r>
          </w:p>
        </w:tc>
      </w:tr>
      <w:tr w:rsidR="00B470D5" w:rsidRPr="00B470D5" w14:paraId="24F8761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9176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4694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pattern: "filebeat-%{[agent.version]}-*"</w:t>
            </w:r>
          </w:p>
        </w:tc>
      </w:tr>
      <w:tr w:rsidR="00B470D5" w:rsidRPr="00B470D5" w14:paraId="5A81AE7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6C5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68FF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1A7ED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6DE4B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0EDE7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79C0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ath to fields.yml file to generate the template</w:t>
            </w:r>
          </w:p>
        </w:tc>
      </w:tr>
      <w:tr w:rsidR="00B470D5" w:rsidRPr="00B470D5" w14:paraId="48743EE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833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9D87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fields: "${path.config}/fields.yml"</w:t>
            </w:r>
          </w:p>
        </w:tc>
      </w:tr>
      <w:tr w:rsidR="00B470D5" w:rsidRPr="00B470D5" w14:paraId="2D1E94B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DF9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614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03068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5D1377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3B9C8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19A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 list of fields to be added to the template and Kibana index pattern. Also</w:t>
            </w:r>
          </w:p>
        </w:tc>
      </w:tr>
      <w:tr w:rsidR="00B470D5" w:rsidRPr="00B470D5" w14:paraId="060CD8F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48862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4F3E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pecify setup.template.overwrite: true to overwrite the existing template.</w:t>
            </w:r>
          </w:p>
        </w:tc>
      </w:tr>
      <w:tr w:rsidR="00B470D5" w:rsidRPr="00B470D5" w14:paraId="7E65642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D07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57BF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is setting is experimental.</w:t>
            </w:r>
          </w:p>
        </w:tc>
      </w:tr>
      <w:tr w:rsidR="00B470D5" w:rsidRPr="00B470D5" w14:paraId="72598D4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0EA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E702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append_fields:</w:t>
            </w:r>
          </w:p>
        </w:tc>
      </w:tr>
      <w:tr w:rsidR="00B470D5" w:rsidRPr="00B470D5" w14:paraId="4C4AC93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8D9D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D2E2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- name: field_name</w:t>
            </w:r>
          </w:p>
        </w:tc>
      </w:tr>
      <w:tr w:rsidR="00B470D5" w:rsidRPr="00B470D5" w14:paraId="48E54C7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1521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647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 type: field_type</w:t>
            </w:r>
          </w:p>
        </w:tc>
      </w:tr>
      <w:tr w:rsidR="00B470D5" w:rsidRPr="00B470D5" w14:paraId="34C986A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243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C00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17529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665DA5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FE6A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F4A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nable JSON template loading. If this is enabled, the fields.yml is ignored.</w:t>
            </w:r>
          </w:p>
        </w:tc>
      </w:tr>
      <w:tr w:rsidR="00B470D5" w:rsidRPr="00B470D5" w14:paraId="02F9B55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7702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B4E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json.enabled: false</w:t>
            </w:r>
          </w:p>
        </w:tc>
      </w:tr>
      <w:tr w:rsidR="00B470D5" w:rsidRPr="00B470D5" w14:paraId="2A9881F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E48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919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8BFA13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163409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BDAE8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E33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ath to the JSON template file</w:t>
            </w:r>
          </w:p>
        </w:tc>
      </w:tr>
      <w:tr w:rsidR="00B470D5" w:rsidRPr="00B470D5" w14:paraId="51C3823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24B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A2E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json.path: "${path.config}/template.json"</w:t>
            </w:r>
          </w:p>
        </w:tc>
      </w:tr>
      <w:tr w:rsidR="00B470D5" w:rsidRPr="00B470D5" w14:paraId="67E3211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6D4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BEF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152FDE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7712F4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78721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D33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Name under which the template is stored in Elasticsearch</w:t>
            </w:r>
          </w:p>
        </w:tc>
      </w:tr>
      <w:tr w:rsidR="00B470D5" w:rsidRPr="00B470D5" w14:paraId="37A9CF6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E8C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8C92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json.name: ""</w:t>
            </w:r>
          </w:p>
        </w:tc>
      </w:tr>
      <w:tr w:rsidR="00B470D5" w:rsidRPr="00B470D5" w14:paraId="5C96C79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87AF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5A8F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54B80B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34C038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50D5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8E39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verwrite existing template</w:t>
            </w:r>
          </w:p>
        </w:tc>
      </w:tr>
      <w:tr w:rsidR="00B470D5" w:rsidRPr="00B470D5" w14:paraId="4C8998A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F2E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243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template.overwrite: false</w:t>
            </w:r>
          </w:p>
        </w:tc>
      </w:tr>
      <w:tr w:rsidR="00B470D5" w:rsidRPr="00B470D5" w14:paraId="36C9679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B25A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633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86BB34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97D4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6BEB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1ECC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lasticsearch template settings</w:t>
            </w:r>
          </w:p>
        </w:tc>
      </w:tr>
      <w:tr w:rsidR="00B470D5" w:rsidRPr="00B470D5" w14:paraId="35FB604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059C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714F4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tup.template.settings:</w:t>
            </w:r>
          </w:p>
        </w:tc>
      </w:tr>
      <w:tr w:rsidR="00B470D5" w:rsidRPr="00B470D5" w14:paraId="4FCF3FA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9B6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268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130FFB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3690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C92B7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5D5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 dictionary of settings to place into the settings.index dictionary</w:t>
            </w:r>
          </w:p>
        </w:tc>
      </w:tr>
      <w:tr w:rsidR="00B470D5" w:rsidRPr="00B470D5" w14:paraId="77B5DAA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3F3A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731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f the Elasticsearch template. For more details, please check</w:t>
            </w:r>
          </w:p>
        </w:tc>
      </w:tr>
      <w:tr w:rsidR="00B470D5" w:rsidRPr="00B470D5" w14:paraId="002E4E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1C3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FB9F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https://www.elastic.co/guide/en/elasticsearch/reference/current/mapping.html</w:t>
            </w:r>
          </w:p>
        </w:tc>
      </w:tr>
      <w:tr w:rsidR="00B470D5" w:rsidRPr="00B470D5" w14:paraId="6E8AF21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61B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D9F4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ndex:</w:t>
            </w:r>
          </w:p>
        </w:tc>
      </w:tr>
      <w:tr w:rsidR="00B470D5" w:rsidRPr="00B470D5" w14:paraId="5E79C8F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621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4E1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number_of_shards: 1</w:t>
            </w:r>
          </w:p>
        </w:tc>
      </w:tr>
      <w:tr w:rsidR="00B470D5" w:rsidRPr="00B470D5" w14:paraId="31DF5E8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EF9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035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codec: best_compression</w:t>
            </w:r>
          </w:p>
        </w:tc>
      </w:tr>
      <w:tr w:rsidR="00B470D5" w:rsidRPr="00B470D5" w14:paraId="4EB2A4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A58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57E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number_of_routing_shards: 30</w:t>
            </w:r>
          </w:p>
        </w:tc>
      </w:tr>
      <w:tr w:rsidR="00B470D5" w:rsidRPr="00B470D5" w14:paraId="4EB8713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4A9A5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015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F2738B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9BC21C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D359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C87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 dictionary of settings for the _source field. For more details, please check</w:t>
            </w:r>
          </w:p>
        </w:tc>
      </w:tr>
      <w:tr w:rsidR="00B470D5" w:rsidRPr="00B470D5" w14:paraId="1EF796D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6865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523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https://www.elastic.co/guide/en/elasticsearch/reference/current/mapping-source-field.html</w:t>
            </w:r>
          </w:p>
        </w:tc>
      </w:tr>
      <w:tr w:rsidR="00B470D5" w:rsidRPr="00B470D5" w14:paraId="6F748C9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372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EC0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_source:</w:t>
            </w:r>
          </w:p>
        </w:tc>
      </w:tr>
      <w:tr w:rsidR="00B470D5" w:rsidRPr="00B470D5" w14:paraId="4C2E964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261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B49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enabled: false</w:t>
            </w:r>
          </w:p>
        </w:tc>
      </w:tr>
      <w:tr w:rsidR="00B470D5" w:rsidRPr="00B470D5" w14:paraId="15EEFC2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8DE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92FF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26709C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C128F1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C040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2C8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 Setup ILM =====================================</w:t>
            </w:r>
          </w:p>
        </w:tc>
      </w:tr>
      <w:tr w:rsidR="00B470D5" w:rsidRPr="00B470D5" w14:paraId="7FF3BEE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0784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A94B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FA88B4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57CDD7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F0F2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258C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onfigure index lifecycle management (ILM). These settings create a write</w:t>
            </w:r>
          </w:p>
        </w:tc>
      </w:tr>
      <w:tr w:rsidR="00B470D5" w:rsidRPr="00B470D5" w14:paraId="6450EF1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483E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59B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lias and add additional settings to the index template. When ILM is enabled,</w:t>
            </w:r>
          </w:p>
        </w:tc>
      </w:tr>
      <w:tr w:rsidR="00B470D5" w:rsidRPr="00B470D5" w14:paraId="64A94AC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04F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1819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utput.elasticsearch.index is ignored, and the write alias is used to set the</w:t>
            </w:r>
          </w:p>
        </w:tc>
      </w:tr>
      <w:tr w:rsidR="00B470D5" w:rsidRPr="00B470D5" w14:paraId="3B2EC7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5E4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BA4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ndex name.</w:t>
            </w:r>
          </w:p>
        </w:tc>
      </w:tr>
      <w:tr w:rsidR="00B470D5" w:rsidRPr="00B470D5" w14:paraId="08057C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947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503A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3F1383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09B11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8C19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81E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nable ILM support. Valid values are true, false, and auto. When set to auto</w:t>
            </w:r>
          </w:p>
        </w:tc>
      </w:tr>
      <w:tr w:rsidR="00B470D5" w:rsidRPr="00B470D5" w14:paraId="6435E0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F8B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29E0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(the default), the Beat uses index lifecycle management when it connects to a</w:t>
            </w:r>
          </w:p>
        </w:tc>
      </w:tr>
      <w:tr w:rsidR="00B470D5" w:rsidRPr="00B470D5" w14:paraId="6D6909F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D3D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ACD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luster that supports ILM; otherwise, it creates daily indices.</w:t>
            </w:r>
          </w:p>
        </w:tc>
      </w:tr>
      <w:tr w:rsidR="00B470D5" w:rsidRPr="00B470D5" w14:paraId="47C18A0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0B97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C7EC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enabled: auto</w:t>
            </w:r>
          </w:p>
        </w:tc>
      </w:tr>
      <w:tr w:rsidR="00B470D5" w:rsidRPr="00B470D5" w14:paraId="01B4E8C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A48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29A0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AF19A2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26CE56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1C1E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887E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 the prefix used in the index lifecycle write alias name. The default alias</w:t>
            </w:r>
          </w:p>
        </w:tc>
      </w:tr>
      <w:tr w:rsidR="00B470D5" w:rsidRPr="00B470D5" w14:paraId="467AF81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A9B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9F3C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name is 'filebeat-%{[agent.version]}'.</w:t>
            </w:r>
          </w:p>
        </w:tc>
      </w:tr>
      <w:tr w:rsidR="00B470D5" w:rsidRPr="00B470D5" w14:paraId="58CEBD8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8D0E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753D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rollover_alias: "filebeat"</w:t>
            </w:r>
          </w:p>
        </w:tc>
      </w:tr>
      <w:tr w:rsidR="00B470D5" w:rsidRPr="00B470D5" w14:paraId="053E505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8AD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B4E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43C08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83D422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9DDEA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7338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 the rollover index pattern. The default is "%{now/d}-000001".</w:t>
            </w:r>
          </w:p>
        </w:tc>
      </w:tr>
      <w:tr w:rsidR="00B470D5" w:rsidRPr="00B470D5" w14:paraId="72D370D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079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AB8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pattern: "{now/d}-000001"</w:t>
            </w:r>
          </w:p>
        </w:tc>
      </w:tr>
      <w:tr w:rsidR="00B470D5" w:rsidRPr="00B470D5" w14:paraId="02CF1BA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9D93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5A9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DFC68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B1B892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4B8F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80F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 the lifecycle policy name. The default policy name is</w:t>
            </w:r>
          </w:p>
        </w:tc>
      </w:tr>
      <w:tr w:rsidR="00B470D5" w:rsidRPr="00B470D5" w14:paraId="14AB04D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6A2A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FE2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'filebeat-%{[agent.version]}'.</w:t>
            </w:r>
          </w:p>
        </w:tc>
      </w:tr>
      <w:tr w:rsidR="00B470D5" w:rsidRPr="00B470D5" w14:paraId="19405F3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4A5A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509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policy_name: "mypolicy"</w:t>
            </w:r>
          </w:p>
        </w:tc>
      </w:tr>
      <w:tr w:rsidR="00B470D5" w:rsidRPr="00B470D5" w14:paraId="5C43026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911A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AB90C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DD3B9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28EBA2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BF929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68F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path to a JSON file that contains a lifecycle policy configuration. Used</w:t>
            </w:r>
          </w:p>
        </w:tc>
      </w:tr>
      <w:tr w:rsidR="00B470D5" w:rsidRPr="00B470D5" w14:paraId="5CDCC7B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7AB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81A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o load your own lifecycle policy.</w:t>
            </w:r>
          </w:p>
        </w:tc>
      </w:tr>
      <w:tr w:rsidR="00B470D5" w:rsidRPr="00B470D5" w14:paraId="611EB3E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E661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3ABA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policy_file:</w:t>
            </w:r>
          </w:p>
        </w:tc>
      </w:tr>
      <w:tr w:rsidR="00B470D5" w:rsidRPr="00B470D5" w14:paraId="6967769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E891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110A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2D03AA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0C8DA0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E09E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0EA4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isable the check for an existing lifecycle policy. The default is false. If</w:t>
            </w:r>
          </w:p>
        </w:tc>
      </w:tr>
      <w:tr w:rsidR="00B470D5" w:rsidRPr="00B470D5" w14:paraId="23FDE3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1F69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3EF9B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you disable this check, set setup.ilm.overwrite: true so the lifecycle policy</w:t>
            </w:r>
          </w:p>
        </w:tc>
      </w:tr>
      <w:tr w:rsidR="00B470D5" w:rsidRPr="00B470D5" w14:paraId="1CD5162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0E7E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AC5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an be installed.</w:t>
            </w:r>
          </w:p>
        </w:tc>
      </w:tr>
      <w:tr w:rsidR="00B470D5" w:rsidRPr="00B470D5" w14:paraId="5EBAE33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EA4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E9C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check_exists: false</w:t>
            </w:r>
          </w:p>
        </w:tc>
      </w:tr>
      <w:tr w:rsidR="00B470D5" w:rsidRPr="00B470D5" w14:paraId="6330809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B87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67ED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30BB52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D4A8AB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2E7C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237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verwrite the lifecycle policy at startup. The default is false.</w:t>
            </w:r>
          </w:p>
        </w:tc>
      </w:tr>
      <w:tr w:rsidR="00B470D5" w:rsidRPr="00B470D5" w14:paraId="09EAAFC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B772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56B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tup.ilm.overwrite: false</w:t>
            </w:r>
          </w:p>
        </w:tc>
      </w:tr>
      <w:tr w:rsidR="00B470D5" w:rsidRPr="00B470D5" w14:paraId="55689DC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660C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3E4B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B99C6B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5CBDA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A236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DEC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 Kibana =====================================</w:t>
            </w:r>
          </w:p>
        </w:tc>
      </w:tr>
      <w:tr w:rsidR="00B470D5" w:rsidRPr="00B470D5" w14:paraId="05DC3C1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E37F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A83C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2A53C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7E529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F995B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F288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tarting with Beats version 6.0.0, the dashboards are loaded via the Kibana API.</w:t>
            </w:r>
          </w:p>
        </w:tc>
      </w:tr>
      <w:tr w:rsidR="00B470D5" w:rsidRPr="00B470D5" w14:paraId="327C5F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32336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BE9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is requires a Kibana endpoint configuration.</w:t>
            </w:r>
          </w:p>
        </w:tc>
      </w:tr>
      <w:tr w:rsidR="00B470D5" w:rsidRPr="00B470D5" w14:paraId="3E6E1E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640F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6D7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tup.kibana:</w:t>
            </w:r>
          </w:p>
        </w:tc>
      </w:tr>
      <w:tr w:rsidR="00B470D5" w:rsidRPr="00B470D5" w14:paraId="01B36FB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1EA5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743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host: "10.0.0.12:5601" # TODO: Change this to the IP address of your ELK server</w:t>
            </w:r>
          </w:p>
        </w:tc>
      </w:tr>
      <w:tr w:rsidR="00B470D5" w:rsidRPr="00B470D5" w14:paraId="00FCBA0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D095C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E70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Kibana Host</w:t>
            </w:r>
          </w:p>
        </w:tc>
      </w:tr>
      <w:tr w:rsidR="00B470D5" w:rsidRPr="00B470D5" w14:paraId="1F8603C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78841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713E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cheme and port can be left out and will be set to the default (http and 5601)</w:t>
            </w:r>
          </w:p>
        </w:tc>
      </w:tr>
      <w:tr w:rsidR="00B470D5" w:rsidRPr="00B470D5" w14:paraId="1CC706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4C7CA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5700D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case you specify and additional path, the scheme is required: http://localhost:5601/path</w:t>
            </w:r>
          </w:p>
        </w:tc>
      </w:tr>
      <w:tr w:rsidR="00B470D5" w:rsidRPr="00B470D5" w14:paraId="4490503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3E11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124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Pv6 addresses should always be defined as: https://[2001:db8::1]:5601</w:t>
            </w:r>
          </w:p>
        </w:tc>
      </w:tr>
      <w:tr w:rsidR="00B470D5" w:rsidRPr="00B470D5" w14:paraId="6ACF40B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2E3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7B0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: "localhost:5601"</w:t>
            </w:r>
          </w:p>
        </w:tc>
      </w:tr>
      <w:tr w:rsidR="00B470D5" w:rsidRPr="00B470D5" w14:paraId="0DF691C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F18E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0714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3AAE3E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9122E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4440B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744F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rotocol and basic auth credentials.</w:t>
            </w:r>
          </w:p>
        </w:tc>
      </w:tr>
      <w:tr w:rsidR="00B470D5" w:rsidRPr="00B470D5" w14:paraId="2E00494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2EC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52B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tocol: "https"</w:t>
            </w:r>
          </w:p>
        </w:tc>
      </w:tr>
      <w:tr w:rsidR="00B470D5" w:rsidRPr="00B470D5" w14:paraId="571723E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879F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CE4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username: "elastic"</w:t>
            </w:r>
          </w:p>
        </w:tc>
      </w:tr>
      <w:tr w:rsidR="00B470D5" w:rsidRPr="00B470D5" w14:paraId="6327B2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8EBC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9CD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ssword: "changeme"</w:t>
            </w:r>
          </w:p>
        </w:tc>
      </w:tr>
      <w:tr w:rsidR="00B470D5" w:rsidRPr="00B470D5" w14:paraId="2AC92F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8A01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36D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3B1104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5F486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1001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C5D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HTTP path</w:t>
            </w:r>
          </w:p>
        </w:tc>
      </w:tr>
      <w:tr w:rsidR="00B470D5" w:rsidRPr="00B470D5" w14:paraId="5E4CEAD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8E1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AFDA0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th: ""</w:t>
            </w:r>
          </w:p>
        </w:tc>
      </w:tr>
      <w:tr w:rsidR="00B470D5" w:rsidRPr="00B470D5" w14:paraId="625ED03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AAD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1F2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1D84F17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72750B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66A3E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B92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e SSL settings for HTTPS. Default is true.</w:t>
            </w:r>
          </w:p>
        </w:tc>
      </w:tr>
      <w:tr w:rsidR="00B470D5" w:rsidRPr="00B470D5" w14:paraId="627C399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144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13E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5D7751A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940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DBEE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699B4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03E2A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36EF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505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SL verification mode. If `none` is configured, all server hosts</w:t>
            </w:r>
          </w:p>
        </w:tc>
      </w:tr>
      <w:tr w:rsidR="00B470D5" w:rsidRPr="00B470D5" w14:paraId="1FBAF63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BD4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445E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certificates will be accepted. In this mode, SSL based connections are</w:t>
            </w:r>
          </w:p>
        </w:tc>
      </w:tr>
      <w:tr w:rsidR="00B470D5" w:rsidRPr="00B470D5" w14:paraId="52152FA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4EF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979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usceptible to man-in-the-middle attacks. Use only for testing. Default is</w:t>
            </w:r>
          </w:p>
        </w:tc>
      </w:tr>
      <w:tr w:rsidR="00B470D5" w:rsidRPr="00B470D5" w14:paraId="665EA4D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D1213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F2DE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full`.</w:t>
            </w:r>
          </w:p>
        </w:tc>
      </w:tr>
      <w:tr w:rsidR="00B470D5" w:rsidRPr="00B470D5" w14:paraId="36A23DF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E723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BED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verification_mode: full</w:t>
            </w:r>
          </w:p>
        </w:tc>
      </w:tr>
      <w:tr w:rsidR="00B470D5" w:rsidRPr="00B470D5" w14:paraId="653E60A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307E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D31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C20E6A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F50837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FA0E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9D29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from 1.0 up to</w:t>
            </w:r>
          </w:p>
        </w:tc>
      </w:tr>
      <w:tr w:rsidR="00B470D5" w:rsidRPr="00B470D5" w14:paraId="6020664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0DD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B6CF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675E9B1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143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7EFA8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0E2A05B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066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279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796C5A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F73B44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A1A1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7D1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SL configuration. The default is off.</w:t>
            </w:r>
          </w:p>
        </w:tc>
      </w:tr>
      <w:tr w:rsidR="00B470D5" w:rsidRPr="00B470D5" w14:paraId="4C43BFA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837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8E1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HTTPS server verifications</w:t>
            </w:r>
          </w:p>
        </w:tc>
      </w:tr>
      <w:tr w:rsidR="00B470D5" w:rsidRPr="00B470D5" w14:paraId="333495A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C8C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40A6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50C2D61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EA23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274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7BBF56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AA2D94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B665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16C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client authentication</w:t>
            </w:r>
          </w:p>
        </w:tc>
      </w:tr>
      <w:tr w:rsidR="00B470D5" w:rsidRPr="00B470D5" w14:paraId="3CAC88E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7553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02DB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6A472B5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D15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82A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D8A360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DE79A8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578EF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551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ient certificate key</w:t>
            </w:r>
          </w:p>
        </w:tc>
      </w:tr>
      <w:tr w:rsidR="00B470D5" w:rsidRPr="00B470D5" w14:paraId="2363213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FAE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7D6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38645E3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E8E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EFB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5B6298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C72C8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F179A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B974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18911E3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3B9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836F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6039B11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0C2D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FF8B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7658C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7B5B83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4CEDB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9790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</w:t>
            </w:r>
          </w:p>
        </w:tc>
      </w:tr>
      <w:tr w:rsidR="00B470D5" w:rsidRPr="00B470D5" w14:paraId="795F5A1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6833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F22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7079E2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F1C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73C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08BDBB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7256E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F76BA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A2F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-based cipher suites</w:t>
            </w:r>
          </w:p>
        </w:tc>
      </w:tr>
      <w:tr w:rsidR="00B470D5" w:rsidRPr="00B470D5" w14:paraId="71DE285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E08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4F7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3FD4C98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BFA8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D225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BDB1C2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C93852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34DE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1164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C54CEF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57739A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843AB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F8E5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945B1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D6AB8B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EA98C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3C21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 Logging ======================================</w:t>
            </w:r>
          </w:p>
        </w:tc>
      </w:tr>
      <w:tr w:rsidR="00B470D5" w:rsidRPr="00B470D5" w14:paraId="633D4AE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DFB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B04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re are four options for the log output: file, stderr, syslog, eventlog</w:t>
            </w:r>
          </w:p>
        </w:tc>
      </w:tr>
      <w:tr w:rsidR="00B470D5" w:rsidRPr="00B470D5" w14:paraId="37D220F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70790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E009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file output is the default.</w:t>
            </w:r>
          </w:p>
        </w:tc>
      </w:tr>
      <w:tr w:rsidR="00B470D5" w:rsidRPr="00B470D5" w14:paraId="17303C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8B5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7320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BE8CE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772AF2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9338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897C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s log level. The default log level is info.</w:t>
            </w:r>
          </w:p>
        </w:tc>
      </w:tr>
      <w:tr w:rsidR="00B470D5" w:rsidRPr="00B470D5" w14:paraId="4E18A62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542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66C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vailable log levels are: error, warning, info, debug</w:t>
            </w:r>
          </w:p>
        </w:tc>
      </w:tr>
      <w:tr w:rsidR="00B470D5" w:rsidRPr="00B470D5" w14:paraId="21FFD67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AEA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E1E4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level: info</w:t>
            </w:r>
          </w:p>
        </w:tc>
      </w:tr>
      <w:tr w:rsidR="00B470D5" w:rsidRPr="00B470D5" w14:paraId="38D77AE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400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99F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FDDB6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9E52D1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3B4E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F13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nable debug output for selected components. To enable all selectors use ["*"]</w:t>
            </w:r>
          </w:p>
        </w:tc>
      </w:tr>
      <w:tr w:rsidR="00B470D5" w:rsidRPr="00B470D5" w14:paraId="03C7560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FFD8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807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ther available selectors are "beat", "publish", "service"</w:t>
            </w:r>
          </w:p>
        </w:tc>
      </w:tr>
      <w:tr w:rsidR="00B470D5" w:rsidRPr="00B470D5" w14:paraId="46C229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BC0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341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Multiple selectors can be chained.</w:t>
            </w:r>
          </w:p>
        </w:tc>
      </w:tr>
      <w:tr w:rsidR="00B470D5" w:rsidRPr="00B470D5" w14:paraId="06E287F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AC74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F436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selectors: [ ]</w:t>
            </w:r>
          </w:p>
        </w:tc>
      </w:tr>
      <w:tr w:rsidR="00B470D5" w:rsidRPr="00B470D5" w14:paraId="7C30319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8768D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CE1D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247165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307DF3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B339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802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nd all logging output to stderr. The default is false.</w:t>
            </w:r>
          </w:p>
        </w:tc>
      </w:tr>
      <w:tr w:rsidR="00B470D5" w:rsidRPr="00B470D5" w14:paraId="07A4482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0BB8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52C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to_stderr: false</w:t>
            </w:r>
          </w:p>
        </w:tc>
      </w:tr>
      <w:tr w:rsidR="00B470D5" w:rsidRPr="00B470D5" w14:paraId="60058B1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70BB8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D665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EED8F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906739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B6B12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B6E1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nd all logging output to syslog. The default is false.</w:t>
            </w:r>
          </w:p>
        </w:tc>
      </w:tr>
      <w:tr w:rsidR="00B470D5" w:rsidRPr="00B470D5" w14:paraId="69CDE22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CC1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637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to_syslog: false</w:t>
            </w:r>
          </w:p>
        </w:tc>
      </w:tr>
      <w:tr w:rsidR="00B470D5" w:rsidRPr="00B470D5" w14:paraId="327CDB6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6A1A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D33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5290A4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EDF85F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F9D76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A8F1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nd all logging output to Windows Event Logs. The default is false.</w:t>
            </w:r>
          </w:p>
        </w:tc>
      </w:tr>
      <w:tr w:rsidR="00B470D5" w:rsidRPr="00B470D5" w14:paraId="573D125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372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ED936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to_eventlog: false</w:t>
            </w:r>
          </w:p>
        </w:tc>
      </w:tr>
      <w:tr w:rsidR="00B470D5" w:rsidRPr="00B470D5" w14:paraId="0178009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F55C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51D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AC565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E7640B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BBB6A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A68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f enabled, Filebeat periodically logs its internal metrics that have changed</w:t>
            </w:r>
          </w:p>
        </w:tc>
      </w:tr>
      <w:tr w:rsidR="00B470D5" w:rsidRPr="00B470D5" w14:paraId="027C982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CFF5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DD2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n the last period. For each metric that changed, the delta from the value at</w:t>
            </w:r>
          </w:p>
        </w:tc>
      </w:tr>
      <w:tr w:rsidR="00B470D5" w:rsidRPr="00B470D5" w14:paraId="4924EB6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E6AE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ECE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beginning of the period is logged. Also, the total values for</w:t>
            </w:r>
          </w:p>
        </w:tc>
      </w:tr>
      <w:tr w:rsidR="00B470D5" w:rsidRPr="00B470D5" w14:paraId="46CF0B5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82E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AC5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ll non-zero internal metrics are logged on shutdown. The default is true.</w:t>
            </w:r>
          </w:p>
        </w:tc>
      </w:tr>
      <w:tr w:rsidR="00B470D5" w:rsidRPr="00B470D5" w14:paraId="120F4BD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2B4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F870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metrics.enabled: true</w:t>
            </w:r>
          </w:p>
        </w:tc>
      </w:tr>
      <w:tr w:rsidR="00B470D5" w:rsidRPr="00B470D5" w14:paraId="6AC465D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D6A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3F91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880F6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115539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2FCF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025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period after which to log the internal metrics. The default is 30s.</w:t>
            </w:r>
          </w:p>
        </w:tc>
      </w:tr>
      <w:tr w:rsidR="00B470D5" w:rsidRPr="00B470D5" w14:paraId="133F7F9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35CC8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377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metrics.period: 30s</w:t>
            </w:r>
          </w:p>
        </w:tc>
      </w:tr>
      <w:tr w:rsidR="00B470D5" w:rsidRPr="00B470D5" w14:paraId="0712DA9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EDC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35FA9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8DAA5A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E774D1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59475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2EF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Logging to rotating files. Set logging.to_files to false to disable logging to</w:t>
            </w:r>
          </w:p>
        </w:tc>
      </w:tr>
      <w:tr w:rsidR="00B470D5" w:rsidRPr="00B470D5" w14:paraId="139FE6D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60D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CD07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iles.</w:t>
            </w:r>
          </w:p>
        </w:tc>
      </w:tr>
      <w:tr w:rsidR="00B470D5" w:rsidRPr="00B470D5" w14:paraId="5A94E9A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682D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D24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ogging.to_files: true</w:t>
            </w:r>
          </w:p>
        </w:tc>
      </w:tr>
      <w:tr w:rsidR="00B470D5" w:rsidRPr="00B470D5" w14:paraId="789DA99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549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7AEB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ogging.files:</w:t>
            </w:r>
          </w:p>
        </w:tc>
      </w:tr>
      <w:tr w:rsidR="00B470D5" w:rsidRPr="00B470D5" w14:paraId="7BB462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FEA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47EF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the path where the logs are written. The default is the logs directory</w:t>
            </w:r>
          </w:p>
        </w:tc>
      </w:tr>
      <w:tr w:rsidR="00B470D5" w:rsidRPr="00B470D5" w14:paraId="4B1DE6B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27F0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264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der the home path (the binary location).</w:t>
            </w:r>
          </w:p>
        </w:tc>
      </w:tr>
      <w:tr w:rsidR="00B470D5" w:rsidRPr="00B470D5" w14:paraId="5E61592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28E3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AC55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th: /var/log/filebeat</w:t>
            </w:r>
          </w:p>
        </w:tc>
      </w:tr>
      <w:tr w:rsidR="00B470D5" w:rsidRPr="00B470D5" w14:paraId="6E4C037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6BA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094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2818804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9DD52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2D58A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FAF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ame of the files where the logs are written to.</w:t>
            </w:r>
          </w:p>
        </w:tc>
      </w:tr>
      <w:tr w:rsidR="00B470D5" w:rsidRPr="00B470D5" w14:paraId="4B251FD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60BA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AB4C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name: filebeat</w:t>
            </w:r>
          </w:p>
        </w:tc>
      </w:tr>
      <w:tr w:rsidR="00B470D5" w:rsidRPr="00B470D5" w14:paraId="073B28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338C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5CA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D8B61F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AAB9C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7DB388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D0C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log file size limit. If limit is reached, log file will be</w:t>
            </w:r>
          </w:p>
        </w:tc>
      </w:tr>
      <w:tr w:rsidR="00B470D5" w:rsidRPr="00B470D5" w14:paraId="1E802C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6D82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FDCA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utomatically rotated</w:t>
            </w:r>
          </w:p>
        </w:tc>
      </w:tr>
      <w:tr w:rsidR="00B470D5" w:rsidRPr="00B470D5" w14:paraId="2062080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281DC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0B810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rotateeverybytes: 10485760 # = 10MB</w:t>
            </w:r>
          </w:p>
        </w:tc>
      </w:tr>
      <w:tr w:rsidR="00B470D5" w:rsidRPr="00B470D5" w14:paraId="6A86BD9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A61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E732A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78F965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AF8076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239EE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49A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umber of rotated log files to keep. Oldest files will be deleted first.</w:t>
            </w:r>
          </w:p>
        </w:tc>
      </w:tr>
      <w:tr w:rsidR="00B470D5" w:rsidRPr="00B470D5" w14:paraId="102C9A9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FD6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F4F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keepfiles: 7</w:t>
            </w:r>
          </w:p>
        </w:tc>
      </w:tr>
      <w:tr w:rsidR="00B470D5" w:rsidRPr="00B470D5" w14:paraId="05B0182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3312E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6A154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BEC59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880C9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BCDF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3933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permissions mask to apply when rotating log files. The default value is 0600.</w:t>
            </w:r>
          </w:p>
        </w:tc>
      </w:tr>
      <w:tr w:rsidR="00B470D5" w:rsidRPr="00B470D5" w14:paraId="0653362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7CC2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EEE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Must be a valid Unix-style file permissions mask expressed in octal notation.</w:t>
            </w:r>
          </w:p>
        </w:tc>
      </w:tr>
      <w:tr w:rsidR="00B470D5" w:rsidRPr="00B470D5" w14:paraId="304DE6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0305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BFE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ermissions: 0600</w:t>
            </w:r>
          </w:p>
        </w:tc>
      </w:tr>
      <w:tr w:rsidR="00B470D5" w:rsidRPr="00B470D5" w14:paraId="0AA1E78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84A1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29BCC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A3B290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41690C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D0FA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E1D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nable log file rotation on time intervals in addition to size-based rotation.</w:t>
            </w:r>
          </w:p>
        </w:tc>
      </w:tr>
      <w:tr w:rsidR="00B470D5" w:rsidRPr="00B470D5" w14:paraId="68132A0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C28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762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tervals must be at least 1s. Values of 1m, 1h, 24h, 7*24h, 30*24h, and 365*24h</w:t>
            </w:r>
          </w:p>
        </w:tc>
      </w:tr>
      <w:tr w:rsidR="00B470D5" w:rsidRPr="00B470D5" w14:paraId="74FC5E9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0FC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1B1B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re boundary-aligned with minutes, hours, days, weeks, months, and years as</w:t>
            </w:r>
          </w:p>
        </w:tc>
      </w:tr>
      <w:tr w:rsidR="00B470D5" w:rsidRPr="00B470D5" w14:paraId="6EB06B2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692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FDC3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eported by the local system clock. All other intervals are calculated from the</w:t>
            </w:r>
          </w:p>
        </w:tc>
      </w:tr>
      <w:tr w:rsidR="00B470D5" w:rsidRPr="00B470D5" w14:paraId="44C6463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B4E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3FE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nix epoch. Defaults to disabled.</w:t>
            </w:r>
          </w:p>
        </w:tc>
      </w:tr>
      <w:tr w:rsidR="00B470D5" w:rsidRPr="00B470D5" w14:paraId="78D9E2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F82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B9AA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interval: 0</w:t>
            </w:r>
          </w:p>
        </w:tc>
      </w:tr>
      <w:tr w:rsidR="00B470D5" w:rsidRPr="00B470D5" w14:paraId="6C3EE46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CA57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E421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68A8C8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8ABB3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CFB7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7D8F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otate existing logs on startup rather than appending to the existing</w:t>
            </w:r>
          </w:p>
        </w:tc>
      </w:tr>
      <w:tr w:rsidR="00B470D5" w:rsidRPr="00B470D5" w14:paraId="5C70A44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F12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354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file. Defaults to true.</w:t>
            </w:r>
          </w:p>
        </w:tc>
      </w:tr>
      <w:tr w:rsidR="00B470D5" w:rsidRPr="00B470D5" w14:paraId="6103041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5BFE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D4D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rotateonstartup: true</w:t>
            </w:r>
          </w:p>
        </w:tc>
      </w:tr>
      <w:tr w:rsidR="00B470D5" w:rsidRPr="00B470D5" w14:paraId="7CF1886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C1937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423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D04D1C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060009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09C21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79F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 to true to log messages in JSON format.</w:t>
            </w:r>
          </w:p>
        </w:tc>
      </w:tr>
      <w:tr w:rsidR="00B470D5" w:rsidRPr="00B470D5" w14:paraId="2ED9211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02A48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F81F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logging.json: false</w:t>
            </w:r>
          </w:p>
        </w:tc>
      </w:tr>
      <w:tr w:rsidR="00B470D5" w:rsidRPr="00B470D5" w14:paraId="41F7BA6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D84D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27934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44ABB1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907953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67D2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BE7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B0CE70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24F4FB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43620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CD26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 X-Pack Monitoring ===============================</w:t>
            </w:r>
          </w:p>
        </w:tc>
      </w:tr>
      <w:tr w:rsidR="00B470D5" w:rsidRPr="00B470D5" w14:paraId="73FD3B1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B137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75F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ilebeat can export internal metrics to a central Elasticsearch monitoring</w:t>
            </w:r>
          </w:p>
        </w:tc>
      </w:tr>
      <w:tr w:rsidR="00B470D5" w:rsidRPr="00B470D5" w14:paraId="74CB534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0C7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BE9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luster.  This requires xpack monitoring to be enabled in Elasticsearch.  The</w:t>
            </w:r>
          </w:p>
        </w:tc>
      </w:tr>
      <w:tr w:rsidR="00B470D5" w:rsidRPr="00B470D5" w14:paraId="7168086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71E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2DA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reporting is disabled by default.</w:t>
            </w:r>
          </w:p>
        </w:tc>
      </w:tr>
      <w:tr w:rsidR="00B470D5" w:rsidRPr="00B470D5" w14:paraId="19F663B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635F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20747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217E4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6EF348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BB82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B54A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 to true to enable the monitoring reporter.</w:t>
            </w:r>
          </w:p>
        </w:tc>
      </w:tr>
      <w:tr w:rsidR="00B470D5" w:rsidRPr="00B470D5" w14:paraId="4DAE855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FC5E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1765F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monitoring.enabled: false</w:t>
            </w:r>
          </w:p>
        </w:tc>
      </w:tr>
      <w:tr w:rsidR="00B470D5" w:rsidRPr="00B470D5" w14:paraId="52224BA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D92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2B02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10E06A9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C92B99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CF95F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771B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ets the UUID of the Elasticsearch cluster under which monitoring data for this</w:t>
            </w:r>
          </w:p>
        </w:tc>
      </w:tr>
      <w:tr w:rsidR="00B470D5" w:rsidRPr="00B470D5" w14:paraId="509E90F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6F1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C1F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Filebeat instance will appear in the Stack Monitoring UI. If output.elasticsearch</w:t>
            </w:r>
          </w:p>
        </w:tc>
      </w:tr>
      <w:tr w:rsidR="00B470D5" w:rsidRPr="00B470D5" w14:paraId="410E5E2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CAD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020F3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is enabled, the UUID is derived from the Elasticsearch cluster referenced by output.elasticsearch.</w:t>
            </w:r>
          </w:p>
        </w:tc>
      </w:tr>
      <w:tr w:rsidR="00B470D5" w:rsidRPr="00B470D5" w14:paraId="0D5548D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3F390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7C0EE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monitoring.cluster_uuid:</w:t>
            </w:r>
          </w:p>
        </w:tc>
      </w:tr>
      <w:tr w:rsidR="00B470D5" w:rsidRPr="00B470D5" w14:paraId="7779C87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D8BA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6CED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1D3DAB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087392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0C42F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72C1F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Uncomment to send the metrics to Elasticsearch. Most settings from the</w:t>
            </w:r>
          </w:p>
        </w:tc>
      </w:tr>
      <w:tr w:rsidR="00B470D5" w:rsidRPr="00B470D5" w14:paraId="2F15690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972A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A03B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lasticsearch output are accepted here as well.</w:t>
            </w:r>
          </w:p>
        </w:tc>
      </w:tr>
      <w:tr w:rsidR="00B470D5" w:rsidRPr="00B470D5" w14:paraId="09BAF81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BA2A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4C1B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Note that the settings should point to your Elasticsearch *monitoring* cluster.</w:t>
            </w:r>
          </w:p>
        </w:tc>
      </w:tr>
      <w:tr w:rsidR="00B470D5" w:rsidRPr="00B470D5" w14:paraId="20EF22D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B8D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0F95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ny setting that is not set is automatically inherited from the Elasticsearch</w:t>
            </w:r>
          </w:p>
        </w:tc>
      </w:tr>
      <w:tr w:rsidR="00B470D5" w:rsidRPr="00B470D5" w14:paraId="2BF860C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183CB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F060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output configuration, so if you have the Elasticsearch output configured such</w:t>
            </w:r>
          </w:p>
        </w:tc>
      </w:tr>
      <w:tr w:rsidR="00B470D5" w:rsidRPr="00B470D5" w14:paraId="4510F51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A507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0CAC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at it is pointing to your Elasticsearch monitoring cluster, you can simply</w:t>
            </w:r>
          </w:p>
        </w:tc>
      </w:tr>
      <w:tr w:rsidR="00B470D5" w:rsidRPr="00B470D5" w14:paraId="2D4BA3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6317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F392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uncomment the following line.</w:t>
            </w:r>
          </w:p>
        </w:tc>
      </w:tr>
      <w:tr w:rsidR="00B470D5" w:rsidRPr="00B470D5" w14:paraId="2D5B659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05DB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D780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monitoring.elasticsearch:</w:t>
            </w:r>
          </w:p>
        </w:tc>
      </w:tr>
      <w:tr w:rsidR="00B470D5" w:rsidRPr="00B470D5" w14:paraId="134D39E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55A94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BC4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8C1866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F8EF7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3977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C627F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rray of hosts to connect to.</w:t>
            </w:r>
          </w:p>
        </w:tc>
      </w:tr>
      <w:tr w:rsidR="00B470D5" w:rsidRPr="00B470D5" w14:paraId="02CB076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08CC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BE48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cheme and port can be left out and will be set to the default (http and 9200)</w:t>
            </w:r>
          </w:p>
        </w:tc>
      </w:tr>
      <w:tr w:rsidR="00B470D5" w:rsidRPr="00B470D5" w14:paraId="32ADF18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E6E32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499D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n case you specify and additional path, the scheme is required: http://localhost:9200/path</w:t>
            </w:r>
          </w:p>
        </w:tc>
      </w:tr>
      <w:tr w:rsidR="00B470D5" w:rsidRPr="00B470D5" w14:paraId="06C7136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83CA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DCE1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IPv6 addresses should always be defined as: https://[2001:db8::1]:9200</w:t>
            </w:r>
          </w:p>
        </w:tc>
      </w:tr>
      <w:tr w:rsidR="00B470D5" w:rsidRPr="00B470D5" w14:paraId="0D4929D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4138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0E5E6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osts: ["localhost:9200"]</w:t>
            </w:r>
          </w:p>
        </w:tc>
      </w:tr>
      <w:tr w:rsidR="00B470D5" w:rsidRPr="00B470D5" w14:paraId="4EE97E6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686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F795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F2D10C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4AE9E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A2322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A86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et gzip compression level.</w:t>
            </w:r>
          </w:p>
        </w:tc>
      </w:tr>
      <w:tr w:rsidR="00B470D5" w:rsidRPr="00B470D5" w14:paraId="1AE09C6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071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B19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compression_level: 0</w:t>
            </w:r>
          </w:p>
        </w:tc>
      </w:tr>
      <w:tr w:rsidR="00B470D5" w:rsidRPr="00B470D5" w14:paraId="407F95F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CF54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9B6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7A0D7B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C42EBF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A8F77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29E4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rotocol and basic auth credentials.</w:t>
            </w:r>
          </w:p>
        </w:tc>
      </w:tr>
      <w:tr w:rsidR="00B470D5" w:rsidRPr="00B470D5" w14:paraId="585E160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361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8F5F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tocol: "https"</w:t>
            </w:r>
          </w:p>
        </w:tc>
      </w:tr>
      <w:tr w:rsidR="00B470D5" w:rsidRPr="00B470D5" w14:paraId="34BD365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7EE0F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89D50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username: "beats_system"</w:t>
            </w:r>
          </w:p>
        </w:tc>
      </w:tr>
      <w:tr w:rsidR="00B470D5" w:rsidRPr="00B470D5" w14:paraId="01298DA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AA3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0A9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ssword: "changeme"</w:t>
            </w:r>
          </w:p>
        </w:tc>
      </w:tr>
      <w:tr w:rsidR="00B470D5" w:rsidRPr="00B470D5" w14:paraId="572B0ED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B5F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BA3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EF2797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8D0F0E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E53FE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D217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ictionary of HTTP parameters to pass within the URL with index operations.</w:t>
            </w:r>
          </w:p>
        </w:tc>
      </w:tr>
      <w:tr w:rsidR="00B470D5" w:rsidRPr="00B470D5" w14:paraId="08274A1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B654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97F5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arameters:</w:t>
            </w:r>
          </w:p>
        </w:tc>
      </w:tr>
      <w:tr w:rsidR="00B470D5" w:rsidRPr="00B470D5" w14:paraId="22AB26B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2C07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E096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aram1: value1</w:t>
            </w:r>
          </w:p>
        </w:tc>
      </w:tr>
      <w:tr w:rsidR="00B470D5" w:rsidRPr="00B470D5" w14:paraId="15179AA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8BE6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C53C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param2: value2</w:t>
            </w:r>
          </w:p>
        </w:tc>
      </w:tr>
      <w:tr w:rsidR="00B470D5" w:rsidRPr="00B470D5" w14:paraId="1F49B31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9558A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75EF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6E373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4C007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85F5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1E2D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ustom HTTP headers to add to each request</w:t>
            </w:r>
          </w:p>
        </w:tc>
      </w:tr>
      <w:tr w:rsidR="00B470D5" w:rsidRPr="00B470D5" w14:paraId="5689E40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DBA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084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headers:</w:t>
            </w:r>
          </w:p>
        </w:tc>
      </w:tr>
      <w:tr w:rsidR="00B470D5" w:rsidRPr="00B470D5" w14:paraId="2F01591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E7D8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1428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 X-My-Header: Contents of the header</w:t>
            </w:r>
          </w:p>
        </w:tc>
      </w:tr>
      <w:tr w:rsidR="00B470D5" w:rsidRPr="00B470D5" w14:paraId="768A9C4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456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813D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65F068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20BBBC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99EF7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561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Proxy server url</w:t>
            </w:r>
          </w:p>
        </w:tc>
      </w:tr>
      <w:tr w:rsidR="00B470D5" w:rsidRPr="00B470D5" w14:paraId="07697FF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2FE8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FF3D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proxy_url: http://proxy:3128</w:t>
            </w:r>
          </w:p>
        </w:tc>
      </w:tr>
      <w:tr w:rsidR="00B470D5" w:rsidRPr="00B470D5" w14:paraId="43AECD87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5E841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F298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8E8BD3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768CD5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F8DE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C2E8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times a particular Elasticsearch index operation is attempted. If</w:t>
            </w:r>
          </w:p>
        </w:tc>
      </w:tr>
      <w:tr w:rsidR="00B470D5" w:rsidRPr="00B470D5" w14:paraId="7D90473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9991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5D123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indexing operation doesn't succeed after this many retries, the events are</w:t>
            </w:r>
          </w:p>
        </w:tc>
      </w:tr>
      <w:tr w:rsidR="00B470D5" w:rsidRPr="00B470D5" w14:paraId="6D1E8F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9835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F8F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dropped. The default is 3.</w:t>
            </w:r>
          </w:p>
        </w:tc>
      </w:tr>
      <w:tr w:rsidR="00B470D5" w:rsidRPr="00B470D5" w14:paraId="1E2BB24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7135E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2E52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ax_retries: 3</w:t>
            </w:r>
          </w:p>
        </w:tc>
      </w:tr>
      <w:tr w:rsidR="00B470D5" w:rsidRPr="00B470D5" w14:paraId="1883D040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2466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388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9FFE1B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C3736C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D8F0C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98FD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events to bulk in a single Elasticsearch bulk API index request.</w:t>
            </w:r>
          </w:p>
        </w:tc>
      </w:tr>
      <w:tr w:rsidR="00B470D5" w:rsidRPr="00B470D5" w14:paraId="07A1A18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3CECD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570D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default is 50.</w:t>
            </w:r>
          </w:p>
        </w:tc>
      </w:tr>
      <w:tr w:rsidR="00B470D5" w:rsidRPr="00B470D5" w14:paraId="7DE12AE6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BDE5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9265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ulk_max_size: 50</w:t>
            </w:r>
          </w:p>
        </w:tc>
      </w:tr>
      <w:tr w:rsidR="00B470D5" w:rsidRPr="00B470D5" w14:paraId="4A242DF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7C27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2B8A3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1627B6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861C16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03AAD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BD61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number of seconds to wait before trying to reconnect to Elasticsearch</w:t>
            </w:r>
          </w:p>
        </w:tc>
      </w:tr>
      <w:tr w:rsidR="00B470D5" w:rsidRPr="00B470D5" w14:paraId="669445C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4612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389AB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fter a network error. After waiting backoff.init seconds, the Beat</w:t>
            </w:r>
          </w:p>
        </w:tc>
      </w:tr>
      <w:tr w:rsidR="00B470D5" w:rsidRPr="00B470D5" w14:paraId="3850C9B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6DC2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79C3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ries to reconnect. If the attempt fails, the backoff timer is increased</w:t>
            </w:r>
          </w:p>
        </w:tc>
      </w:tr>
      <w:tr w:rsidR="00B470D5" w:rsidRPr="00B470D5" w14:paraId="4340440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56B6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35C1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xponentially up to backoff.max. After a successful connection, the backoff</w:t>
            </w:r>
          </w:p>
        </w:tc>
      </w:tr>
      <w:tr w:rsidR="00B470D5" w:rsidRPr="00B470D5" w14:paraId="67804A4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7FB04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AF39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imer is reset. The default is 1s.</w:t>
            </w:r>
          </w:p>
        </w:tc>
      </w:tr>
      <w:tr w:rsidR="00B470D5" w:rsidRPr="00B470D5" w14:paraId="252435B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ECF9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5E1A5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init: 1s</w:t>
            </w:r>
          </w:p>
        </w:tc>
      </w:tr>
      <w:tr w:rsidR="00B470D5" w:rsidRPr="00B470D5" w14:paraId="23D445B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DB8B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3713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6EBEC48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1DD5C6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298B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8FF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The maximum number of seconds to wait before attempting to connect to</w:t>
            </w:r>
          </w:p>
        </w:tc>
      </w:tr>
      <w:tr w:rsidR="00B470D5" w:rsidRPr="00B470D5" w14:paraId="0B9738F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EFC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45BE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Elasticsearch after a network error. The default is 60s.</w:t>
            </w:r>
          </w:p>
        </w:tc>
      </w:tr>
      <w:tr w:rsidR="00B470D5" w:rsidRPr="00B470D5" w14:paraId="762C6F9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01E9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53353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backoff.max: 60s</w:t>
            </w:r>
          </w:p>
        </w:tc>
      </w:tr>
      <w:tr w:rsidR="00B470D5" w:rsidRPr="00B470D5" w14:paraId="61C1CE5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0F48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72AE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491A05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C80DD2A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1636DD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43A79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HTTP request timeout before failing an request to Elasticsearch.</w:t>
            </w:r>
          </w:p>
        </w:tc>
      </w:tr>
      <w:tr w:rsidR="00B470D5" w:rsidRPr="00B470D5" w14:paraId="2B4CC3C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16C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9D29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timeout: 90</w:t>
            </w:r>
          </w:p>
        </w:tc>
      </w:tr>
      <w:tr w:rsidR="00B470D5" w:rsidRPr="00B470D5" w14:paraId="02E45573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055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9955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A13C11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9EB3FE5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AEBD1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8406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Use SSL settings for HTTPS.</w:t>
            </w:r>
          </w:p>
        </w:tc>
      </w:tr>
      <w:tr w:rsidR="00B470D5" w:rsidRPr="00B470D5" w14:paraId="54EF96A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EFD4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47A7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enabled: true</w:t>
            </w:r>
          </w:p>
        </w:tc>
      </w:tr>
      <w:tr w:rsidR="00B470D5" w:rsidRPr="00B470D5" w14:paraId="2179030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3877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1CC2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0A1FD2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38C1776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6F3A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EE1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SSL verification mode. If `none` is configured, all server hosts</w:t>
            </w:r>
          </w:p>
        </w:tc>
      </w:tr>
      <w:tr w:rsidR="00B470D5" w:rsidRPr="00B470D5" w14:paraId="58045E7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F89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7F30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and certificates will be accepted. In this mode, SSL based connections are</w:t>
            </w:r>
          </w:p>
        </w:tc>
      </w:tr>
      <w:tr w:rsidR="00B470D5" w:rsidRPr="00B470D5" w14:paraId="6D99D21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A9CB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F9BB7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usceptible to man-in-the-middle attacks. Use only for testing. Default is</w:t>
            </w:r>
          </w:p>
        </w:tc>
      </w:tr>
      <w:tr w:rsidR="00B470D5" w:rsidRPr="00B470D5" w14:paraId="0F62CEA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1CD07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76032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`full`.</w:t>
            </w:r>
          </w:p>
        </w:tc>
      </w:tr>
      <w:tr w:rsidR="00B470D5" w:rsidRPr="00B470D5" w14:paraId="51DD03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F737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1DE4B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verification_mode: full</w:t>
            </w:r>
          </w:p>
        </w:tc>
      </w:tr>
      <w:tr w:rsidR="00B470D5" w:rsidRPr="00B470D5" w14:paraId="22DFD0B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D07B9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2235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663EF4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D81C97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55AB8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15D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supported/valid TLS versions. By default all TLS versions from 1.0 up to</w:t>
            </w:r>
          </w:p>
        </w:tc>
      </w:tr>
      <w:tr w:rsidR="00B470D5" w:rsidRPr="00B470D5" w14:paraId="316EF0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19D2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A60DD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1.2 are enabled.</w:t>
            </w:r>
          </w:p>
        </w:tc>
      </w:tr>
      <w:tr w:rsidR="00B470D5" w:rsidRPr="00B470D5" w14:paraId="27FC6C9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ADD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CDC49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supported_protocols: [TLSv1.0, TLSv1.1, TLSv1.2]</w:t>
            </w:r>
          </w:p>
        </w:tc>
      </w:tr>
      <w:tr w:rsidR="00B470D5" w:rsidRPr="00B470D5" w14:paraId="036B5D0F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DACA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4479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8AA96E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4A81B2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DDACB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37BF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SSL configuration. The default is off.</w:t>
            </w:r>
          </w:p>
        </w:tc>
      </w:tr>
      <w:tr w:rsidR="00B470D5" w:rsidRPr="00B470D5" w14:paraId="0430C1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26763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920E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List of root certificates for HTTPS server verifications</w:t>
            </w:r>
          </w:p>
        </w:tc>
      </w:tr>
      <w:tr w:rsidR="00B470D5" w:rsidRPr="00B470D5" w14:paraId="1F953955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0337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24A3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_authorities: ["/etc/pki/root/ca.pem"]</w:t>
            </w:r>
          </w:p>
        </w:tc>
      </w:tr>
      <w:tr w:rsidR="00B470D5" w:rsidRPr="00B470D5" w14:paraId="10777E32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C52B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171BA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8C53C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04072A2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109C6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50C0F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ertificate for SSL client authentication</w:t>
            </w:r>
          </w:p>
        </w:tc>
      </w:tr>
      <w:tr w:rsidR="00B470D5" w:rsidRPr="00B470D5" w14:paraId="3DB0E73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A02E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D0EE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ertificate: "/etc/pki/client/cert.pem"</w:t>
            </w:r>
          </w:p>
        </w:tc>
      </w:tr>
      <w:tr w:rsidR="00B470D5" w:rsidRPr="00B470D5" w14:paraId="28E3EACE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A21CA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3191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C9E1DA5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A21144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3AC9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F0E8D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lient certificate key</w:t>
            </w:r>
          </w:p>
        </w:tc>
      </w:tr>
      <w:tr w:rsidR="00B470D5" w:rsidRPr="00B470D5" w14:paraId="2653B0C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1322D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2D27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: "/etc/pki/client/cert.key"</w:t>
            </w:r>
          </w:p>
        </w:tc>
      </w:tr>
      <w:tr w:rsidR="00B470D5" w:rsidRPr="00B470D5" w14:paraId="1C1A69E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B0B64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CA2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00E352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D43BC6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E382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D43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Optional passphrase for decrypting the certificate key.</w:t>
            </w:r>
          </w:p>
        </w:tc>
      </w:tr>
      <w:tr w:rsidR="00B470D5" w:rsidRPr="00B470D5" w14:paraId="5980584E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09F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42A8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key_passphrase: ''</w:t>
            </w:r>
          </w:p>
        </w:tc>
      </w:tr>
      <w:tr w:rsidR="00B470D5" w:rsidRPr="00B470D5" w14:paraId="56D8C79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88B7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B39F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90C45A6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779A61CA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F023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B3ED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ipher suites to be used for SSL connections</w:t>
            </w:r>
          </w:p>
        </w:tc>
      </w:tr>
      <w:tr w:rsidR="00B470D5" w:rsidRPr="00B470D5" w14:paraId="3976A7A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6808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EE9A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ipher_suites: []</w:t>
            </w:r>
          </w:p>
        </w:tc>
      </w:tr>
      <w:tr w:rsidR="00B470D5" w:rsidRPr="00B470D5" w14:paraId="298E3C1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B62E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EF8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FE0439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AC8440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433B1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FF86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curve types for ECDHE-based cipher suites</w:t>
            </w:r>
          </w:p>
        </w:tc>
      </w:tr>
      <w:tr w:rsidR="00B470D5" w:rsidRPr="00B470D5" w14:paraId="75A3DDD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E5BEF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DCEE0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curve_types: []</w:t>
            </w:r>
          </w:p>
        </w:tc>
      </w:tr>
      <w:tr w:rsidR="00B470D5" w:rsidRPr="00B470D5" w14:paraId="6D08A45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81E7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2CE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4DB52EB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9EE1F0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9656F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92C0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Configure what types of renegotiation are supported. Valid options are</w:t>
            </w:r>
          </w:p>
        </w:tc>
      </w:tr>
      <w:tr w:rsidR="00B470D5" w:rsidRPr="00B470D5" w14:paraId="1012DE67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29E15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B648C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 never, once, and freely. Default is never.</w:t>
            </w:r>
          </w:p>
        </w:tc>
      </w:tr>
      <w:tr w:rsidR="00B470D5" w:rsidRPr="00B470D5" w14:paraId="1022DC0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EABC4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46E0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sl.renegotiation: never</w:t>
            </w:r>
          </w:p>
        </w:tc>
      </w:tr>
      <w:tr w:rsidR="00B470D5" w:rsidRPr="00B470D5" w14:paraId="29559CA9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06E0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691EA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5CA34BA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06334A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7D81C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A866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metrics.period: 10s</w:t>
            </w:r>
          </w:p>
        </w:tc>
      </w:tr>
      <w:tr w:rsidR="00B470D5" w:rsidRPr="00B470D5" w14:paraId="69D235F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E6A6B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972E2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#state.period: 1m</w:t>
            </w:r>
          </w:p>
        </w:tc>
      </w:tr>
      <w:tr w:rsidR="00B470D5" w:rsidRPr="00B470D5" w14:paraId="12820BD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6CBCC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3617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F0F8C3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AAA84D4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0D216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849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 HTTP Endpoint ======================================</w:t>
            </w:r>
          </w:p>
        </w:tc>
      </w:tr>
      <w:tr w:rsidR="00B470D5" w:rsidRPr="00B470D5" w14:paraId="188A465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B68D0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C775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ach beat can expose internal metrics through a HTTP endpoint. For security</w:t>
            </w:r>
          </w:p>
        </w:tc>
      </w:tr>
      <w:tr w:rsidR="00B470D5" w:rsidRPr="00B470D5" w14:paraId="48EC5B0C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B9C21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56B1B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reasons the endpoint is disabled by default. This feature is currently experimental.</w:t>
            </w:r>
          </w:p>
        </w:tc>
      </w:tr>
      <w:tr w:rsidR="00B470D5" w:rsidRPr="00B470D5" w14:paraId="2D9AE3E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DC39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51E5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Stats can be access through http://localhost:5066/stats . For pretty JSON output</w:t>
            </w:r>
          </w:p>
        </w:tc>
      </w:tr>
      <w:tr w:rsidR="00B470D5" w:rsidRPr="00B470D5" w14:paraId="525A574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6C48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E492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append ?pretty to the URL.</w:t>
            </w:r>
          </w:p>
        </w:tc>
      </w:tr>
      <w:tr w:rsidR="00B470D5" w:rsidRPr="00B470D5" w14:paraId="6C9071D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247E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C78D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3541AAF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6ECDC1B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CC6E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1899B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fines if the HTTP endpoint is enabled.</w:t>
            </w:r>
          </w:p>
        </w:tc>
      </w:tr>
      <w:tr w:rsidR="00B470D5" w:rsidRPr="00B470D5" w14:paraId="7676B89D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C96C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0B39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http.enabled: false</w:t>
            </w:r>
          </w:p>
        </w:tc>
      </w:tr>
      <w:tr w:rsidR="00B470D5" w:rsidRPr="00B470D5" w14:paraId="2D51E26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955C8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BFD9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B0B589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13D8C71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6A17E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4E3B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e HTTP endpoint will bind to this hostname, IP address, unix socket or named pipe.</w:t>
            </w:r>
          </w:p>
        </w:tc>
      </w:tr>
      <w:tr w:rsidR="00B470D5" w:rsidRPr="00B470D5" w14:paraId="4ED3750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418F8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C555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When using IP addresses, it is recommended to only use localhost.</w:t>
            </w:r>
          </w:p>
        </w:tc>
      </w:tr>
      <w:tr w:rsidR="00B470D5" w:rsidRPr="00B470D5" w14:paraId="29588FC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E4A4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3E4AC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http.host: localhost</w:t>
            </w:r>
          </w:p>
        </w:tc>
      </w:tr>
      <w:tr w:rsidR="00B470D5" w:rsidRPr="00B470D5" w14:paraId="7178E4B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F7691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46CE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9926D53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A182F18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B18F9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9CFD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Port on which the HTTP endpoint will bind. Default is 5066.</w:t>
            </w:r>
          </w:p>
        </w:tc>
      </w:tr>
      <w:tr w:rsidR="00B470D5" w:rsidRPr="00B470D5" w14:paraId="6483ADF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3957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8F53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http.port: 5066</w:t>
            </w:r>
          </w:p>
        </w:tc>
      </w:tr>
      <w:tr w:rsidR="00B470D5" w:rsidRPr="00B470D5" w14:paraId="20C5B42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5FA7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61B8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C6B7072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5328871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D4E34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DFB6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fine which user should be owning the named pipe.</w:t>
            </w:r>
          </w:p>
        </w:tc>
      </w:tr>
      <w:tr w:rsidR="00B470D5" w:rsidRPr="00B470D5" w14:paraId="1CE6D0B0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931B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E50B13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http.named_pipe.user:</w:t>
            </w:r>
          </w:p>
        </w:tc>
      </w:tr>
      <w:tr w:rsidR="00B470D5" w:rsidRPr="00B470D5" w14:paraId="226A5036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0C248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A35E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42880D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4F005D3C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93FA4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4C39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fine which the permissions that should be applied to the named pipe, use the Security</w:t>
            </w:r>
          </w:p>
        </w:tc>
      </w:tr>
      <w:tr w:rsidR="00B470D5" w:rsidRPr="00B470D5" w14:paraId="4AA0234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5976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ECECB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Descriptor Definition Language (SDDL) to define the permission. This option cannot be used with</w:t>
            </w:r>
          </w:p>
        </w:tc>
      </w:tr>
      <w:tr w:rsidR="00B470D5" w:rsidRPr="00B470D5" w14:paraId="79313A69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772DD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68E6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`http.user`.</w:t>
            </w:r>
          </w:p>
        </w:tc>
      </w:tr>
      <w:tr w:rsidR="00B470D5" w:rsidRPr="00B470D5" w14:paraId="719C420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AD52A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F0A94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http.named_pipe.security_descriptor:</w:t>
            </w:r>
          </w:p>
        </w:tc>
      </w:tr>
      <w:tr w:rsidR="00B470D5" w:rsidRPr="00B470D5" w14:paraId="6672DDA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E9410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2EB39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26D980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33DC71D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ADA3C2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7038B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 Process Security ================================</w:t>
            </w:r>
          </w:p>
        </w:tc>
      </w:tr>
      <w:tr w:rsidR="00B470D5" w:rsidRPr="00B470D5" w14:paraId="7A68E23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C6134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9CE2D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F67565C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2351EC6B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BBF755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C422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Enable or disable seccomp system call filtering on Linux. Default is enabled.</w:t>
            </w:r>
          </w:p>
        </w:tc>
      </w:tr>
      <w:tr w:rsidR="00B470D5" w:rsidRPr="00B470D5" w14:paraId="0995112B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E7851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96A0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eccomp.enabled: true</w:t>
            </w:r>
          </w:p>
        </w:tc>
      </w:tr>
      <w:tr w:rsidR="00B470D5" w:rsidRPr="00B470D5" w14:paraId="5A3AB332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C05FCF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8631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6E297E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5621B8F4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958A3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CA260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================================= Migration ==================================</w:t>
            </w:r>
          </w:p>
        </w:tc>
      </w:tr>
      <w:tr w:rsidR="00B470D5" w:rsidRPr="00B470D5" w14:paraId="02FF5238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C13D62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5CC327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7B76DE1" w14:textId="77777777" w:rsidR="00B470D5" w:rsidRPr="00B470D5" w:rsidRDefault="00B470D5" w:rsidP="00B470D5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470D5" w:rsidRPr="00B470D5" w14:paraId="171A82C3" w14:textId="77777777" w:rsidTr="00B470D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1DD07" w14:textId="77777777" w:rsidR="00B470D5" w:rsidRPr="00B470D5" w:rsidRDefault="00B470D5" w:rsidP="00B470D5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890F3E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This allows to enable 6.7 migration aliases</w:t>
            </w:r>
          </w:p>
        </w:tc>
      </w:tr>
      <w:tr w:rsidR="00B470D5" w:rsidRPr="00B470D5" w14:paraId="229FB0CF" w14:textId="77777777" w:rsidTr="00B470D5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72005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344DF6" w14:textId="77777777" w:rsidR="00B470D5" w:rsidRPr="00B470D5" w:rsidRDefault="00B470D5" w:rsidP="00B470D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470D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migration.6_to_7.enabled: false</w:t>
            </w:r>
          </w:p>
        </w:tc>
      </w:tr>
    </w:tbl>
    <w:p w14:paraId="32B15FF4" w14:textId="77777777" w:rsidR="00E0093F" w:rsidRPr="00B470D5" w:rsidRDefault="00B470D5" w:rsidP="00B470D5"/>
    <w:sectPr w:rsidR="00E0093F" w:rsidRPr="00B470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sjAxNzY3NTQxMTBQ0lEKTi0uzszPAykwrAUALeIHtCwAAAA="/>
  </w:docVars>
  <w:rsids>
    <w:rsidRoot w:val="00243FD3"/>
    <w:rsid w:val="00243FD3"/>
    <w:rsid w:val="004C65E6"/>
    <w:rsid w:val="00B470D5"/>
    <w:rsid w:val="00D8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96F51"/>
  <w15:chartTrackingRefBased/>
  <w15:docId w15:val="{9AB89930-3B2E-4D1F-93E0-930AD44D6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B470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c">
    <w:name w:val="pl-c"/>
    <w:basedOn w:val="DefaultParagraphFont"/>
    <w:rsid w:val="00B470D5"/>
  </w:style>
  <w:style w:type="character" w:customStyle="1" w:styleId="pl-ent">
    <w:name w:val="pl-ent"/>
    <w:basedOn w:val="DefaultParagraphFont"/>
    <w:rsid w:val="00B470D5"/>
  </w:style>
  <w:style w:type="character" w:customStyle="1" w:styleId="pl-s">
    <w:name w:val="pl-s"/>
    <w:basedOn w:val="DefaultParagraphFont"/>
    <w:rsid w:val="00B470D5"/>
  </w:style>
  <w:style w:type="character" w:customStyle="1" w:styleId="pl-c1">
    <w:name w:val="pl-c1"/>
    <w:basedOn w:val="DefaultParagraphFont"/>
    <w:rsid w:val="00B470D5"/>
  </w:style>
  <w:style w:type="character" w:customStyle="1" w:styleId="pl-pds">
    <w:name w:val="pl-pds"/>
    <w:basedOn w:val="DefaultParagraphFont"/>
    <w:rsid w:val="00B47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2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0</Pages>
  <Words>11596</Words>
  <Characters>66098</Characters>
  <Application>Microsoft Office Word</Application>
  <DocSecurity>0</DocSecurity>
  <Lines>550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1</cp:revision>
  <dcterms:created xsi:type="dcterms:W3CDTF">2021-08-03T01:41:00Z</dcterms:created>
  <dcterms:modified xsi:type="dcterms:W3CDTF">2021-08-03T06:50:00Z</dcterms:modified>
</cp:coreProperties>
</file>